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3D948" w14:textId="77777777" w:rsidR="00B50740" w:rsidRDefault="00DD3D1D" w:rsidP="00DD3D1D">
      <w:pPr>
        <w:jc w:val="center"/>
        <w:rPr>
          <w:b/>
          <w:sz w:val="40"/>
          <w:u w:val="single"/>
        </w:rPr>
      </w:pPr>
      <w:r w:rsidRPr="00444B16">
        <w:rPr>
          <w:b/>
          <w:sz w:val="40"/>
          <w:u w:val="single"/>
        </w:rPr>
        <w:t>AFGANISTAN</w:t>
      </w:r>
    </w:p>
    <w:p w14:paraId="50735A93" w14:textId="77777777" w:rsidR="00444B16" w:rsidRPr="00444B16" w:rsidRDefault="00444B16" w:rsidP="00DD3D1D">
      <w:pPr>
        <w:jc w:val="center"/>
        <w:rPr>
          <w:b/>
          <w:sz w:val="40"/>
          <w:u w:val="single"/>
        </w:rPr>
      </w:pPr>
      <w:r>
        <w:rPr>
          <w:b/>
          <w:sz w:val="40"/>
          <w:u w:val="single"/>
        </w:rPr>
        <w:t>Global Education Campaign</w:t>
      </w:r>
    </w:p>
    <w:p w14:paraId="746694D0" w14:textId="77777777" w:rsidR="00DD3D1D" w:rsidRDefault="00DD3D1D" w:rsidP="00DD3D1D">
      <w:pPr>
        <w:jc w:val="center"/>
        <w:rPr>
          <w:b/>
          <w:sz w:val="40"/>
          <w:u w:val="single"/>
        </w:rPr>
      </w:pPr>
      <w:r w:rsidRPr="00444B16">
        <w:rPr>
          <w:b/>
          <w:sz w:val="40"/>
          <w:u w:val="single"/>
        </w:rPr>
        <w:t>List of One Room</w:t>
      </w:r>
      <w:r w:rsidR="00444B16">
        <w:rPr>
          <w:b/>
          <w:sz w:val="40"/>
          <w:u w:val="single"/>
        </w:rPr>
        <w:t xml:space="preserve"> Schools</w:t>
      </w:r>
    </w:p>
    <w:tbl>
      <w:tblPr>
        <w:tblStyle w:val="TableGrid"/>
        <w:tblpPr w:leftFromText="180" w:rightFromText="180" w:vertAnchor="text" w:horzAnchor="margin" w:tblpXSpec="center" w:tblpY="417"/>
        <w:tblW w:w="5656" w:type="pct"/>
        <w:tblLayout w:type="fixed"/>
        <w:tblLook w:val="04A0" w:firstRow="1" w:lastRow="0" w:firstColumn="1" w:lastColumn="0" w:noHBand="0" w:noVBand="1"/>
      </w:tblPr>
      <w:tblGrid>
        <w:gridCol w:w="563"/>
        <w:gridCol w:w="1016"/>
        <w:gridCol w:w="1187"/>
        <w:gridCol w:w="1010"/>
        <w:gridCol w:w="639"/>
        <w:gridCol w:w="1508"/>
        <w:gridCol w:w="802"/>
        <w:gridCol w:w="802"/>
        <w:gridCol w:w="849"/>
        <w:gridCol w:w="741"/>
        <w:gridCol w:w="784"/>
        <w:gridCol w:w="695"/>
        <w:gridCol w:w="236"/>
      </w:tblGrid>
      <w:tr w:rsidR="00FC28D3" w:rsidRPr="00DD3D1D" w14:paraId="75456072" w14:textId="77777777" w:rsidTr="00FC28D3">
        <w:trPr>
          <w:trHeight w:val="579"/>
        </w:trPr>
        <w:tc>
          <w:tcPr>
            <w:tcW w:w="260" w:type="pct"/>
          </w:tcPr>
          <w:p w14:paraId="1E67E07B" w14:textId="77777777" w:rsidR="00FC28D3" w:rsidRPr="00CD7BEA" w:rsidRDefault="00FC28D3" w:rsidP="00F65DBA">
            <w:pPr>
              <w:jc w:val="center"/>
              <w:rPr>
                <w:b/>
                <w:sz w:val="16"/>
                <w:szCs w:val="16"/>
              </w:rPr>
            </w:pPr>
            <w:r w:rsidRPr="00CD7BEA">
              <w:rPr>
                <w:b/>
                <w:sz w:val="16"/>
                <w:szCs w:val="16"/>
              </w:rPr>
              <w:t>S.no</w:t>
            </w:r>
          </w:p>
        </w:tc>
        <w:tc>
          <w:tcPr>
            <w:tcW w:w="469" w:type="pct"/>
          </w:tcPr>
          <w:p w14:paraId="121B9E56" w14:textId="77777777" w:rsidR="00FC28D3" w:rsidRPr="00CD7BEA" w:rsidRDefault="00FC28D3" w:rsidP="00F65DBA">
            <w:pPr>
              <w:jc w:val="center"/>
              <w:rPr>
                <w:b/>
                <w:sz w:val="16"/>
                <w:szCs w:val="16"/>
              </w:rPr>
            </w:pPr>
            <w:r w:rsidRPr="00CD7BEA">
              <w:rPr>
                <w:b/>
                <w:sz w:val="16"/>
                <w:szCs w:val="16"/>
              </w:rPr>
              <w:t>Name</w:t>
            </w:r>
          </w:p>
        </w:tc>
        <w:tc>
          <w:tcPr>
            <w:tcW w:w="548" w:type="pct"/>
          </w:tcPr>
          <w:p w14:paraId="3D888AF4" w14:textId="77777777" w:rsidR="00FC28D3" w:rsidRPr="00CD7BEA" w:rsidRDefault="00FC28D3" w:rsidP="00F65DBA">
            <w:pPr>
              <w:jc w:val="center"/>
              <w:rPr>
                <w:b/>
                <w:sz w:val="16"/>
                <w:szCs w:val="16"/>
              </w:rPr>
            </w:pPr>
            <w:r w:rsidRPr="00CD7BEA">
              <w:rPr>
                <w:b/>
                <w:sz w:val="16"/>
                <w:szCs w:val="16"/>
              </w:rPr>
              <w:t>Address</w:t>
            </w:r>
          </w:p>
        </w:tc>
        <w:tc>
          <w:tcPr>
            <w:tcW w:w="466" w:type="pct"/>
          </w:tcPr>
          <w:p w14:paraId="3A479AA4" w14:textId="77777777" w:rsidR="00FC28D3" w:rsidRPr="00CD7BEA" w:rsidRDefault="00FC28D3" w:rsidP="00F65DBA">
            <w:pPr>
              <w:jc w:val="center"/>
              <w:rPr>
                <w:b/>
                <w:sz w:val="16"/>
                <w:szCs w:val="16"/>
              </w:rPr>
            </w:pPr>
            <w:r w:rsidRPr="00CD7BEA">
              <w:rPr>
                <w:b/>
                <w:sz w:val="16"/>
                <w:szCs w:val="16"/>
              </w:rPr>
              <w:t>Notebook</w:t>
            </w:r>
          </w:p>
        </w:tc>
        <w:tc>
          <w:tcPr>
            <w:tcW w:w="295" w:type="pct"/>
          </w:tcPr>
          <w:p w14:paraId="680463E9" w14:textId="77777777" w:rsidR="00FC28D3" w:rsidRPr="00CD7BEA" w:rsidRDefault="00FC28D3" w:rsidP="00F65DBA">
            <w:pPr>
              <w:jc w:val="center"/>
              <w:rPr>
                <w:b/>
                <w:sz w:val="16"/>
                <w:szCs w:val="16"/>
              </w:rPr>
            </w:pPr>
            <w:r w:rsidRPr="00CD7BEA">
              <w:rPr>
                <w:b/>
                <w:sz w:val="16"/>
                <w:szCs w:val="16"/>
              </w:rPr>
              <w:t>pancil</w:t>
            </w:r>
          </w:p>
        </w:tc>
        <w:tc>
          <w:tcPr>
            <w:tcW w:w="696" w:type="pct"/>
          </w:tcPr>
          <w:p w14:paraId="0B79D5C9" w14:textId="77777777" w:rsidR="00FC28D3" w:rsidRPr="00CD7BEA" w:rsidRDefault="00FC28D3" w:rsidP="00F65DBA">
            <w:pPr>
              <w:jc w:val="center"/>
              <w:rPr>
                <w:b/>
                <w:sz w:val="16"/>
                <w:szCs w:val="16"/>
              </w:rPr>
            </w:pPr>
            <w:r w:rsidRPr="00CD7BEA">
              <w:rPr>
                <w:b/>
                <w:sz w:val="16"/>
                <w:szCs w:val="16"/>
              </w:rPr>
              <w:t>whiteboard</w:t>
            </w:r>
          </w:p>
        </w:tc>
        <w:tc>
          <w:tcPr>
            <w:tcW w:w="370" w:type="pct"/>
          </w:tcPr>
          <w:p w14:paraId="5C0B4853" w14:textId="77777777" w:rsidR="00FC28D3" w:rsidRPr="00CD7BEA" w:rsidRDefault="00FC28D3" w:rsidP="00F65DBA">
            <w:pPr>
              <w:jc w:val="center"/>
              <w:rPr>
                <w:b/>
                <w:sz w:val="16"/>
                <w:szCs w:val="16"/>
              </w:rPr>
            </w:pPr>
            <w:r w:rsidRPr="00CD7BEA">
              <w:rPr>
                <w:b/>
                <w:sz w:val="16"/>
                <w:szCs w:val="16"/>
              </w:rPr>
              <w:t>slate</w:t>
            </w:r>
          </w:p>
        </w:tc>
        <w:tc>
          <w:tcPr>
            <w:tcW w:w="370" w:type="pct"/>
          </w:tcPr>
          <w:p w14:paraId="37E27CDB" w14:textId="77777777" w:rsidR="00FC28D3" w:rsidRPr="00CD7BEA" w:rsidRDefault="00FC28D3" w:rsidP="00F65DBA">
            <w:pPr>
              <w:jc w:val="center"/>
              <w:rPr>
                <w:b/>
                <w:sz w:val="16"/>
                <w:szCs w:val="16"/>
              </w:rPr>
            </w:pPr>
            <w:r w:rsidRPr="00CD7BEA">
              <w:rPr>
                <w:b/>
                <w:sz w:val="16"/>
                <w:szCs w:val="16"/>
              </w:rPr>
              <w:t>Slati</w:t>
            </w:r>
          </w:p>
        </w:tc>
        <w:tc>
          <w:tcPr>
            <w:tcW w:w="392" w:type="pct"/>
          </w:tcPr>
          <w:p w14:paraId="06DCBC32" w14:textId="77777777" w:rsidR="00FC28D3" w:rsidRPr="00CD7BEA" w:rsidRDefault="00FC28D3" w:rsidP="00F65DBA">
            <w:pPr>
              <w:jc w:val="center"/>
              <w:rPr>
                <w:b/>
                <w:sz w:val="16"/>
                <w:szCs w:val="16"/>
              </w:rPr>
            </w:pPr>
            <w:r w:rsidRPr="00CD7BEA">
              <w:rPr>
                <w:b/>
                <w:sz w:val="16"/>
                <w:szCs w:val="16"/>
              </w:rPr>
              <w:t>shapner</w:t>
            </w:r>
          </w:p>
        </w:tc>
        <w:tc>
          <w:tcPr>
            <w:tcW w:w="342" w:type="pct"/>
          </w:tcPr>
          <w:p w14:paraId="5D2C8D73" w14:textId="77777777" w:rsidR="00FC28D3" w:rsidRPr="00CD7BEA" w:rsidRDefault="00FC28D3" w:rsidP="00F65DBA">
            <w:pPr>
              <w:jc w:val="center"/>
              <w:rPr>
                <w:b/>
                <w:sz w:val="16"/>
                <w:szCs w:val="16"/>
              </w:rPr>
            </w:pPr>
            <w:r w:rsidRPr="00CD7BEA">
              <w:rPr>
                <w:b/>
                <w:sz w:val="16"/>
                <w:szCs w:val="16"/>
              </w:rPr>
              <w:t>rubber</w:t>
            </w:r>
          </w:p>
        </w:tc>
        <w:tc>
          <w:tcPr>
            <w:tcW w:w="362" w:type="pct"/>
          </w:tcPr>
          <w:p w14:paraId="113B52F7" w14:textId="77777777" w:rsidR="00FC28D3" w:rsidRPr="00CD7BEA" w:rsidRDefault="00FC28D3" w:rsidP="00F65DBA">
            <w:pPr>
              <w:jc w:val="center"/>
              <w:rPr>
                <w:b/>
                <w:sz w:val="16"/>
                <w:szCs w:val="16"/>
              </w:rPr>
            </w:pPr>
            <w:r w:rsidRPr="00CD7BEA">
              <w:rPr>
                <w:b/>
                <w:sz w:val="16"/>
                <w:szCs w:val="16"/>
              </w:rPr>
              <w:t>register</w:t>
            </w:r>
          </w:p>
        </w:tc>
        <w:tc>
          <w:tcPr>
            <w:tcW w:w="321" w:type="pct"/>
          </w:tcPr>
          <w:p w14:paraId="2BEA8D92" w14:textId="77777777" w:rsidR="00FC28D3" w:rsidRPr="00CD7BEA" w:rsidRDefault="00FC28D3" w:rsidP="00F65DBA">
            <w:pPr>
              <w:jc w:val="center"/>
              <w:rPr>
                <w:b/>
                <w:sz w:val="16"/>
                <w:szCs w:val="16"/>
              </w:rPr>
            </w:pPr>
            <w:r w:rsidRPr="00CD7BEA">
              <w:rPr>
                <w:b/>
                <w:sz w:val="16"/>
                <w:szCs w:val="16"/>
              </w:rPr>
              <w:t>Student</w:t>
            </w:r>
          </w:p>
        </w:tc>
        <w:tc>
          <w:tcPr>
            <w:tcW w:w="109" w:type="pct"/>
          </w:tcPr>
          <w:p w14:paraId="6045EA96" w14:textId="77777777" w:rsidR="00FC28D3" w:rsidRPr="00DD3D1D" w:rsidRDefault="00FC28D3" w:rsidP="00F65DBA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FC28D3" w14:paraId="12FE4F18" w14:textId="77777777" w:rsidTr="00FC28D3">
        <w:trPr>
          <w:trHeight w:val="282"/>
        </w:trPr>
        <w:tc>
          <w:tcPr>
            <w:tcW w:w="260" w:type="pct"/>
          </w:tcPr>
          <w:p w14:paraId="0191DB1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69" w:type="pct"/>
          </w:tcPr>
          <w:p w14:paraId="538EEDED" w14:textId="77777777" w:rsidR="00FC28D3" w:rsidRDefault="00FC28D3" w:rsidP="00F65D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ziz u</w:t>
            </w:r>
          </w:p>
        </w:tc>
        <w:tc>
          <w:tcPr>
            <w:tcW w:w="548" w:type="pct"/>
          </w:tcPr>
          <w:p w14:paraId="1DE4054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ngarhar</w:t>
            </w:r>
          </w:p>
        </w:tc>
        <w:tc>
          <w:tcPr>
            <w:tcW w:w="466" w:type="pct"/>
          </w:tcPr>
          <w:p w14:paraId="4FAAB27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5" w:type="pct"/>
          </w:tcPr>
          <w:p w14:paraId="628DFC0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96" w:type="pct"/>
          </w:tcPr>
          <w:p w14:paraId="7C0ADFE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0" w:type="pct"/>
          </w:tcPr>
          <w:p w14:paraId="483D6E3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0" w:type="pct"/>
          </w:tcPr>
          <w:p w14:paraId="77B971F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92" w:type="pct"/>
          </w:tcPr>
          <w:p w14:paraId="20560FF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42" w:type="pct"/>
          </w:tcPr>
          <w:p w14:paraId="20AF145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2" w:type="pct"/>
          </w:tcPr>
          <w:p w14:paraId="77ABAAB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1" w:type="pct"/>
          </w:tcPr>
          <w:p w14:paraId="0FC0096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09" w:type="pct"/>
          </w:tcPr>
          <w:p w14:paraId="5535FB8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BFF5F53" w14:textId="77777777" w:rsidTr="00FC28D3">
        <w:trPr>
          <w:trHeight w:val="564"/>
        </w:trPr>
        <w:tc>
          <w:tcPr>
            <w:tcW w:w="260" w:type="pct"/>
          </w:tcPr>
          <w:p w14:paraId="412D0D4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69" w:type="pct"/>
          </w:tcPr>
          <w:p w14:paraId="78635A8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ta Ullah</w:t>
            </w:r>
          </w:p>
        </w:tc>
        <w:tc>
          <w:tcPr>
            <w:tcW w:w="548" w:type="pct"/>
          </w:tcPr>
          <w:p w14:paraId="5DAE2DC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</w:t>
            </w:r>
          </w:p>
        </w:tc>
        <w:tc>
          <w:tcPr>
            <w:tcW w:w="466" w:type="pct"/>
          </w:tcPr>
          <w:p w14:paraId="7E1ECDC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5" w:type="pct"/>
          </w:tcPr>
          <w:p w14:paraId="7EC87A9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96" w:type="pct"/>
          </w:tcPr>
          <w:p w14:paraId="6C14017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0" w:type="pct"/>
          </w:tcPr>
          <w:p w14:paraId="56883F5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70" w:type="pct"/>
          </w:tcPr>
          <w:p w14:paraId="43F3C19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392" w:type="pct"/>
          </w:tcPr>
          <w:p w14:paraId="7957239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42" w:type="pct"/>
          </w:tcPr>
          <w:p w14:paraId="1EFD07E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2" w:type="pct"/>
          </w:tcPr>
          <w:p w14:paraId="6C24539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48A70C8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09" w:type="pct"/>
          </w:tcPr>
          <w:p w14:paraId="4B97DCD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215AE2D" w14:textId="77777777" w:rsidTr="00FC28D3">
        <w:trPr>
          <w:trHeight w:val="564"/>
        </w:trPr>
        <w:tc>
          <w:tcPr>
            <w:tcW w:w="260" w:type="pct"/>
          </w:tcPr>
          <w:p w14:paraId="2EF8B05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69" w:type="pct"/>
          </w:tcPr>
          <w:p w14:paraId="1592EF5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dul rehman</w:t>
            </w:r>
          </w:p>
        </w:tc>
        <w:tc>
          <w:tcPr>
            <w:tcW w:w="548" w:type="pct"/>
          </w:tcPr>
          <w:p w14:paraId="12A9FF1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</w:t>
            </w:r>
          </w:p>
        </w:tc>
        <w:tc>
          <w:tcPr>
            <w:tcW w:w="466" w:type="pct"/>
          </w:tcPr>
          <w:p w14:paraId="1EAC7D1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5" w:type="pct"/>
          </w:tcPr>
          <w:p w14:paraId="5A486DE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96" w:type="pct"/>
          </w:tcPr>
          <w:p w14:paraId="27ACB20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0" w:type="pct"/>
          </w:tcPr>
          <w:p w14:paraId="2737579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0" w:type="pct"/>
          </w:tcPr>
          <w:p w14:paraId="1129196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92" w:type="pct"/>
          </w:tcPr>
          <w:p w14:paraId="70C01F1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42" w:type="pct"/>
          </w:tcPr>
          <w:p w14:paraId="1575A8A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2" w:type="pct"/>
          </w:tcPr>
          <w:p w14:paraId="5DD496F0" w14:textId="77777777" w:rsidR="00FC28D3" w:rsidRDefault="00FC28D3" w:rsidP="00F65D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3FAF67D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09" w:type="pct"/>
          </w:tcPr>
          <w:p w14:paraId="472F066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6182B4B8" w14:textId="77777777" w:rsidTr="00FC28D3">
        <w:trPr>
          <w:trHeight w:val="282"/>
        </w:trPr>
        <w:tc>
          <w:tcPr>
            <w:tcW w:w="260" w:type="pct"/>
          </w:tcPr>
          <w:p w14:paraId="44C7F1D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69" w:type="pct"/>
          </w:tcPr>
          <w:p w14:paraId="45961BA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fi ullah</w:t>
            </w:r>
          </w:p>
        </w:tc>
        <w:tc>
          <w:tcPr>
            <w:tcW w:w="548" w:type="pct"/>
          </w:tcPr>
          <w:p w14:paraId="08E54CF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</w:t>
            </w:r>
          </w:p>
        </w:tc>
        <w:tc>
          <w:tcPr>
            <w:tcW w:w="466" w:type="pct"/>
          </w:tcPr>
          <w:p w14:paraId="5FC5B7B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5" w:type="pct"/>
          </w:tcPr>
          <w:p w14:paraId="3F26564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96" w:type="pct"/>
          </w:tcPr>
          <w:p w14:paraId="3CC8B75D" w14:textId="77777777" w:rsidR="00FC28D3" w:rsidRDefault="00FC28D3" w:rsidP="00F65D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1</w:t>
            </w:r>
          </w:p>
        </w:tc>
        <w:tc>
          <w:tcPr>
            <w:tcW w:w="370" w:type="pct"/>
          </w:tcPr>
          <w:p w14:paraId="7B2F2EE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70" w:type="pct"/>
          </w:tcPr>
          <w:p w14:paraId="5C26E54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92" w:type="pct"/>
          </w:tcPr>
          <w:p w14:paraId="5B379A3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42" w:type="pct"/>
          </w:tcPr>
          <w:p w14:paraId="7F23B7E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2" w:type="pct"/>
          </w:tcPr>
          <w:p w14:paraId="1853BC5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5F6C3256" w14:textId="77777777" w:rsidR="00FC28D3" w:rsidRDefault="00FC28D3" w:rsidP="00F65D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30</w:t>
            </w:r>
          </w:p>
        </w:tc>
        <w:tc>
          <w:tcPr>
            <w:tcW w:w="109" w:type="pct"/>
          </w:tcPr>
          <w:p w14:paraId="54D3EEF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FD68DDF" w14:textId="77777777" w:rsidTr="00FC28D3">
        <w:trPr>
          <w:trHeight w:val="579"/>
        </w:trPr>
        <w:tc>
          <w:tcPr>
            <w:tcW w:w="260" w:type="pct"/>
          </w:tcPr>
          <w:p w14:paraId="6E5BEBE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69" w:type="pct"/>
          </w:tcPr>
          <w:p w14:paraId="57750C4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han Ullah</w:t>
            </w:r>
          </w:p>
        </w:tc>
        <w:tc>
          <w:tcPr>
            <w:tcW w:w="548" w:type="pct"/>
          </w:tcPr>
          <w:p w14:paraId="1A76A07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</w:t>
            </w:r>
          </w:p>
        </w:tc>
        <w:tc>
          <w:tcPr>
            <w:tcW w:w="466" w:type="pct"/>
          </w:tcPr>
          <w:p w14:paraId="53F7E36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5" w:type="pct"/>
          </w:tcPr>
          <w:p w14:paraId="67DBDA4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96" w:type="pct"/>
          </w:tcPr>
          <w:p w14:paraId="7850E8C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0" w:type="pct"/>
          </w:tcPr>
          <w:p w14:paraId="52FEC2C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0" w:type="pct"/>
          </w:tcPr>
          <w:p w14:paraId="1282434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92" w:type="pct"/>
          </w:tcPr>
          <w:p w14:paraId="2A5ABFA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42" w:type="pct"/>
          </w:tcPr>
          <w:p w14:paraId="76761AA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2" w:type="pct"/>
          </w:tcPr>
          <w:p w14:paraId="2BE8E44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208AB52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09" w:type="pct"/>
          </w:tcPr>
          <w:p w14:paraId="0453D9C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70EDD01" w14:textId="77777777" w:rsidTr="00FC28D3">
        <w:trPr>
          <w:trHeight w:val="282"/>
        </w:trPr>
        <w:tc>
          <w:tcPr>
            <w:tcW w:w="260" w:type="pct"/>
          </w:tcPr>
          <w:p w14:paraId="050D710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469" w:type="pct"/>
          </w:tcPr>
          <w:p w14:paraId="6FB65BF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ta ullah</w:t>
            </w:r>
          </w:p>
        </w:tc>
        <w:tc>
          <w:tcPr>
            <w:tcW w:w="548" w:type="pct"/>
          </w:tcPr>
          <w:p w14:paraId="38776E5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ngarhar</w:t>
            </w:r>
          </w:p>
        </w:tc>
        <w:tc>
          <w:tcPr>
            <w:tcW w:w="466" w:type="pct"/>
          </w:tcPr>
          <w:p w14:paraId="58D0A75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295" w:type="pct"/>
          </w:tcPr>
          <w:p w14:paraId="57AFB29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696" w:type="pct"/>
          </w:tcPr>
          <w:p w14:paraId="0A63B88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0" w:type="pct"/>
          </w:tcPr>
          <w:p w14:paraId="2EAAF32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70" w:type="pct"/>
          </w:tcPr>
          <w:p w14:paraId="6F3FE0E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92" w:type="pct"/>
          </w:tcPr>
          <w:p w14:paraId="00A4232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342" w:type="pct"/>
          </w:tcPr>
          <w:p w14:paraId="33E4BD1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362" w:type="pct"/>
          </w:tcPr>
          <w:p w14:paraId="69382C1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21" w:type="pct"/>
          </w:tcPr>
          <w:p w14:paraId="2AFFA3C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</w:t>
            </w:r>
          </w:p>
        </w:tc>
        <w:tc>
          <w:tcPr>
            <w:tcW w:w="109" w:type="pct"/>
          </w:tcPr>
          <w:p w14:paraId="2C3A63A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A1BA788" w14:textId="77777777" w:rsidTr="00FC28D3">
        <w:trPr>
          <w:trHeight w:val="579"/>
        </w:trPr>
        <w:tc>
          <w:tcPr>
            <w:tcW w:w="260" w:type="pct"/>
          </w:tcPr>
          <w:p w14:paraId="7041648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469" w:type="pct"/>
          </w:tcPr>
          <w:p w14:paraId="17BB525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ha gul</w:t>
            </w:r>
          </w:p>
        </w:tc>
        <w:tc>
          <w:tcPr>
            <w:tcW w:w="548" w:type="pct"/>
          </w:tcPr>
          <w:p w14:paraId="0251838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Khalis family</w:t>
            </w:r>
          </w:p>
        </w:tc>
        <w:tc>
          <w:tcPr>
            <w:tcW w:w="466" w:type="pct"/>
          </w:tcPr>
          <w:p w14:paraId="0C2E79B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5" w:type="pct"/>
          </w:tcPr>
          <w:p w14:paraId="6E009F3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696" w:type="pct"/>
          </w:tcPr>
          <w:p w14:paraId="28E8551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0" w:type="pct"/>
          </w:tcPr>
          <w:p w14:paraId="741426F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0" w:type="pct"/>
          </w:tcPr>
          <w:p w14:paraId="4426ED7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92" w:type="pct"/>
          </w:tcPr>
          <w:p w14:paraId="247139F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42" w:type="pct"/>
          </w:tcPr>
          <w:p w14:paraId="26C967A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62" w:type="pct"/>
          </w:tcPr>
          <w:p w14:paraId="1799A6D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7CA1682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09" w:type="pct"/>
          </w:tcPr>
          <w:p w14:paraId="5725A44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1AC0C47" w14:textId="77777777" w:rsidTr="00FC28D3">
        <w:trPr>
          <w:trHeight w:val="564"/>
        </w:trPr>
        <w:tc>
          <w:tcPr>
            <w:tcW w:w="260" w:type="pct"/>
          </w:tcPr>
          <w:p w14:paraId="71F6FCA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469" w:type="pct"/>
          </w:tcPr>
          <w:p w14:paraId="2B4749E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in gul</w:t>
            </w:r>
          </w:p>
        </w:tc>
        <w:tc>
          <w:tcPr>
            <w:tcW w:w="548" w:type="pct"/>
          </w:tcPr>
          <w:p w14:paraId="07F27F5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ngarhah ist zone</w:t>
            </w:r>
          </w:p>
        </w:tc>
        <w:tc>
          <w:tcPr>
            <w:tcW w:w="466" w:type="pct"/>
          </w:tcPr>
          <w:p w14:paraId="7D0B965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295" w:type="pct"/>
          </w:tcPr>
          <w:p w14:paraId="4093D68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696" w:type="pct"/>
          </w:tcPr>
          <w:p w14:paraId="029AFA1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0" w:type="pct"/>
          </w:tcPr>
          <w:p w14:paraId="0E797C3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0" w:type="pct"/>
          </w:tcPr>
          <w:p w14:paraId="659FB38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92" w:type="pct"/>
          </w:tcPr>
          <w:p w14:paraId="3AB75FE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342" w:type="pct"/>
          </w:tcPr>
          <w:p w14:paraId="27E7895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362" w:type="pct"/>
          </w:tcPr>
          <w:p w14:paraId="788CE00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4F7BCF2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109" w:type="pct"/>
          </w:tcPr>
          <w:p w14:paraId="5BC5E34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8DDC3AE" w14:textId="77777777" w:rsidTr="00FC28D3">
        <w:trPr>
          <w:trHeight w:val="579"/>
        </w:trPr>
        <w:tc>
          <w:tcPr>
            <w:tcW w:w="260" w:type="pct"/>
          </w:tcPr>
          <w:p w14:paraId="505FED9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469" w:type="pct"/>
          </w:tcPr>
          <w:p w14:paraId="0B298B2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rar attal</w:t>
            </w:r>
          </w:p>
        </w:tc>
        <w:tc>
          <w:tcPr>
            <w:tcW w:w="548" w:type="pct"/>
          </w:tcPr>
          <w:p w14:paraId="2FE461B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Khalis feamly2</w:t>
            </w:r>
          </w:p>
        </w:tc>
        <w:tc>
          <w:tcPr>
            <w:tcW w:w="466" w:type="pct"/>
          </w:tcPr>
          <w:p w14:paraId="6784F21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295" w:type="pct"/>
          </w:tcPr>
          <w:p w14:paraId="7248ED1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696" w:type="pct"/>
          </w:tcPr>
          <w:p w14:paraId="72BC922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0" w:type="pct"/>
          </w:tcPr>
          <w:p w14:paraId="473FB35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70" w:type="pct"/>
          </w:tcPr>
          <w:p w14:paraId="71CEF97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92" w:type="pct"/>
          </w:tcPr>
          <w:p w14:paraId="2C45890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42" w:type="pct"/>
          </w:tcPr>
          <w:p w14:paraId="02A58A2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62" w:type="pct"/>
          </w:tcPr>
          <w:p w14:paraId="23B2137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01A1D4D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09" w:type="pct"/>
          </w:tcPr>
          <w:p w14:paraId="386FECD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8C3F3E6" w14:textId="77777777" w:rsidTr="00FC28D3">
        <w:trPr>
          <w:trHeight w:val="579"/>
        </w:trPr>
        <w:tc>
          <w:tcPr>
            <w:tcW w:w="260" w:type="pct"/>
          </w:tcPr>
          <w:p w14:paraId="2EA8CBC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69" w:type="pct"/>
          </w:tcPr>
          <w:p w14:paraId="1C9E0B1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rar Ullah</w:t>
            </w:r>
          </w:p>
        </w:tc>
        <w:tc>
          <w:tcPr>
            <w:tcW w:w="548" w:type="pct"/>
          </w:tcPr>
          <w:p w14:paraId="1F0E7CB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Khalis feamly 3</w:t>
            </w:r>
          </w:p>
        </w:tc>
        <w:tc>
          <w:tcPr>
            <w:tcW w:w="466" w:type="pct"/>
          </w:tcPr>
          <w:p w14:paraId="09D43F6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295" w:type="pct"/>
          </w:tcPr>
          <w:p w14:paraId="2E90CC4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696" w:type="pct"/>
          </w:tcPr>
          <w:p w14:paraId="03F9775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0" w:type="pct"/>
          </w:tcPr>
          <w:p w14:paraId="146328C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70" w:type="pct"/>
          </w:tcPr>
          <w:p w14:paraId="3B1F552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92" w:type="pct"/>
          </w:tcPr>
          <w:p w14:paraId="3C124EE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42" w:type="pct"/>
          </w:tcPr>
          <w:p w14:paraId="25699AF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62" w:type="pct"/>
          </w:tcPr>
          <w:p w14:paraId="5F6A74D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1210E25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109" w:type="pct"/>
          </w:tcPr>
          <w:p w14:paraId="2CC766E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B5E7AA5" w14:textId="77777777" w:rsidTr="00FC28D3">
        <w:trPr>
          <w:trHeight w:val="564"/>
        </w:trPr>
        <w:tc>
          <w:tcPr>
            <w:tcW w:w="260" w:type="pct"/>
          </w:tcPr>
          <w:p w14:paraId="1070B70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469" w:type="pct"/>
          </w:tcPr>
          <w:p w14:paraId="4F2AD778" w14:textId="77777777" w:rsidR="00FC28D3" w:rsidRPr="00676CB2" w:rsidRDefault="00FC28D3" w:rsidP="00F65D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d Ullah</w:t>
            </w:r>
          </w:p>
        </w:tc>
        <w:tc>
          <w:tcPr>
            <w:tcW w:w="548" w:type="pct"/>
          </w:tcPr>
          <w:p w14:paraId="3B9A408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Khalis F</w:t>
            </w:r>
          </w:p>
          <w:p w14:paraId="27A9721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ALY 4</w:t>
            </w:r>
          </w:p>
        </w:tc>
        <w:tc>
          <w:tcPr>
            <w:tcW w:w="466" w:type="pct"/>
          </w:tcPr>
          <w:p w14:paraId="2A8A1B3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295" w:type="pct"/>
          </w:tcPr>
          <w:p w14:paraId="0F43F94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696" w:type="pct"/>
          </w:tcPr>
          <w:p w14:paraId="3DBF1E3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0" w:type="pct"/>
          </w:tcPr>
          <w:p w14:paraId="67F7F74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0" w:type="pct"/>
          </w:tcPr>
          <w:p w14:paraId="2ED5647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92" w:type="pct"/>
          </w:tcPr>
          <w:p w14:paraId="4B7ADEC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342" w:type="pct"/>
          </w:tcPr>
          <w:p w14:paraId="43C133B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362" w:type="pct"/>
          </w:tcPr>
          <w:p w14:paraId="65E9A88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4FF333F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5</w:t>
            </w:r>
          </w:p>
        </w:tc>
        <w:tc>
          <w:tcPr>
            <w:tcW w:w="109" w:type="pct"/>
          </w:tcPr>
          <w:p w14:paraId="401D33F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102A90A" w14:textId="77777777" w:rsidTr="00FC28D3">
        <w:trPr>
          <w:trHeight w:val="579"/>
        </w:trPr>
        <w:tc>
          <w:tcPr>
            <w:tcW w:w="260" w:type="pct"/>
          </w:tcPr>
          <w:p w14:paraId="3293DA7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469" w:type="pct"/>
          </w:tcPr>
          <w:p w14:paraId="6D30EED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ain ullah</w:t>
            </w:r>
          </w:p>
        </w:tc>
        <w:tc>
          <w:tcPr>
            <w:tcW w:w="548" w:type="pct"/>
          </w:tcPr>
          <w:p w14:paraId="3069AA0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sKhalis feamly 5</w:t>
            </w:r>
          </w:p>
        </w:tc>
        <w:tc>
          <w:tcPr>
            <w:tcW w:w="466" w:type="pct"/>
          </w:tcPr>
          <w:p w14:paraId="60AD160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</w:t>
            </w:r>
          </w:p>
        </w:tc>
        <w:tc>
          <w:tcPr>
            <w:tcW w:w="295" w:type="pct"/>
          </w:tcPr>
          <w:p w14:paraId="6B31EC1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</w:t>
            </w:r>
          </w:p>
        </w:tc>
        <w:tc>
          <w:tcPr>
            <w:tcW w:w="696" w:type="pct"/>
          </w:tcPr>
          <w:p w14:paraId="753A41D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0" w:type="pct"/>
          </w:tcPr>
          <w:p w14:paraId="56FD6E2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370" w:type="pct"/>
          </w:tcPr>
          <w:p w14:paraId="5378019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92" w:type="pct"/>
          </w:tcPr>
          <w:p w14:paraId="3DE30BB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</w:t>
            </w:r>
          </w:p>
        </w:tc>
        <w:tc>
          <w:tcPr>
            <w:tcW w:w="342" w:type="pct"/>
          </w:tcPr>
          <w:p w14:paraId="4A45A5A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</w:t>
            </w:r>
          </w:p>
        </w:tc>
        <w:tc>
          <w:tcPr>
            <w:tcW w:w="362" w:type="pct"/>
          </w:tcPr>
          <w:p w14:paraId="6CF1C62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124B73A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4</w:t>
            </w:r>
          </w:p>
        </w:tc>
        <w:tc>
          <w:tcPr>
            <w:tcW w:w="109" w:type="pct"/>
          </w:tcPr>
          <w:p w14:paraId="73A08B0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06CE7A8D" w14:textId="77777777" w:rsidTr="00FC28D3">
        <w:trPr>
          <w:trHeight w:val="282"/>
        </w:trPr>
        <w:tc>
          <w:tcPr>
            <w:tcW w:w="260" w:type="pct"/>
          </w:tcPr>
          <w:p w14:paraId="0E1BDDA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469" w:type="pct"/>
          </w:tcPr>
          <w:p w14:paraId="5E12C3E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mran</w:t>
            </w:r>
          </w:p>
        </w:tc>
        <w:tc>
          <w:tcPr>
            <w:tcW w:w="548" w:type="pct"/>
          </w:tcPr>
          <w:p w14:paraId="3D8A3A3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ngarhar torkham</w:t>
            </w:r>
          </w:p>
        </w:tc>
        <w:tc>
          <w:tcPr>
            <w:tcW w:w="466" w:type="pct"/>
          </w:tcPr>
          <w:p w14:paraId="7AE7C82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295" w:type="pct"/>
          </w:tcPr>
          <w:p w14:paraId="28F7B77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696" w:type="pct"/>
          </w:tcPr>
          <w:p w14:paraId="4246754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0" w:type="pct"/>
          </w:tcPr>
          <w:p w14:paraId="240EC45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70" w:type="pct"/>
          </w:tcPr>
          <w:p w14:paraId="6590293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92" w:type="pct"/>
          </w:tcPr>
          <w:p w14:paraId="668AA98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342" w:type="pct"/>
          </w:tcPr>
          <w:p w14:paraId="70968BD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362" w:type="pct"/>
          </w:tcPr>
          <w:p w14:paraId="5A8085B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0F975F3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</w:t>
            </w:r>
          </w:p>
        </w:tc>
        <w:tc>
          <w:tcPr>
            <w:tcW w:w="109" w:type="pct"/>
          </w:tcPr>
          <w:p w14:paraId="3D2D1D6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02B9D323" w14:textId="77777777" w:rsidTr="00FC28D3">
        <w:trPr>
          <w:trHeight w:val="282"/>
        </w:trPr>
        <w:tc>
          <w:tcPr>
            <w:tcW w:w="260" w:type="pct"/>
          </w:tcPr>
          <w:p w14:paraId="3A401D2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9" w:type="pct"/>
          </w:tcPr>
          <w:p w14:paraId="48AC632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8" w:type="pct"/>
          </w:tcPr>
          <w:p w14:paraId="3E570B5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6" w:type="pct"/>
          </w:tcPr>
          <w:p w14:paraId="2C5B13F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5" w:type="pct"/>
          </w:tcPr>
          <w:p w14:paraId="3D1A0B9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6" w:type="pct"/>
          </w:tcPr>
          <w:p w14:paraId="2B3BEC1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0" w:type="pct"/>
          </w:tcPr>
          <w:p w14:paraId="34DDCDD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0" w:type="pct"/>
          </w:tcPr>
          <w:p w14:paraId="3C2F22A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92" w:type="pct"/>
          </w:tcPr>
          <w:p w14:paraId="775211B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42" w:type="pct"/>
          </w:tcPr>
          <w:p w14:paraId="227DEB7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2" w:type="pct"/>
          </w:tcPr>
          <w:p w14:paraId="53BF6D1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1" w:type="pct"/>
          </w:tcPr>
          <w:p w14:paraId="71C8763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9" w:type="pct"/>
          </w:tcPr>
          <w:p w14:paraId="326C605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637E568" w14:textId="77777777" w:rsidTr="00FC28D3">
        <w:trPr>
          <w:trHeight w:val="296"/>
        </w:trPr>
        <w:tc>
          <w:tcPr>
            <w:tcW w:w="260" w:type="pct"/>
          </w:tcPr>
          <w:p w14:paraId="2DE5A92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469" w:type="pct"/>
          </w:tcPr>
          <w:p w14:paraId="5E9702E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diq</w:t>
            </w:r>
          </w:p>
        </w:tc>
        <w:tc>
          <w:tcPr>
            <w:tcW w:w="548" w:type="pct"/>
          </w:tcPr>
          <w:p w14:paraId="6CABB50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ngarhar</w:t>
            </w:r>
          </w:p>
        </w:tc>
        <w:tc>
          <w:tcPr>
            <w:tcW w:w="466" w:type="pct"/>
          </w:tcPr>
          <w:p w14:paraId="124D44B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295" w:type="pct"/>
          </w:tcPr>
          <w:p w14:paraId="39529CC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696" w:type="pct"/>
          </w:tcPr>
          <w:p w14:paraId="3154D51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0" w:type="pct"/>
          </w:tcPr>
          <w:p w14:paraId="1E7F643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70" w:type="pct"/>
          </w:tcPr>
          <w:p w14:paraId="183466C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92" w:type="pct"/>
          </w:tcPr>
          <w:p w14:paraId="2D5891A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342" w:type="pct"/>
          </w:tcPr>
          <w:p w14:paraId="39D7881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362" w:type="pct"/>
          </w:tcPr>
          <w:p w14:paraId="1C8C691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51A9756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09" w:type="pct"/>
          </w:tcPr>
          <w:p w14:paraId="6D0A7BA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8851DA7" w14:textId="77777777" w:rsidTr="00FC28D3">
        <w:trPr>
          <w:trHeight w:val="296"/>
        </w:trPr>
        <w:tc>
          <w:tcPr>
            <w:tcW w:w="260" w:type="pct"/>
          </w:tcPr>
          <w:p w14:paraId="696891E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469" w:type="pct"/>
          </w:tcPr>
          <w:p w14:paraId="6BB35EC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dull Basit</w:t>
            </w:r>
          </w:p>
        </w:tc>
        <w:tc>
          <w:tcPr>
            <w:tcW w:w="548" w:type="pct"/>
          </w:tcPr>
          <w:p w14:paraId="73542F0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ngarhar Tube well Bazr</w:t>
            </w:r>
          </w:p>
        </w:tc>
        <w:tc>
          <w:tcPr>
            <w:tcW w:w="466" w:type="pct"/>
          </w:tcPr>
          <w:p w14:paraId="7F9D650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295" w:type="pct"/>
          </w:tcPr>
          <w:p w14:paraId="543A9C6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696" w:type="pct"/>
          </w:tcPr>
          <w:p w14:paraId="679019C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0" w:type="pct"/>
          </w:tcPr>
          <w:p w14:paraId="1E39BDC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70" w:type="pct"/>
          </w:tcPr>
          <w:p w14:paraId="2831ACD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92" w:type="pct"/>
          </w:tcPr>
          <w:p w14:paraId="14C0AD7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42" w:type="pct"/>
          </w:tcPr>
          <w:p w14:paraId="3ECC782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62" w:type="pct"/>
          </w:tcPr>
          <w:p w14:paraId="4529CDD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21" w:type="pct"/>
          </w:tcPr>
          <w:p w14:paraId="6FCAF6B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  <w:tc>
          <w:tcPr>
            <w:tcW w:w="109" w:type="pct"/>
          </w:tcPr>
          <w:p w14:paraId="5866BD9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CAFEC0F" w14:textId="77777777" w:rsidTr="00FC28D3">
        <w:trPr>
          <w:trHeight w:val="296"/>
        </w:trPr>
        <w:tc>
          <w:tcPr>
            <w:tcW w:w="260" w:type="pct"/>
          </w:tcPr>
          <w:p w14:paraId="25CF85E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469" w:type="pct"/>
          </w:tcPr>
          <w:p w14:paraId="2550E10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li Muhd</w:t>
            </w:r>
          </w:p>
        </w:tc>
        <w:tc>
          <w:tcPr>
            <w:tcW w:w="548" w:type="pct"/>
          </w:tcPr>
          <w:p w14:paraId="6A556BC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ngarhar STube well bazr</w:t>
            </w:r>
          </w:p>
        </w:tc>
        <w:tc>
          <w:tcPr>
            <w:tcW w:w="466" w:type="pct"/>
          </w:tcPr>
          <w:p w14:paraId="6A14391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295" w:type="pct"/>
          </w:tcPr>
          <w:p w14:paraId="24DED6A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696" w:type="pct"/>
          </w:tcPr>
          <w:p w14:paraId="13DCF64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0" w:type="pct"/>
          </w:tcPr>
          <w:p w14:paraId="1EE1753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0" w:type="pct"/>
          </w:tcPr>
          <w:p w14:paraId="4A5B5E6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92" w:type="pct"/>
          </w:tcPr>
          <w:p w14:paraId="2E418CE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342" w:type="pct"/>
          </w:tcPr>
          <w:p w14:paraId="23C8557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362" w:type="pct"/>
          </w:tcPr>
          <w:p w14:paraId="57826E6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21" w:type="pct"/>
          </w:tcPr>
          <w:p w14:paraId="41D2082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2</w:t>
            </w:r>
          </w:p>
        </w:tc>
        <w:tc>
          <w:tcPr>
            <w:tcW w:w="109" w:type="pct"/>
          </w:tcPr>
          <w:p w14:paraId="3190D7B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4C606D6" w14:textId="77777777" w:rsidTr="00FC28D3">
        <w:trPr>
          <w:trHeight w:val="296"/>
        </w:trPr>
        <w:tc>
          <w:tcPr>
            <w:tcW w:w="260" w:type="pct"/>
          </w:tcPr>
          <w:p w14:paraId="23FFC2D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7</w:t>
            </w:r>
          </w:p>
        </w:tc>
        <w:tc>
          <w:tcPr>
            <w:tcW w:w="469" w:type="pct"/>
          </w:tcPr>
          <w:p w14:paraId="25E3295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hyber Khan</w:t>
            </w:r>
          </w:p>
        </w:tc>
        <w:tc>
          <w:tcPr>
            <w:tcW w:w="548" w:type="pct"/>
          </w:tcPr>
          <w:p w14:paraId="0177242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ngaarhar</w:t>
            </w:r>
          </w:p>
        </w:tc>
        <w:tc>
          <w:tcPr>
            <w:tcW w:w="466" w:type="pct"/>
          </w:tcPr>
          <w:p w14:paraId="52B3415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295" w:type="pct"/>
          </w:tcPr>
          <w:p w14:paraId="41DE778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696" w:type="pct"/>
          </w:tcPr>
          <w:p w14:paraId="0E9C61F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0" w:type="pct"/>
          </w:tcPr>
          <w:p w14:paraId="2066239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70" w:type="pct"/>
          </w:tcPr>
          <w:p w14:paraId="0970CEF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92" w:type="pct"/>
          </w:tcPr>
          <w:p w14:paraId="47C0DBE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42" w:type="pct"/>
          </w:tcPr>
          <w:p w14:paraId="4CC0342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62" w:type="pct"/>
          </w:tcPr>
          <w:p w14:paraId="049CDDB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21" w:type="pct"/>
          </w:tcPr>
          <w:p w14:paraId="10F15A8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  <w:tc>
          <w:tcPr>
            <w:tcW w:w="109" w:type="pct"/>
          </w:tcPr>
          <w:p w14:paraId="162B436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3897774" w14:textId="77777777" w:rsidTr="00FC28D3">
        <w:trPr>
          <w:trHeight w:val="296"/>
        </w:trPr>
        <w:tc>
          <w:tcPr>
            <w:tcW w:w="260" w:type="pct"/>
          </w:tcPr>
          <w:p w14:paraId="0C01049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469" w:type="pct"/>
          </w:tcPr>
          <w:p w14:paraId="1E1A5F0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il Khan</w:t>
            </w:r>
          </w:p>
        </w:tc>
        <w:tc>
          <w:tcPr>
            <w:tcW w:w="548" w:type="pct"/>
          </w:tcPr>
          <w:p w14:paraId="64866AB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ngarhar Khalis khel</w:t>
            </w:r>
          </w:p>
        </w:tc>
        <w:tc>
          <w:tcPr>
            <w:tcW w:w="466" w:type="pct"/>
          </w:tcPr>
          <w:p w14:paraId="13B9950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295" w:type="pct"/>
          </w:tcPr>
          <w:p w14:paraId="5196E22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696" w:type="pct"/>
          </w:tcPr>
          <w:p w14:paraId="246E6C8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0" w:type="pct"/>
          </w:tcPr>
          <w:p w14:paraId="3B471F2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0" w:type="pct"/>
          </w:tcPr>
          <w:p w14:paraId="32833BB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92" w:type="pct"/>
          </w:tcPr>
          <w:p w14:paraId="6F97A55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342" w:type="pct"/>
          </w:tcPr>
          <w:p w14:paraId="27ADDE3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362" w:type="pct"/>
          </w:tcPr>
          <w:p w14:paraId="5433542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21" w:type="pct"/>
          </w:tcPr>
          <w:p w14:paraId="502F2F8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109" w:type="pct"/>
          </w:tcPr>
          <w:p w14:paraId="3D3F616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252ADC40" w14:textId="77777777" w:rsidTr="00FC28D3">
        <w:trPr>
          <w:trHeight w:val="296"/>
        </w:trPr>
        <w:tc>
          <w:tcPr>
            <w:tcW w:w="260" w:type="pct"/>
          </w:tcPr>
          <w:p w14:paraId="0BB8635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469" w:type="pct"/>
          </w:tcPr>
          <w:p w14:paraId="3BC82EB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rsalen</w:t>
            </w:r>
          </w:p>
        </w:tc>
        <w:tc>
          <w:tcPr>
            <w:tcW w:w="548" w:type="pct"/>
          </w:tcPr>
          <w:p w14:paraId="2282916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</w:t>
            </w:r>
          </w:p>
        </w:tc>
        <w:tc>
          <w:tcPr>
            <w:tcW w:w="466" w:type="pct"/>
          </w:tcPr>
          <w:p w14:paraId="061003F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295" w:type="pct"/>
          </w:tcPr>
          <w:p w14:paraId="2F73F5E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696" w:type="pct"/>
          </w:tcPr>
          <w:p w14:paraId="0EACEE4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0" w:type="pct"/>
          </w:tcPr>
          <w:p w14:paraId="1B3E6B2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0" w:type="pct"/>
          </w:tcPr>
          <w:p w14:paraId="44A1314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92" w:type="pct"/>
          </w:tcPr>
          <w:p w14:paraId="76EB30A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42" w:type="pct"/>
          </w:tcPr>
          <w:p w14:paraId="37B7412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62" w:type="pct"/>
          </w:tcPr>
          <w:p w14:paraId="0C4C3D9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63E3359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09" w:type="pct"/>
          </w:tcPr>
          <w:p w14:paraId="1E8D135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1EDC545" w14:textId="77777777" w:rsidTr="00FC28D3">
        <w:trPr>
          <w:trHeight w:val="296"/>
        </w:trPr>
        <w:tc>
          <w:tcPr>
            <w:tcW w:w="260" w:type="pct"/>
          </w:tcPr>
          <w:p w14:paraId="7850443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469" w:type="pct"/>
          </w:tcPr>
          <w:p w14:paraId="3A55B7F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heed Ullah</w:t>
            </w:r>
          </w:p>
        </w:tc>
        <w:tc>
          <w:tcPr>
            <w:tcW w:w="548" w:type="pct"/>
          </w:tcPr>
          <w:p w14:paraId="7F7BC17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</w:t>
            </w:r>
          </w:p>
        </w:tc>
        <w:tc>
          <w:tcPr>
            <w:tcW w:w="466" w:type="pct"/>
          </w:tcPr>
          <w:p w14:paraId="49BA14C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295" w:type="pct"/>
          </w:tcPr>
          <w:p w14:paraId="02BAE2D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  <w:p w14:paraId="569D2AD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6" w:type="pct"/>
          </w:tcPr>
          <w:p w14:paraId="6680968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0" w:type="pct"/>
          </w:tcPr>
          <w:p w14:paraId="6E1B9A86" w14:textId="77777777" w:rsidR="00FC28D3" w:rsidRDefault="00FC28D3" w:rsidP="004B73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10</w:t>
            </w:r>
          </w:p>
        </w:tc>
        <w:tc>
          <w:tcPr>
            <w:tcW w:w="370" w:type="pct"/>
          </w:tcPr>
          <w:p w14:paraId="3403EC9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92" w:type="pct"/>
          </w:tcPr>
          <w:p w14:paraId="1597EB2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342" w:type="pct"/>
          </w:tcPr>
          <w:p w14:paraId="00259EB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362" w:type="pct"/>
          </w:tcPr>
          <w:p w14:paraId="3E45F6D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1D1B90B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</w:t>
            </w:r>
          </w:p>
        </w:tc>
        <w:tc>
          <w:tcPr>
            <w:tcW w:w="109" w:type="pct"/>
          </w:tcPr>
          <w:p w14:paraId="458A9E7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F98657B" w14:textId="77777777" w:rsidTr="00FC28D3">
        <w:trPr>
          <w:trHeight w:val="296"/>
        </w:trPr>
        <w:tc>
          <w:tcPr>
            <w:tcW w:w="260" w:type="pct"/>
          </w:tcPr>
          <w:p w14:paraId="49B5CEF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469" w:type="pct"/>
          </w:tcPr>
          <w:p w14:paraId="5ED0DC8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abi Ullah1</w:t>
            </w:r>
          </w:p>
        </w:tc>
        <w:tc>
          <w:tcPr>
            <w:tcW w:w="548" w:type="pct"/>
          </w:tcPr>
          <w:p w14:paraId="2494324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Logar 8</w:t>
            </w:r>
          </w:p>
        </w:tc>
        <w:tc>
          <w:tcPr>
            <w:tcW w:w="466" w:type="pct"/>
          </w:tcPr>
          <w:p w14:paraId="645AA78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5" w:type="pct"/>
          </w:tcPr>
          <w:p w14:paraId="04D929E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96" w:type="pct"/>
          </w:tcPr>
          <w:p w14:paraId="1A2855B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0" w:type="pct"/>
          </w:tcPr>
          <w:p w14:paraId="186BF63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70" w:type="pct"/>
          </w:tcPr>
          <w:p w14:paraId="00D1551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92" w:type="pct"/>
          </w:tcPr>
          <w:p w14:paraId="79B9A37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42" w:type="pct"/>
          </w:tcPr>
          <w:p w14:paraId="61C1568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2" w:type="pct"/>
          </w:tcPr>
          <w:p w14:paraId="5121BBA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162804F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09" w:type="pct"/>
          </w:tcPr>
          <w:p w14:paraId="1853BD7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0C703FE9" w14:textId="77777777" w:rsidTr="00FC28D3">
        <w:trPr>
          <w:trHeight w:val="296"/>
        </w:trPr>
        <w:tc>
          <w:tcPr>
            <w:tcW w:w="260" w:type="pct"/>
          </w:tcPr>
          <w:p w14:paraId="747A050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469" w:type="pct"/>
          </w:tcPr>
          <w:p w14:paraId="0821077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abi Ullah 2</w:t>
            </w:r>
          </w:p>
        </w:tc>
        <w:tc>
          <w:tcPr>
            <w:tcW w:w="548" w:type="pct"/>
          </w:tcPr>
          <w:p w14:paraId="54DA0A7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gaar 7</w:t>
            </w:r>
          </w:p>
        </w:tc>
        <w:tc>
          <w:tcPr>
            <w:tcW w:w="466" w:type="pct"/>
          </w:tcPr>
          <w:p w14:paraId="4BCF7E1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5" w:type="pct"/>
          </w:tcPr>
          <w:p w14:paraId="72245D6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96" w:type="pct"/>
          </w:tcPr>
          <w:p w14:paraId="781FB1E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0" w:type="pct"/>
          </w:tcPr>
          <w:p w14:paraId="72F8A60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70" w:type="pct"/>
          </w:tcPr>
          <w:p w14:paraId="48068D3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92" w:type="pct"/>
          </w:tcPr>
          <w:p w14:paraId="3E658BF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42" w:type="pct"/>
          </w:tcPr>
          <w:p w14:paraId="58B77A0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2" w:type="pct"/>
          </w:tcPr>
          <w:p w14:paraId="11D0CBE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122A948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09" w:type="pct"/>
          </w:tcPr>
          <w:p w14:paraId="06913A2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2C6B9B61" w14:textId="77777777" w:rsidTr="00FC28D3">
        <w:trPr>
          <w:trHeight w:val="296"/>
        </w:trPr>
        <w:tc>
          <w:tcPr>
            <w:tcW w:w="260" w:type="pct"/>
          </w:tcPr>
          <w:p w14:paraId="4950966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469" w:type="pct"/>
          </w:tcPr>
          <w:p w14:paraId="33A6AF3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rhad</w:t>
            </w:r>
          </w:p>
        </w:tc>
        <w:tc>
          <w:tcPr>
            <w:tcW w:w="548" w:type="pct"/>
          </w:tcPr>
          <w:p w14:paraId="32D5F2C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abul logar 6 </w:t>
            </w:r>
          </w:p>
        </w:tc>
        <w:tc>
          <w:tcPr>
            <w:tcW w:w="466" w:type="pct"/>
          </w:tcPr>
          <w:p w14:paraId="54D01EC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5" w:type="pct"/>
          </w:tcPr>
          <w:p w14:paraId="4F3A7C2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96" w:type="pct"/>
          </w:tcPr>
          <w:p w14:paraId="11B9002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70" w:type="pct"/>
          </w:tcPr>
          <w:p w14:paraId="01472C1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5</w:t>
            </w:r>
          </w:p>
        </w:tc>
        <w:tc>
          <w:tcPr>
            <w:tcW w:w="370" w:type="pct"/>
          </w:tcPr>
          <w:p w14:paraId="22740F8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92" w:type="pct"/>
          </w:tcPr>
          <w:p w14:paraId="59839FD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42" w:type="pct"/>
          </w:tcPr>
          <w:p w14:paraId="299776C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2" w:type="pct"/>
          </w:tcPr>
          <w:p w14:paraId="32B54C1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70361D3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5</w:t>
            </w:r>
          </w:p>
        </w:tc>
        <w:tc>
          <w:tcPr>
            <w:tcW w:w="109" w:type="pct"/>
          </w:tcPr>
          <w:p w14:paraId="670B027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C53A30F" w14:textId="77777777" w:rsidTr="00FC28D3">
        <w:trPr>
          <w:trHeight w:val="296"/>
        </w:trPr>
        <w:tc>
          <w:tcPr>
            <w:tcW w:w="260" w:type="pct"/>
          </w:tcPr>
          <w:p w14:paraId="3734988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469" w:type="pct"/>
          </w:tcPr>
          <w:p w14:paraId="77CC470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har Gul</w:t>
            </w:r>
          </w:p>
        </w:tc>
        <w:tc>
          <w:tcPr>
            <w:tcW w:w="548" w:type="pct"/>
          </w:tcPr>
          <w:p w14:paraId="672980D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bul logar 5</w:t>
            </w:r>
          </w:p>
        </w:tc>
        <w:tc>
          <w:tcPr>
            <w:tcW w:w="466" w:type="pct"/>
          </w:tcPr>
          <w:p w14:paraId="3E40DC4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5" w:type="pct"/>
          </w:tcPr>
          <w:p w14:paraId="594F424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96" w:type="pct"/>
          </w:tcPr>
          <w:p w14:paraId="50AF216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0" w:type="pct"/>
          </w:tcPr>
          <w:p w14:paraId="69A1EE7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370" w:type="pct"/>
          </w:tcPr>
          <w:p w14:paraId="0446615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92" w:type="pct"/>
          </w:tcPr>
          <w:p w14:paraId="1B100D3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42" w:type="pct"/>
          </w:tcPr>
          <w:p w14:paraId="51D8821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2" w:type="pct"/>
          </w:tcPr>
          <w:p w14:paraId="7A03E7F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02E7351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09" w:type="pct"/>
          </w:tcPr>
          <w:p w14:paraId="7AEB9F8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531D232" w14:textId="77777777" w:rsidTr="00FC28D3">
        <w:trPr>
          <w:trHeight w:val="296"/>
        </w:trPr>
        <w:tc>
          <w:tcPr>
            <w:tcW w:w="260" w:type="pct"/>
          </w:tcPr>
          <w:p w14:paraId="6FA35D0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469" w:type="pct"/>
          </w:tcPr>
          <w:p w14:paraId="6934A29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Nadra</w:t>
            </w:r>
          </w:p>
        </w:tc>
        <w:tc>
          <w:tcPr>
            <w:tcW w:w="548" w:type="pct"/>
          </w:tcPr>
          <w:p w14:paraId="70C2DF8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bul perwan</w:t>
            </w:r>
          </w:p>
        </w:tc>
        <w:tc>
          <w:tcPr>
            <w:tcW w:w="466" w:type="pct"/>
          </w:tcPr>
          <w:p w14:paraId="7F05A5D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5" w:type="pct"/>
          </w:tcPr>
          <w:p w14:paraId="16B80FA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96" w:type="pct"/>
          </w:tcPr>
          <w:p w14:paraId="2E3E79A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70" w:type="pct"/>
          </w:tcPr>
          <w:p w14:paraId="2DCEB82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</w:t>
            </w:r>
          </w:p>
        </w:tc>
        <w:tc>
          <w:tcPr>
            <w:tcW w:w="370" w:type="pct"/>
          </w:tcPr>
          <w:p w14:paraId="6E7C06A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92" w:type="pct"/>
          </w:tcPr>
          <w:p w14:paraId="2719693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42" w:type="pct"/>
          </w:tcPr>
          <w:p w14:paraId="14E5ACA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2" w:type="pct"/>
          </w:tcPr>
          <w:p w14:paraId="4A1D8EC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6AFB821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</w:t>
            </w:r>
          </w:p>
        </w:tc>
        <w:tc>
          <w:tcPr>
            <w:tcW w:w="109" w:type="pct"/>
          </w:tcPr>
          <w:p w14:paraId="4DBBB59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C01930D" w14:textId="77777777" w:rsidTr="00FC28D3">
        <w:trPr>
          <w:trHeight w:val="296"/>
        </w:trPr>
        <w:tc>
          <w:tcPr>
            <w:tcW w:w="260" w:type="pct"/>
          </w:tcPr>
          <w:p w14:paraId="5359A36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469" w:type="pct"/>
          </w:tcPr>
          <w:p w14:paraId="30DF6F9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Wajiha</w:t>
            </w:r>
          </w:p>
        </w:tc>
        <w:tc>
          <w:tcPr>
            <w:tcW w:w="548" w:type="pct"/>
          </w:tcPr>
          <w:p w14:paraId="4EFB2179" w14:textId="77777777" w:rsidR="00FC28D3" w:rsidRDefault="00FC28D3" w:rsidP="00C625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ubul panjshair</w:t>
            </w:r>
          </w:p>
        </w:tc>
        <w:tc>
          <w:tcPr>
            <w:tcW w:w="466" w:type="pct"/>
          </w:tcPr>
          <w:p w14:paraId="133FF48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5" w:type="pct"/>
          </w:tcPr>
          <w:p w14:paraId="1794A32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96" w:type="pct"/>
          </w:tcPr>
          <w:p w14:paraId="3C43ED4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70" w:type="pct"/>
          </w:tcPr>
          <w:p w14:paraId="14F29C0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</w:t>
            </w:r>
          </w:p>
        </w:tc>
        <w:tc>
          <w:tcPr>
            <w:tcW w:w="370" w:type="pct"/>
          </w:tcPr>
          <w:p w14:paraId="3A588D3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92" w:type="pct"/>
          </w:tcPr>
          <w:p w14:paraId="722E343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42" w:type="pct"/>
          </w:tcPr>
          <w:p w14:paraId="71954B5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2" w:type="pct"/>
          </w:tcPr>
          <w:p w14:paraId="0779098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496F325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</w:t>
            </w:r>
          </w:p>
        </w:tc>
        <w:tc>
          <w:tcPr>
            <w:tcW w:w="109" w:type="pct"/>
          </w:tcPr>
          <w:p w14:paraId="49EA490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9D30D88" w14:textId="77777777" w:rsidTr="00FC28D3">
        <w:trPr>
          <w:trHeight w:val="296"/>
        </w:trPr>
        <w:tc>
          <w:tcPr>
            <w:tcW w:w="260" w:type="pct"/>
          </w:tcPr>
          <w:p w14:paraId="237321F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</w:t>
            </w:r>
          </w:p>
        </w:tc>
        <w:tc>
          <w:tcPr>
            <w:tcW w:w="469" w:type="pct"/>
          </w:tcPr>
          <w:p w14:paraId="12EA6B6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ari Allahbad</w:t>
            </w:r>
          </w:p>
        </w:tc>
        <w:tc>
          <w:tcPr>
            <w:tcW w:w="548" w:type="pct"/>
          </w:tcPr>
          <w:p w14:paraId="40581DC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bul Village Balakh</w:t>
            </w:r>
          </w:p>
        </w:tc>
        <w:tc>
          <w:tcPr>
            <w:tcW w:w="466" w:type="pct"/>
          </w:tcPr>
          <w:p w14:paraId="0F7AA38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5" w:type="pct"/>
          </w:tcPr>
          <w:p w14:paraId="6EE1064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96" w:type="pct"/>
          </w:tcPr>
          <w:p w14:paraId="49BBAD03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0" w:type="pct"/>
          </w:tcPr>
          <w:p w14:paraId="3FE91B7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</w:t>
            </w:r>
          </w:p>
        </w:tc>
        <w:tc>
          <w:tcPr>
            <w:tcW w:w="370" w:type="pct"/>
          </w:tcPr>
          <w:p w14:paraId="6CCE7F3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92" w:type="pct"/>
          </w:tcPr>
          <w:p w14:paraId="48F4220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42" w:type="pct"/>
          </w:tcPr>
          <w:p w14:paraId="58CB0CE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2" w:type="pct"/>
          </w:tcPr>
          <w:p w14:paraId="00BC203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4C2CAD5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</w:t>
            </w:r>
          </w:p>
        </w:tc>
        <w:tc>
          <w:tcPr>
            <w:tcW w:w="109" w:type="pct"/>
          </w:tcPr>
          <w:p w14:paraId="6902571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9FDC011" w14:textId="77777777" w:rsidTr="00FC28D3">
        <w:trPr>
          <w:trHeight w:val="296"/>
        </w:trPr>
        <w:tc>
          <w:tcPr>
            <w:tcW w:w="260" w:type="pct"/>
          </w:tcPr>
          <w:p w14:paraId="50BAD28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</w:t>
            </w:r>
          </w:p>
        </w:tc>
        <w:tc>
          <w:tcPr>
            <w:tcW w:w="469" w:type="pct"/>
          </w:tcPr>
          <w:p w14:paraId="2A2B60C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zal raheem</w:t>
            </w:r>
          </w:p>
        </w:tc>
        <w:tc>
          <w:tcPr>
            <w:tcW w:w="548" w:type="pct"/>
          </w:tcPr>
          <w:p w14:paraId="706D3D95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bul takhar</w:t>
            </w:r>
          </w:p>
        </w:tc>
        <w:tc>
          <w:tcPr>
            <w:tcW w:w="466" w:type="pct"/>
          </w:tcPr>
          <w:p w14:paraId="29E07B1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-</w:t>
            </w:r>
          </w:p>
        </w:tc>
        <w:tc>
          <w:tcPr>
            <w:tcW w:w="295" w:type="pct"/>
          </w:tcPr>
          <w:p w14:paraId="23DEBB8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96" w:type="pct"/>
          </w:tcPr>
          <w:p w14:paraId="32CC2CC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0" w:type="pct"/>
          </w:tcPr>
          <w:p w14:paraId="5DDE1A1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</w:t>
            </w:r>
          </w:p>
        </w:tc>
        <w:tc>
          <w:tcPr>
            <w:tcW w:w="370" w:type="pct"/>
          </w:tcPr>
          <w:p w14:paraId="2C9AE73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92" w:type="pct"/>
          </w:tcPr>
          <w:p w14:paraId="4DA568D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42" w:type="pct"/>
          </w:tcPr>
          <w:p w14:paraId="5DB513D1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2" w:type="pct"/>
          </w:tcPr>
          <w:p w14:paraId="06C62CD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7BB30DD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</w:t>
            </w:r>
          </w:p>
        </w:tc>
        <w:tc>
          <w:tcPr>
            <w:tcW w:w="109" w:type="pct"/>
          </w:tcPr>
          <w:p w14:paraId="1F27EEB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7DBE305" w14:textId="77777777" w:rsidTr="00FC28D3">
        <w:trPr>
          <w:trHeight w:val="296"/>
        </w:trPr>
        <w:tc>
          <w:tcPr>
            <w:tcW w:w="260" w:type="pct"/>
          </w:tcPr>
          <w:p w14:paraId="76BE20F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469" w:type="pct"/>
          </w:tcPr>
          <w:p w14:paraId="7704A1C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Farzana</w:t>
            </w:r>
          </w:p>
        </w:tc>
        <w:tc>
          <w:tcPr>
            <w:tcW w:w="548" w:type="pct"/>
          </w:tcPr>
          <w:p w14:paraId="5DECFC0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gar 9</w:t>
            </w:r>
          </w:p>
        </w:tc>
        <w:tc>
          <w:tcPr>
            <w:tcW w:w="466" w:type="pct"/>
          </w:tcPr>
          <w:p w14:paraId="678DE000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5" w:type="pct"/>
          </w:tcPr>
          <w:p w14:paraId="48D74E1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96" w:type="pct"/>
          </w:tcPr>
          <w:p w14:paraId="06DADBD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70" w:type="pct"/>
          </w:tcPr>
          <w:p w14:paraId="1531602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370" w:type="pct"/>
          </w:tcPr>
          <w:p w14:paraId="2242EB8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92" w:type="pct"/>
          </w:tcPr>
          <w:p w14:paraId="7C532DD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42" w:type="pct"/>
          </w:tcPr>
          <w:p w14:paraId="1E12F5C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2" w:type="pct"/>
          </w:tcPr>
          <w:p w14:paraId="586C07F2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4379A648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09" w:type="pct"/>
          </w:tcPr>
          <w:p w14:paraId="2CECEA0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9A04EA3" w14:textId="77777777" w:rsidTr="00FC28D3">
        <w:trPr>
          <w:trHeight w:val="296"/>
        </w:trPr>
        <w:tc>
          <w:tcPr>
            <w:tcW w:w="260" w:type="pct"/>
          </w:tcPr>
          <w:p w14:paraId="69A0F8A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469" w:type="pct"/>
          </w:tcPr>
          <w:p w14:paraId="5F70F81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hd Taweed</w:t>
            </w:r>
          </w:p>
        </w:tc>
        <w:tc>
          <w:tcPr>
            <w:tcW w:w="548" w:type="pct"/>
          </w:tcPr>
          <w:p w14:paraId="36698DF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bul logar 1</w:t>
            </w:r>
          </w:p>
        </w:tc>
        <w:tc>
          <w:tcPr>
            <w:tcW w:w="466" w:type="pct"/>
          </w:tcPr>
          <w:p w14:paraId="0A7949C7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5" w:type="pct"/>
          </w:tcPr>
          <w:p w14:paraId="6A101E79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96" w:type="pct"/>
          </w:tcPr>
          <w:p w14:paraId="076DF73B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70" w:type="pct"/>
          </w:tcPr>
          <w:p w14:paraId="20B23BCC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70" w:type="pct"/>
          </w:tcPr>
          <w:p w14:paraId="70ACBEC6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92" w:type="pct"/>
          </w:tcPr>
          <w:p w14:paraId="2E1F9E94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42" w:type="pct"/>
          </w:tcPr>
          <w:p w14:paraId="0E1355EE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2" w:type="pct"/>
          </w:tcPr>
          <w:p w14:paraId="16D44DDA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21" w:type="pct"/>
          </w:tcPr>
          <w:p w14:paraId="69BB551F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09" w:type="pct"/>
          </w:tcPr>
          <w:p w14:paraId="52BD778D" w14:textId="77777777" w:rsidR="00FC28D3" w:rsidRDefault="00FC28D3" w:rsidP="00F65DB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FA5CC2B" w14:textId="77777777" w:rsidTr="00FC28D3">
        <w:trPr>
          <w:trHeight w:val="296"/>
        </w:trPr>
        <w:tc>
          <w:tcPr>
            <w:tcW w:w="260" w:type="pct"/>
          </w:tcPr>
          <w:p w14:paraId="25F5AB11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9" w:type="pct"/>
          </w:tcPr>
          <w:p w14:paraId="5CB07B93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8" w:type="pct"/>
          </w:tcPr>
          <w:p w14:paraId="79F4D2CA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6" w:type="pct"/>
          </w:tcPr>
          <w:p w14:paraId="40477B34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5" w:type="pct"/>
          </w:tcPr>
          <w:p w14:paraId="114E626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6" w:type="pct"/>
          </w:tcPr>
          <w:p w14:paraId="07226543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0" w:type="pct"/>
          </w:tcPr>
          <w:p w14:paraId="4D936C44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0" w:type="pct"/>
          </w:tcPr>
          <w:p w14:paraId="2BAD5DFF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92" w:type="pct"/>
          </w:tcPr>
          <w:p w14:paraId="34FBCBB1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42" w:type="pct"/>
          </w:tcPr>
          <w:p w14:paraId="3AC206CA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2" w:type="pct"/>
          </w:tcPr>
          <w:p w14:paraId="408B43C8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1" w:type="pct"/>
          </w:tcPr>
          <w:p w14:paraId="39B425AD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9" w:type="pct"/>
          </w:tcPr>
          <w:p w14:paraId="4F162567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</w:tr>
    </w:tbl>
    <w:p w14:paraId="369648BE" w14:textId="77777777" w:rsidR="00FD0AAE" w:rsidRDefault="00FD0AAE" w:rsidP="00FD0AAE">
      <w:pPr>
        <w:rPr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417"/>
        <w:tblW w:w="5432" w:type="pct"/>
        <w:tblLayout w:type="fixed"/>
        <w:tblLook w:val="04A0" w:firstRow="1" w:lastRow="0" w:firstColumn="1" w:lastColumn="0" w:noHBand="0" w:noVBand="1"/>
      </w:tblPr>
      <w:tblGrid>
        <w:gridCol w:w="558"/>
        <w:gridCol w:w="1171"/>
        <w:gridCol w:w="1712"/>
        <w:gridCol w:w="807"/>
        <w:gridCol w:w="630"/>
        <w:gridCol w:w="618"/>
        <w:gridCol w:w="801"/>
        <w:gridCol w:w="801"/>
        <w:gridCol w:w="849"/>
        <w:gridCol w:w="741"/>
        <w:gridCol w:w="784"/>
        <w:gridCol w:w="695"/>
        <w:gridCol w:w="236"/>
      </w:tblGrid>
      <w:tr w:rsidR="00FC28D3" w14:paraId="6290312B" w14:textId="77777777" w:rsidTr="00FC28D3">
        <w:trPr>
          <w:trHeight w:val="296"/>
        </w:trPr>
        <w:tc>
          <w:tcPr>
            <w:tcW w:w="268" w:type="pct"/>
          </w:tcPr>
          <w:p w14:paraId="3E716090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</w:t>
            </w:r>
          </w:p>
        </w:tc>
        <w:tc>
          <w:tcPr>
            <w:tcW w:w="563" w:type="pct"/>
          </w:tcPr>
          <w:p w14:paraId="1E924F5A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Nabeela</w:t>
            </w:r>
          </w:p>
        </w:tc>
        <w:tc>
          <w:tcPr>
            <w:tcW w:w="823" w:type="pct"/>
          </w:tcPr>
          <w:p w14:paraId="50E652BF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bul logar 2</w:t>
            </w:r>
          </w:p>
        </w:tc>
        <w:tc>
          <w:tcPr>
            <w:tcW w:w="388" w:type="pct"/>
          </w:tcPr>
          <w:p w14:paraId="2F013DAF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5DA82350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165F8B82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6A77ACBA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0C2A45BF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4CC2729F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5AB42D7A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4D419ADA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68DE8EDC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3D1B7CD1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B9BE76C" w14:textId="77777777" w:rsidTr="00FC28D3">
        <w:trPr>
          <w:trHeight w:val="296"/>
        </w:trPr>
        <w:tc>
          <w:tcPr>
            <w:tcW w:w="268" w:type="pct"/>
          </w:tcPr>
          <w:p w14:paraId="50BB3741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563" w:type="pct"/>
          </w:tcPr>
          <w:p w14:paraId="3943A363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ahabudin</w:t>
            </w:r>
          </w:p>
        </w:tc>
        <w:tc>
          <w:tcPr>
            <w:tcW w:w="823" w:type="pct"/>
          </w:tcPr>
          <w:p w14:paraId="11B7A93F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bul logar 3</w:t>
            </w:r>
          </w:p>
        </w:tc>
        <w:tc>
          <w:tcPr>
            <w:tcW w:w="388" w:type="pct"/>
          </w:tcPr>
          <w:p w14:paraId="4DE485C4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52EC8CAA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57DD3524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5C4C88AF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7F247CE9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35D8E098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5C2CFB10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44A87878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0E225D67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5765E8AC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02EA766A" w14:textId="77777777" w:rsidTr="00FC28D3">
        <w:trPr>
          <w:trHeight w:val="296"/>
        </w:trPr>
        <w:tc>
          <w:tcPr>
            <w:tcW w:w="268" w:type="pct"/>
          </w:tcPr>
          <w:p w14:paraId="270A0B61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</w:t>
            </w:r>
          </w:p>
        </w:tc>
        <w:tc>
          <w:tcPr>
            <w:tcW w:w="563" w:type="pct"/>
          </w:tcPr>
          <w:p w14:paraId="47634681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d waseeh</w:t>
            </w:r>
          </w:p>
        </w:tc>
        <w:tc>
          <w:tcPr>
            <w:tcW w:w="823" w:type="pct"/>
          </w:tcPr>
          <w:p w14:paraId="4DF91AD0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bul bazaar</w:t>
            </w:r>
          </w:p>
        </w:tc>
        <w:tc>
          <w:tcPr>
            <w:tcW w:w="388" w:type="pct"/>
          </w:tcPr>
          <w:p w14:paraId="68867B5F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0A37D53D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1AFC43F4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85" w:type="pct"/>
          </w:tcPr>
          <w:p w14:paraId="5AC7A35B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385" w:type="pct"/>
          </w:tcPr>
          <w:p w14:paraId="37D2D158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8" w:type="pct"/>
          </w:tcPr>
          <w:p w14:paraId="2DB5FD67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39C7297E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288F8EC8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2665577D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13" w:type="pct"/>
          </w:tcPr>
          <w:p w14:paraId="18DA1F2B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0CF8586A" w14:textId="77777777" w:rsidTr="00FC28D3">
        <w:trPr>
          <w:trHeight w:val="296"/>
        </w:trPr>
        <w:tc>
          <w:tcPr>
            <w:tcW w:w="268" w:type="pct"/>
          </w:tcPr>
          <w:p w14:paraId="77CD600D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</w:t>
            </w:r>
          </w:p>
        </w:tc>
        <w:tc>
          <w:tcPr>
            <w:tcW w:w="563" w:type="pct"/>
          </w:tcPr>
          <w:p w14:paraId="1CEABEA0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Nilab</w:t>
            </w:r>
          </w:p>
        </w:tc>
        <w:tc>
          <w:tcPr>
            <w:tcW w:w="823" w:type="pct"/>
          </w:tcPr>
          <w:p w14:paraId="2EAB61C1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Kabul Refuge camp</w:t>
            </w:r>
          </w:p>
        </w:tc>
        <w:tc>
          <w:tcPr>
            <w:tcW w:w="388" w:type="pct"/>
          </w:tcPr>
          <w:p w14:paraId="7FD201C0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369A1E62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518C645A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11F2A6DE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85" w:type="pct"/>
          </w:tcPr>
          <w:p w14:paraId="24F841C8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630052CC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1E753E58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12E56E78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06CBA36D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13" w:type="pct"/>
          </w:tcPr>
          <w:p w14:paraId="4D49380E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3B93928" w14:textId="77777777" w:rsidTr="00FC28D3">
        <w:trPr>
          <w:trHeight w:val="296"/>
        </w:trPr>
        <w:tc>
          <w:tcPr>
            <w:tcW w:w="268" w:type="pct"/>
          </w:tcPr>
          <w:p w14:paraId="2E64A07E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563" w:type="pct"/>
          </w:tcPr>
          <w:p w14:paraId="656DCE46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iman Rahimi</w:t>
            </w:r>
          </w:p>
        </w:tc>
        <w:tc>
          <w:tcPr>
            <w:tcW w:w="823" w:type="pct"/>
          </w:tcPr>
          <w:p w14:paraId="5266439B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bul Refuge camp2</w:t>
            </w:r>
          </w:p>
        </w:tc>
        <w:tc>
          <w:tcPr>
            <w:tcW w:w="388" w:type="pct"/>
          </w:tcPr>
          <w:p w14:paraId="383C6993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00AB0532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3BF30C02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85" w:type="pct"/>
          </w:tcPr>
          <w:p w14:paraId="76206F15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</w:t>
            </w:r>
          </w:p>
        </w:tc>
        <w:tc>
          <w:tcPr>
            <w:tcW w:w="385" w:type="pct"/>
          </w:tcPr>
          <w:p w14:paraId="5552736F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408" w:type="pct"/>
          </w:tcPr>
          <w:p w14:paraId="57235E70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02EAC4DC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038EDB0E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1A76653B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</w:t>
            </w:r>
          </w:p>
        </w:tc>
        <w:tc>
          <w:tcPr>
            <w:tcW w:w="113" w:type="pct"/>
          </w:tcPr>
          <w:p w14:paraId="4B165B4B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9112591" w14:textId="77777777" w:rsidTr="00FC28D3">
        <w:trPr>
          <w:trHeight w:val="296"/>
        </w:trPr>
        <w:tc>
          <w:tcPr>
            <w:tcW w:w="268" w:type="pct"/>
          </w:tcPr>
          <w:p w14:paraId="63D27AB6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</w:t>
            </w:r>
          </w:p>
        </w:tc>
        <w:tc>
          <w:tcPr>
            <w:tcW w:w="563" w:type="pct"/>
          </w:tcPr>
          <w:p w14:paraId="1CBA8763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hd Zaman</w:t>
            </w:r>
          </w:p>
        </w:tc>
        <w:tc>
          <w:tcPr>
            <w:tcW w:w="823" w:type="pct"/>
          </w:tcPr>
          <w:p w14:paraId="0BCF33F8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bul Baraki barak</w:t>
            </w:r>
          </w:p>
        </w:tc>
        <w:tc>
          <w:tcPr>
            <w:tcW w:w="388" w:type="pct"/>
          </w:tcPr>
          <w:p w14:paraId="27097761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31358640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6D6C2010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85" w:type="pct"/>
          </w:tcPr>
          <w:p w14:paraId="6816E558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</w:t>
            </w:r>
          </w:p>
        </w:tc>
        <w:tc>
          <w:tcPr>
            <w:tcW w:w="385" w:type="pct"/>
          </w:tcPr>
          <w:p w14:paraId="51695196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408" w:type="pct"/>
          </w:tcPr>
          <w:p w14:paraId="506BC18E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50ED4B29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3A695749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76465ADE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</w:t>
            </w:r>
          </w:p>
        </w:tc>
        <w:tc>
          <w:tcPr>
            <w:tcW w:w="113" w:type="pct"/>
          </w:tcPr>
          <w:p w14:paraId="0418DE34" w14:textId="77777777" w:rsidR="00FC28D3" w:rsidRDefault="00FC28D3" w:rsidP="00A53648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090F0FE2" w14:textId="77777777" w:rsidTr="00FC28D3">
        <w:trPr>
          <w:trHeight w:val="296"/>
        </w:trPr>
        <w:tc>
          <w:tcPr>
            <w:tcW w:w="268" w:type="pct"/>
          </w:tcPr>
          <w:p w14:paraId="31DAF9C1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  <w:tc>
          <w:tcPr>
            <w:tcW w:w="563" w:type="pct"/>
          </w:tcPr>
          <w:p w14:paraId="38AC1EEE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dul Kareem</w:t>
            </w:r>
          </w:p>
        </w:tc>
        <w:tc>
          <w:tcPr>
            <w:tcW w:w="823" w:type="pct"/>
          </w:tcPr>
          <w:p w14:paraId="21C24759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bul Refuge camp3</w:t>
            </w:r>
          </w:p>
        </w:tc>
        <w:tc>
          <w:tcPr>
            <w:tcW w:w="388" w:type="pct"/>
          </w:tcPr>
          <w:p w14:paraId="3537D688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3A2DF7E6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108BF9E4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85" w:type="pct"/>
          </w:tcPr>
          <w:p w14:paraId="64FE504E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3</w:t>
            </w:r>
          </w:p>
        </w:tc>
        <w:tc>
          <w:tcPr>
            <w:tcW w:w="385" w:type="pct"/>
          </w:tcPr>
          <w:p w14:paraId="0B5BAE2F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408" w:type="pct"/>
          </w:tcPr>
          <w:p w14:paraId="5735FF7D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4D974403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3F190C9E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3F05E7F5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3</w:t>
            </w:r>
          </w:p>
        </w:tc>
        <w:tc>
          <w:tcPr>
            <w:tcW w:w="113" w:type="pct"/>
          </w:tcPr>
          <w:p w14:paraId="60A084AF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E2DC94B" w14:textId="77777777" w:rsidTr="00FC28D3">
        <w:trPr>
          <w:trHeight w:val="296"/>
        </w:trPr>
        <w:tc>
          <w:tcPr>
            <w:tcW w:w="268" w:type="pct"/>
          </w:tcPr>
          <w:p w14:paraId="21E11091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</w:t>
            </w:r>
          </w:p>
        </w:tc>
        <w:tc>
          <w:tcPr>
            <w:tcW w:w="563" w:type="pct"/>
          </w:tcPr>
          <w:p w14:paraId="52455EBF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Lida Turabi</w:t>
            </w:r>
          </w:p>
        </w:tc>
        <w:tc>
          <w:tcPr>
            <w:tcW w:w="823" w:type="pct"/>
          </w:tcPr>
          <w:p w14:paraId="10D412F0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gar 4</w:t>
            </w:r>
          </w:p>
        </w:tc>
        <w:tc>
          <w:tcPr>
            <w:tcW w:w="388" w:type="pct"/>
          </w:tcPr>
          <w:p w14:paraId="32E73291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6A8BB30C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0C60D36A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799B4D3D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55EF2527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408" w:type="pct"/>
          </w:tcPr>
          <w:p w14:paraId="52713D15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5D412864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27B77566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441F8134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07AC75BF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0A6C1E00" w14:textId="77777777" w:rsidTr="00FC28D3">
        <w:trPr>
          <w:trHeight w:val="296"/>
        </w:trPr>
        <w:tc>
          <w:tcPr>
            <w:tcW w:w="268" w:type="pct"/>
          </w:tcPr>
          <w:p w14:paraId="3D904931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</w:t>
            </w:r>
          </w:p>
        </w:tc>
        <w:tc>
          <w:tcPr>
            <w:tcW w:w="563" w:type="pct"/>
          </w:tcPr>
          <w:p w14:paraId="6354BBE2" w14:textId="77777777" w:rsidR="00FC28D3" w:rsidRDefault="00FC28D3" w:rsidP="00D1102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umamulhaq</w:t>
            </w:r>
          </w:p>
        </w:tc>
        <w:tc>
          <w:tcPr>
            <w:tcW w:w="823" w:type="pct"/>
          </w:tcPr>
          <w:p w14:paraId="7DCBFBFC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bul bazaar 2</w:t>
            </w:r>
          </w:p>
        </w:tc>
        <w:tc>
          <w:tcPr>
            <w:tcW w:w="388" w:type="pct"/>
          </w:tcPr>
          <w:p w14:paraId="158EDB00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=</w:t>
            </w:r>
          </w:p>
        </w:tc>
        <w:tc>
          <w:tcPr>
            <w:tcW w:w="303" w:type="pct"/>
          </w:tcPr>
          <w:p w14:paraId="24744A92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=</w:t>
            </w:r>
          </w:p>
        </w:tc>
        <w:tc>
          <w:tcPr>
            <w:tcW w:w="297" w:type="pct"/>
          </w:tcPr>
          <w:p w14:paraId="1C5D8607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4AEB7CDB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4721ADE2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72188626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31DF51D9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5F53B6FD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299FFADA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79674918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B4E6AAD" w14:textId="77777777" w:rsidTr="00FC28D3">
        <w:trPr>
          <w:trHeight w:val="296"/>
        </w:trPr>
        <w:tc>
          <w:tcPr>
            <w:tcW w:w="268" w:type="pct"/>
          </w:tcPr>
          <w:p w14:paraId="70C79846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40</w:t>
            </w:r>
          </w:p>
        </w:tc>
        <w:tc>
          <w:tcPr>
            <w:tcW w:w="563" w:type="pct"/>
          </w:tcPr>
          <w:p w14:paraId="3429B110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zi Marjan</w:t>
            </w:r>
          </w:p>
        </w:tc>
        <w:tc>
          <w:tcPr>
            <w:tcW w:w="823" w:type="pct"/>
          </w:tcPr>
          <w:p w14:paraId="7CC9477A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bul paktia</w:t>
            </w:r>
          </w:p>
        </w:tc>
        <w:tc>
          <w:tcPr>
            <w:tcW w:w="388" w:type="pct"/>
          </w:tcPr>
          <w:p w14:paraId="50C80F2D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25FB14EE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2C5EB14C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85" w:type="pct"/>
          </w:tcPr>
          <w:p w14:paraId="47C48B59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385" w:type="pct"/>
          </w:tcPr>
          <w:p w14:paraId="5A22ADE5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408" w:type="pct"/>
          </w:tcPr>
          <w:p w14:paraId="7F761EDA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718A8A47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6AE7B403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55F1B86C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113" w:type="pct"/>
          </w:tcPr>
          <w:p w14:paraId="353CDF47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B714F30" w14:textId="77777777" w:rsidTr="00FC28D3">
        <w:trPr>
          <w:trHeight w:val="296"/>
        </w:trPr>
        <w:tc>
          <w:tcPr>
            <w:tcW w:w="268" w:type="pct"/>
          </w:tcPr>
          <w:p w14:paraId="0A5F5E6B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</w:t>
            </w:r>
          </w:p>
        </w:tc>
        <w:tc>
          <w:tcPr>
            <w:tcW w:w="563" w:type="pct"/>
          </w:tcPr>
          <w:p w14:paraId="07B5F42F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dul basit</w:t>
            </w:r>
          </w:p>
        </w:tc>
        <w:tc>
          <w:tcPr>
            <w:tcW w:w="823" w:type="pct"/>
          </w:tcPr>
          <w:p w14:paraId="4E9C6BBB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ngarhar bati coat 4</w:t>
            </w:r>
          </w:p>
        </w:tc>
        <w:tc>
          <w:tcPr>
            <w:tcW w:w="388" w:type="pct"/>
          </w:tcPr>
          <w:p w14:paraId="61DDBF98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130C222F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53881122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260617B3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52C7F968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5CB7DA47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6" w:type="pct"/>
          </w:tcPr>
          <w:p w14:paraId="143DCB49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21AC5BCE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6C4AAEB9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081DD497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2DA48251" w14:textId="77777777" w:rsidTr="00FC28D3">
        <w:trPr>
          <w:trHeight w:val="296"/>
        </w:trPr>
        <w:tc>
          <w:tcPr>
            <w:tcW w:w="268" w:type="pct"/>
          </w:tcPr>
          <w:p w14:paraId="44F7D654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</w:t>
            </w:r>
          </w:p>
        </w:tc>
        <w:tc>
          <w:tcPr>
            <w:tcW w:w="563" w:type="pct"/>
          </w:tcPr>
          <w:p w14:paraId="72E631F3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Sumaira</w:t>
            </w:r>
          </w:p>
        </w:tc>
        <w:tc>
          <w:tcPr>
            <w:tcW w:w="823" w:type="pct"/>
          </w:tcPr>
          <w:p w14:paraId="06E0FC3B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nce logar</w:t>
            </w:r>
          </w:p>
        </w:tc>
        <w:tc>
          <w:tcPr>
            <w:tcW w:w="388" w:type="pct"/>
          </w:tcPr>
          <w:p w14:paraId="003904DB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267BF97C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7D1EDF2A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246443AC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3584E93D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46F49523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300A4099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-</w:t>
            </w:r>
          </w:p>
        </w:tc>
        <w:tc>
          <w:tcPr>
            <w:tcW w:w="377" w:type="pct"/>
          </w:tcPr>
          <w:p w14:paraId="145D021B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4F267516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1166BE70" w14:textId="77777777" w:rsidR="00FC28D3" w:rsidRDefault="00FC28D3" w:rsidP="00EC02C6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ACFD831" w14:textId="77777777" w:rsidTr="00FC28D3">
        <w:trPr>
          <w:trHeight w:val="296"/>
        </w:trPr>
        <w:tc>
          <w:tcPr>
            <w:tcW w:w="268" w:type="pct"/>
          </w:tcPr>
          <w:p w14:paraId="1B2816AC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</w:t>
            </w:r>
          </w:p>
        </w:tc>
        <w:tc>
          <w:tcPr>
            <w:tcW w:w="563" w:type="pct"/>
          </w:tcPr>
          <w:p w14:paraId="6BFA95A1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han Shireen</w:t>
            </w:r>
          </w:p>
        </w:tc>
        <w:tc>
          <w:tcPr>
            <w:tcW w:w="823" w:type="pct"/>
          </w:tcPr>
          <w:p w14:paraId="6B8327DF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ngar har Marko</w:t>
            </w:r>
          </w:p>
        </w:tc>
        <w:tc>
          <w:tcPr>
            <w:tcW w:w="388" w:type="pct"/>
          </w:tcPr>
          <w:p w14:paraId="219D9372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03" w:type="pct"/>
          </w:tcPr>
          <w:p w14:paraId="352E3297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7" w:type="pct"/>
          </w:tcPr>
          <w:p w14:paraId="48578AD8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61765EF4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85" w:type="pct"/>
          </w:tcPr>
          <w:p w14:paraId="1525925B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5D6C6D1F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56" w:type="pct"/>
          </w:tcPr>
          <w:p w14:paraId="23A323B7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7" w:type="pct"/>
          </w:tcPr>
          <w:p w14:paraId="449DFB12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7BB5C856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3" w:type="pct"/>
          </w:tcPr>
          <w:p w14:paraId="07D3938A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A8BE092" w14:textId="77777777" w:rsidTr="00FC28D3">
        <w:trPr>
          <w:trHeight w:val="296"/>
        </w:trPr>
        <w:tc>
          <w:tcPr>
            <w:tcW w:w="268" w:type="pct"/>
          </w:tcPr>
          <w:p w14:paraId="72A5BF71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4</w:t>
            </w:r>
          </w:p>
        </w:tc>
        <w:tc>
          <w:tcPr>
            <w:tcW w:w="563" w:type="pct"/>
          </w:tcPr>
          <w:p w14:paraId="5BAE449D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ul Muhd</w:t>
            </w:r>
          </w:p>
        </w:tc>
        <w:tc>
          <w:tcPr>
            <w:tcW w:w="823" w:type="pct"/>
          </w:tcPr>
          <w:p w14:paraId="41DFB6AE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Marko 2</w:t>
            </w:r>
          </w:p>
        </w:tc>
        <w:tc>
          <w:tcPr>
            <w:tcW w:w="388" w:type="pct"/>
          </w:tcPr>
          <w:p w14:paraId="3E7003DB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03" w:type="pct"/>
          </w:tcPr>
          <w:p w14:paraId="6A50CFCF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297" w:type="pct"/>
          </w:tcPr>
          <w:p w14:paraId="39411D94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85" w:type="pct"/>
          </w:tcPr>
          <w:p w14:paraId="12188764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520ECBE3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1CB0A506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56" w:type="pct"/>
          </w:tcPr>
          <w:p w14:paraId="3FB79DB0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77" w:type="pct"/>
          </w:tcPr>
          <w:p w14:paraId="02293FDC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03838303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113" w:type="pct"/>
          </w:tcPr>
          <w:p w14:paraId="6745C462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D0E5B49" w14:textId="77777777" w:rsidTr="00FC28D3">
        <w:trPr>
          <w:trHeight w:val="296"/>
        </w:trPr>
        <w:tc>
          <w:tcPr>
            <w:tcW w:w="268" w:type="pct"/>
          </w:tcPr>
          <w:p w14:paraId="6333310E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  <w:tc>
          <w:tcPr>
            <w:tcW w:w="563" w:type="pct"/>
          </w:tcPr>
          <w:p w14:paraId="3DEDD534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zi gul</w:t>
            </w:r>
          </w:p>
        </w:tc>
        <w:tc>
          <w:tcPr>
            <w:tcW w:w="823" w:type="pct"/>
          </w:tcPr>
          <w:p w14:paraId="2522AFE8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Marko 3</w:t>
            </w:r>
          </w:p>
        </w:tc>
        <w:tc>
          <w:tcPr>
            <w:tcW w:w="388" w:type="pct"/>
          </w:tcPr>
          <w:p w14:paraId="3EC31CD1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03" w:type="pct"/>
          </w:tcPr>
          <w:p w14:paraId="5E3546FB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7" w:type="pct"/>
          </w:tcPr>
          <w:p w14:paraId="3CF0E8D8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01218243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85" w:type="pct"/>
          </w:tcPr>
          <w:p w14:paraId="7D8EE501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6DF45F0F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56" w:type="pct"/>
          </w:tcPr>
          <w:p w14:paraId="52EFA607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7" w:type="pct"/>
          </w:tcPr>
          <w:p w14:paraId="4EC143D1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67538AA1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3" w:type="pct"/>
          </w:tcPr>
          <w:p w14:paraId="0AFA3D4D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C1A4A29" w14:textId="77777777" w:rsidTr="00FC28D3">
        <w:trPr>
          <w:trHeight w:val="296"/>
        </w:trPr>
        <w:tc>
          <w:tcPr>
            <w:tcW w:w="268" w:type="pct"/>
          </w:tcPr>
          <w:p w14:paraId="6AD0CEB7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</w:t>
            </w:r>
          </w:p>
        </w:tc>
        <w:tc>
          <w:tcPr>
            <w:tcW w:w="563" w:type="pct"/>
          </w:tcPr>
          <w:p w14:paraId="67974275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hab Nabi</w:t>
            </w:r>
          </w:p>
        </w:tc>
        <w:tc>
          <w:tcPr>
            <w:tcW w:w="823" w:type="pct"/>
          </w:tcPr>
          <w:p w14:paraId="3890DD9B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Marko 4</w:t>
            </w:r>
          </w:p>
        </w:tc>
        <w:tc>
          <w:tcPr>
            <w:tcW w:w="388" w:type="pct"/>
          </w:tcPr>
          <w:p w14:paraId="28925069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03" w:type="pct"/>
          </w:tcPr>
          <w:p w14:paraId="1023A277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7" w:type="pct"/>
          </w:tcPr>
          <w:p w14:paraId="421C6C4C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57737ADF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85" w:type="pct"/>
          </w:tcPr>
          <w:p w14:paraId="043D9FFF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4B2FAB17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56" w:type="pct"/>
          </w:tcPr>
          <w:p w14:paraId="7EC366B2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7" w:type="pct"/>
          </w:tcPr>
          <w:p w14:paraId="2947B699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3F34CFD8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3" w:type="pct"/>
          </w:tcPr>
          <w:p w14:paraId="68165726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09DB763" w14:textId="77777777" w:rsidTr="00FC28D3">
        <w:trPr>
          <w:trHeight w:val="296"/>
        </w:trPr>
        <w:tc>
          <w:tcPr>
            <w:tcW w:w="268" w:type="pct"/>
          </w:tcPr>
          <w:p w14:paraId="579BDC50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</w:t>
            </w:r>
          </w:p>
        </w:tc>
        <w:tc>
          <w:tcPr>
            <w:tcW w:w="563" w:type="pct"/>
          </w:tcPr>
          <w:p w14:paraId="115FC59A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zar MUHD</w:t>
            </w:r>
          </w:p>
        </w:tc>
        <w:tc>
          <w:tcPr>
            <w:tcW w:w="823" w:type="pct"/>
          </w:tcPr>
          <w:p w14:paraId="1C290350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Marko 5</w:t>
            </w:r>
          </w:p>
        </w:tc>
        <w:tc>
          <w:tcPr>
            <w:tcW w:w="388" w:type="pct"/>
          </w:tcPr>
          <w:p w14:paraId="6C70C969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3DEBA792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14887192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5179A63C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42EB2E7A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5362E0A0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13503FF5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08B247B7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3A75E350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579E57DE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7E63602" w14:textId="77777777" w:rsidTr="00FC28D3">
        <w:trPr>
          <w:trHeight w:val="296"/>
        </w:trPr>
        <w:tc>
          <w:tcPr>
            <w:tcW w:w="268" w:type="pct"/>
          </w:tcPr>
          <w:p w14:paraId="6D9145B3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</w:t>
            </w:r>
          </w:p>
        </w:tc>
        <w:tc>
          <w:tcPr>
            <w:tcW w:w="563" w:type="pct"/>
          </w:tcPr>
          <w:p w14:paraId="792BE43A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seeb Ullah</w:t>
            </w:r>
          </w:p>
        </w:tc>
        <w:tc>
          <w:tcPr>
            <w:tcW w:w="823" w:type="pct"/>
          </w:tcPr>
          <w:p w14:paraId="4FD22E25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Bati coat 1</w:t>
            </w:r>
          </w:p>
        </w:tc>
        <w:tc>
          <w:tcPr>
            <w:tcW w:w="388" w:type="pct"/>
          </w:tcPr>
          <w:p w14:paraId="4D411283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547019F5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6BA0BB32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103A5C49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29F31E62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6EE1627A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578BCA18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28D4EA97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0B385D9A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0C6BA002" w14:textId="77777777" w:rsidR="00FC28D3" w:rsidRDefault="00FC28D3" w:rsidP="00B272F4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6AB79E1" w14:textId="77777777" w:rsidTr="00FC28D3">
        <w:trPr>
          <w:trHeight w:val="296"/>
        </w:trPr>
        <w:tc>
          <w:tcPr>
            <w:tcW w:w="268" w:type="pct"/>
          </w:tcPr>
          <w:p w14:paraId="75B2B6ED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9</w:t>
            </w:r>
          </w:p>
        </w:tc>
        <w:tc>
          <w:tcPr>
            <w:tcW w:w="563" w:type="pct"/>
          </w:tcPr>
          <w:p w14:paraId="642097E2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heem Ullah</w:t>
            </w:r>
          </w:p>
        </w:tc>
        <w:tc>
          <w:tcPr>
            <w:tcW w:w="823" w:type="pct"/>
          </w:tcPr>
          <w:p w14:paraId="437E5587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Bati Coat 2</w:t>
            </w:r>
          </w:p>
        </w:tc>
        <w:tc>
          <w:tcPr>
            <w:tcW w:w="388" w:type="pct"/>
          </w:tcPr>
          <w:p w14:paraId="60A402E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0F10DA46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14926E4C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509E1C4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5CB05C69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74D608F3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52224631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07EB9FA5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7558283F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520CF8A4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D081A84" w14:textId="77777777" w:rsidTr="00FC28D3">
        <w:trPr>
          <w:trHeight w:val="296"/>
        </w:trPr>
        <w:tc>
          <w:tcPr>
            <w:tcW w:w="268" w:type="pct"/>
          </w:tcPr>
          <w:p w14:paraId="0B6F7F76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563" w:type="pct"/>
          </w:tcPr>
          <w:p w14:paraId="4F7999B9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han Shereen</w:t>
            </w:r>
          </w:p>
        </w:tc>
        <w:tc>
          <w:tcPr>
            <w:tcW w:w="823" w:type="pct"/>
          </w:tcPr>
          <w:p w14:paraId="5328B93A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ingarhar </w:t>
            </w:r>
          </w:p>
        </w:tc>
        <w:tc>
          <w:tcPr>
            <w:tcW w:w="388" w:type="pct"/>
          </w:tcPr>
          <w:p w14:paraId="5C56CD78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091567E9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15401E07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57CCB7DA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63B600B5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584609C7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11F1F1F6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09DC159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5B35875D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2F96F37F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51C3A81" w14:textId="77777777" w:rsidTr="00FC28D3">
        <w:trPr>
          <w:trHeight w:val="296"/>
        </w:trPr>
        <w:tc>
          <w:tcPr>
            <w:tcW w:w="268" w:type="pct"/>
          </w:tcPr>
          <w:p w14:paraId="4AEE0974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</w:t>
            </w:r>
          </w:p>
        </w:tc>
        <w:tc>
          <w:tcPr>
            <w:tcW w:w="563" w:type="pct"/>
          </w:tcPr>
          <w:p w14:paraId="28ED7644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yed Najeeb Ullah</w:t>
            </w:r>
          </w:p>
        </w:tc>
        <w:tc>
          <w:tcPr>
            <w:tcW w:w="823" w:type="pct"/>
          </w:tcPr>
          <w:p w14:paraId="5977FA95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</w:t>
            </w:r>
          </w:p>
        </w:tc>
        <w:tc>
          <w:tcPr>
            <w:tcW w:w="388" w:type="pct"/>
          </w:tcPr>
          <w:p w14:paraId="6AD50B81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0A274ADA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206F51C2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69A03AA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42F79EFE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309B4D31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50ED1F40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33D4BAE9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03133C43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13FB91FC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2D75CBD" w14:textId="77777777" w:rsidTr="00FC28D3">
        <w:trPr>
          <w:trHeight w:val="296"/>
        </w:trPr>
        <w:tc>
          <w:tcPr>
            <w:tcW w:w="268" w:type="pct"/>
          </w:tcPr>
          <w:p w14:paraId="16FD3C0F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2</w:t>
            </w:r>
          </w:p>
        </w:tc>
        <w:tc>
          <w:tcPr>
            <w:tcW w:w="563" w:type="pct"/>
          </w:tcPr>
          <w:p w14:paraId="0BF5D316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ram Ullah</w:t>
            </w:r>
          </w:p>
        </w:tc>
        <w:tc>
          <w:tcPr>
            <w:tcW w:w="823" w:type="pct"/>
          </w:tcPr>
          <w:p w14:paraId="1B8CB28C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ngar har shar wali Markeet</w:t>
            </w:r>
          </w:p>
        </w:tc>
        <w:tc>
          <w:tcPr>
            <w:tcW w:w="388" w:type="pct"/>
          </w:tcPr>
          <w:p w14:paraId="7FAA64E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46EE9730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4A2AE42E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6A808715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5FCB30AE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11176D50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4AC95155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2841F75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05BB30DC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794E1061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D65FF1C" w14:textId="77777777" w:rsidTr="00FC28D3">
        <w:trPr>
          <w:trHeight w:val="296"/>
        </w:trPr>
        <w:tc>
          <w:tcPr>
            <w:tcW w:w="268" w:type="pct"/>
          </w:tcPr>
          <w:p w14:paraId="5B0D901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3</w:t>
            </w:r>
          </w:p>
        </w:tc>
        <w:tc>
          <w:tcPr>
            <w:tcW w:w="563" w:type="pct"/>
          </w:tcPr>
          <w:p w14:paraId="325E46A8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mi Ullah</w:t>
            </w:r>
          </w:p>
        </w:tc>
        <w:tc>
          <w:tcPr>
            <w:tcW w:w="823" w:type="pct"/>
          </w:tcPr>
          <w:p w14:paraId="7CB21F63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Faram hada</w:t>
            </w:r>
          </w:p>
        </w:tc>
        <w:tc>
          <w:tcPr>
            <w:tcW w:w="388" w:type="pct"/>
          </w:tcPr>
          <w:p w14:paraId="586B15DF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1F32DE0F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7D7DBB50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5B87F268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85" w:type="pct"/>
          </w:tcPr>
          <w:p w14:paraId="096B73D9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7A480D2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392E1372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37ACDAC0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7D50C586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13" w:type="pct"/>
          </w:tcPr>
          <w:p w14:paraId="1EB6945A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0136B06" w14:textId="77777777" w:rsidTr="00FC28D3">
        <w:trPr>
          <w:trHeight w:val="296"/>
        </w:trPr>
        <w:tc>
          <w:tcPr>
            <w:tcW w:w="268" w:type="pct"/>
          </w:tcPr>
          <w:p w14:paraId="2CF8BAC7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4</w:t>
            </w:r>
          </w:p>
        </w:tc>
        <w:tc>
          <w:tcPr>
            <w:tcW w:w="563" w:type="pct"/>
          </w:tcPr>
          <w:p w14:paraId="5D222375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hd Ameen</w:t>
            </w:r>
          </w:p>
        </w:tc>
        <w:tc>
          <w:tcPr>
            <w:tcW w:w="823" w:type="pct"/>
          </w:tcPr>
          <w:p w14:paraId="69092E7E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Faram Hada 2</w:t>
            </w:r>
          </w:p>
        </w:tc>
        <w:tc>
          <w:tcPr>
            <w:tcW w:w="388" w:type="pct"/>
          </w:tcPr>
          <w:p w14:paraId="20497A15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3DDD4E19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6E09E015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0BE67F04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24A379D2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2E853E10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48AABE4F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5953B603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7B7A7EB5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255BDBFE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7AE9E36" w14:textId="77777777" w:rsidTr="00FC28D3">
        <w:trPr>
          <w:trHeight w:val="296"/>
        </w:trPr>
        <w:tc>
          <w:tcPr>
            <w:tcW w:w="268" w:type="pct"/>
          </w:tcPr>
          <w:p w14:paraId="13FDB786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5</w:t>
            </w:r>
          </w:p>
        </w:tc>
        <w:tc>
          <w:tcPr>
            <w:tcW w:w="563" w:type="pct"/>
          </w:tcPr>
          <w:p w14:paraId="07764A34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dul haq</w:t>
            </w:r>
          </w:p>
        </w:tc>
        <w:tc>
          <w:tcPr>
            <w:tcW w:w="823" w:type="pct"/>
          </w:tcPr>
          <w:p w14:paraId="61F6B100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Faram Hada 3-</w:t>
            </w:r>
          </w:p>
        </w:tc>
        <w:tc>
          <w:tcPr>
            <w:tcW w:w="388" w:type="pct"/>
          </w:tcPr>
          <w:p w14:paraId="4FF13E71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74F54F09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01E6123F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7256A5A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011E8677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0B1938A8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619F4C10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3735EEA6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2B111698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499C9937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A1BB587" w14:textId="77777777" w:rsidTr="00FC28D3">
        <w:trPr>
          <w:trHeight w:val="296"/>
        </w:trPr>
        <w:tc>
          <w:tcPr>
            <w:tcW w:w="268" w:type="pct"/>
          </w:tcPr>
          <w:p w14:paraId="20F83F2F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</w:t>
            </w:r>
          </w:p>
        </w:tc>
        <w:tc>
          <w:tcPr>
            <w:tcW w:w="563" w:type="pct"/>
          </w:tcPr>
          <w:p w14:paraId="6E9C9F13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ta Ullah</w:t>
            </w:r>
          </w:p>
        </w:tc>
        <w:tc>
          <w:tcPr>
            <w:tcW w:w="823" w:type="pct"/>
          </w:tcPr>
          <w:p w14:paraId="6433D743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Bati Coat 3</w:t>
            </w:r>
          </w:p>
        </w:tc>
        <w:tc>
          <w:tcPr>
            <w:tcW w:w="388" w:type="pct"/>
          </w:tcPr>
          <w:p w14:paraId="33D61489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36DE9487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13F4C0D5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2F96714A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3984E96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3AFB76ED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5C0E3FC2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29B0D144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7F58E4B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104BE1A2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C9C5FAF" w14:textId="77777777" w:rsidTr="00FC28D3">
        <w:trPr>
          <w:trHeight w:val="296"/>
        </w:trPr>
        <w:tc>
          <w:tcPr>
            <w:tcW w:w="268" w:type="pct"/>
          </w:tcPr>
          <w:p w14:paraId="240FE64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7</w:t>
            </w:r>
          </w:p>
        </w:tc>
        <w:tc>
          <w:tcPr>
            <w:tcW w:w="563" w:type="pct"/>
          </w:tcPr>
          <w:p w14:paraId="11029474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yyab u Rehman</w:t>
            </w:r>
          </w:p>
        </w:tc>
        <w:tc>
          <w:tcPr>
            <w:tcW w:w="823" w:type="pct"/>
          </w:tcPr>
          <w:p w14:paraId="1D23956C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ngarha garfoo bzr</w:t>
            </w:r>
          </w:p>
        </w:tc>
        <w:tc>
          <w:tcPr>
            <w:tcW w:w="388" w:type="pct"/>
          </w:tcPr>
          <w:p w14:paraId="79281803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122E2BBF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1050ED38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0BA944F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77C7F72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4D623058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4AE58665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6261B624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59958108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5783F6B5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055C3AAF" w14:textId="77777777" w:rsidTr="00FC28D3">
        <w:trPr>
          <w:trHeight w:val="296"/>
        </w:trPr>
        <w:tc>
          <w:tcPr>
            <w:tcW w:w="268" w:type="pct"/>
          </w:tcPr>
          <w:p w14:paraId="160FA5ED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8</w:t>
            </w:r>
          </w:p>
        </w:tc>
        <w:tc>
          <w:tcPr>
            <w:tcW w:w="563" w:type="pct"/>
          </w:tcPr>
          <w:p w14:paraId="715D378E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hd ishaq</w:t>
            </w:r>
          </w:p>
        </w:tc>
        <w:tc>
          <w:tcPr>
            <w:tcW w:w="823" w:type="pct"/>
          </w:tcPr>
          <w:p w14:paraId="6A9DA992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Shar wali Markeet</w:t>
            </w:r>
          </w:p>
        </w:tc>
        <w:tc>
          <w:tcPr>
            <w:tcW w:w="388" w:type="pct"/>
          </w:tcPr>
          <w:p w14:paraId="3D7F46C4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56CAA94A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37CD5ECA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5CBA3C3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6FA57CE5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3AB558C0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5A1A8575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467EACD3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04B8F3E5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4671587B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688607D0" w14:textId="77777777" w:rsidTr="00FC28D3">
        <w:trPr>
          <w:trHeight w:val="296"/>
        </w:trPr>
        <w:tc>
          <w:tcPr>
            <w:tcW w:w="268" w:type="pct"/>
          </w:tcPr>
          <w:p w14:paraId="3E43F070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9</w:t>
            </w:r>
          </w:p>
        </w:tc>
        <w:tc>
          <w:tcPr>
            <w:tcW w:w="563" w:type="pct"/>
          </w:tcPr>
          <w:p w14:paraId="4F6BE09D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mil Shah</w:t>
            </w:r>
          </w:p>
        </w:tc>
        <w:tc>
          <w:tcPr>
            <w:tcW w:w="823" w:type="pct"/>
          </w:tcPr>
          <w:p w14:paraId="7D594750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Kama dakaa</w:t>
            </w:r>
          </w:p>
        </w:tc>
        <w:tc>
          <w:tcPr>
            <w:tcW w:w="388" w:type="pct"/>
          </w:tcPr>
          <w:p w14:paraId="6511B66E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7390893A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0AED6C29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515B1E8F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385" w:type="pct"/>
          </w:tcPr>
          <w:p w14:paraId="2FB04099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17AAEF99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13B67509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59B49370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7F89203A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3" w:type="pct"/>
          </w:tcPr>
          <w:p w14:paraId="4AA64A87" w14:textId="77777777" w:rsidR="00FC28D3" w:rsidRDefault="00FC28D3" w:rsidP="009334C0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61D22EA" w14:textId="77777777" w:rsidTr="00FC28D3">
        <w:trPr>
          <w:trHeight w:val="296"/>
        </w:trPr>
        <w:tc>
          <w:tcPr>
            <w:tcW w:w="268" w:type="pct"/>
          </w:tcPr>
          <w:p w14:paraId="78E6B08B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563" w:type="pct"/>
          </w:tcPr>
          <w:p w14:paraId="450FB99C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hd Jan</w:t>
            </w:r>
          </w:p>
        </w:tc>
        <w:tc>
          <w:tcPr>
            <w:tcW w:w="823" w:type="pct"/>
          </w:tcPr>
          <w:p w14:paraId="3348CC78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Kama daka Momandara</w:t>
            </w:r>
          </w:p>
        </w:tc>
        <w:tc>
          <w:tcPr>
            <w:tcW w:w="388" w:type="pct"/>
          </w:tcPr>
          <w:p w14:paraId="0AD8F6FB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4087B76D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3194ABF0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2F94D9C6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385" w:type="pct"/>
          </w:tcPr>
          <w:p w14:paraId="7C73549F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6F8253D7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75D75783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614538E5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37A49038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13" w:type="pct"/>
          </w:tcPr>
          <w:p w14:paraId="3F3D84D1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66D3D1B6" w14:textId="77777777" w:rsidTr="00FC28D3">
        <w:trPr>
          <w:trHeight w:val="296"/>
        </w:trPr>
        <w:tc>
          <w:tcPr>
            <w:tcW w:w="268" w:type="pct"/>
          </w:tcPr>
          <w:p w14:paraId="16D12E72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</w:t>
            </w:r>
          </w:p>
        </w:tc>
        <w:tc>
          <w:tcPr>
            <w:tcW w:w="563" w:type="pct"/>
          </w:tcPr>
          <w:p w14:paraId="71EF912B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waia Ali</w:t>
            </w:r>
          </w:p>
        </w:tc>
        <w:tc>
          <w:tcPr>
            <w:tcW w:w="823" w:type="pct"/>
          </w:tcPr>
          <w:p w14:paraId="56C66F5C" w14:textId="77777777" w:rsidR="00FC28D3" w:rsidRDefault="00FC28D3" w:rsidP="007C0A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Jalalabad  Daka</w:t>
            </w:r>
          </w:p>
        </w:tc>
        <w:tc>
          <w:tcPr>
            <w:tcW w:w="388" w:type="pct"/>
          </w:tcPr>
          <w:p w14:paraId="15AB0746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5D42BCA7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644C43A8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5CCC80EF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385" w:type="pct"/>
          </w:tcPr>
          <w:p w14:paraId="2C7B4929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10B278CC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29D0E7DA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4E5B6372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2302F0AC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3" w:type="pct"/>
          </w:tcPr>
          <w:p w14:paraId="42D7AB4F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7467867" w14:textId="77777777" w:rsidTr="00FC28D3">
        <w:trPr>
          <w:trHeight w:val="296"/>
        </w:trPr>
        <w:tc>
          <w:tcPr>
            <w:tcW w:w="268" w:type="pct"/>
          </w:tcPr>
          <w:p w14:paraId="67210F0D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2</w:t>
            </w:r>
          </w:p>
        </w:tc>
        <w:tc>
          <w:tcPr>
            <w:tcW w:w="563" w:type="pct"/>
          </w:tcPr>
          <w:p w14:paraId="7A4B610D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mayoun</w:t>
            </w:r>
          </w:p>
        </w:tc>
        <w:tc>
          <w:tcPr>
            <w:tcW w:w="823" w:type="pct"/>
          </w:tcPr>
          <w:p w14:paraId="3239AA24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Momandara</w:t>
            </w:r>
          </w:p>
        </w:tc>
        <w:tc>
          <w:tcPr>
            <w:tcW w:w="388" w:type="pct"/>
          </w:tcPr>
          <w:p w14:paraId="6940E3EB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79749B17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096EB0B4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767D99DE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385" w:type="pct"/>
          </w:tcPr>
          <w:p w14:paraId="4B84C77E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3FE611B4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7841F390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1529DEF7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025B62C1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113" w:type="pct"/>
          </w:tcPr>
          <w:p w14:paraId="06E8425C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2AD13797" w14:textId="77777777" w:rsidTr="00FC28D3">
        <w:trPr>
          <w:trHeight w:val="296"/>
        </w:trPr>
        <w:tc>
          <w:tcPr>
            <w:tcW w:w="268" w:type="pct"/>
          </w:tcPr>
          <w:p w14:paraId="0585BBA3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</w:t>
            </w:r>
          </w:p>
        </w:tc>
        <w:tc>
          <w:tcPr>
            <w:tcW w:w="563" w:type="pct"/>
          </w:tcPr>
          <w:p w14:paraId="767C1798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ulfiqar</w:t>
            </w:r>
          </w:p>
        </w:tc>
        <w:tc>
          <w:tcPr>
            <w:tcW w:w="823" w:type="pct"/>
          </w:tcPr>
          <w:p w14:paraId="10E62F5A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lalabad Momandra 2</w:t>
            </w:r>
          </w:p>
        </w:tc>
        <w:tc>
          <w:tcPr>
            <w:tcW w:w="388" w:type="pct"/>
          </w:tcPr>
          <w:p w14:paraId="69B34F62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1EF94B94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5CD53299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7A02FC82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385" w:type="pct"/>
          </w:tcPr>
          <w:p w14:paraId="5F9DFAC4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4AAA0EA3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79007075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20E73244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6080149F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3" w:type="pct"/>
          </w:tcPr>
          <w:p w14:paraId="2CA40143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683C478B" w14:textId="77777777" w:rsidTr="00FC28D3">
        <w:trPr>
          <w:trHeight w:val="296"/>
        </w:trPr>
        <w:tc>
          <w:tcPr>
            <w:tcW w:w="268" w:type="pct"/>
          </w:tcPr>
          <w:p w14:paraId="374E63F0" w14:textId="77777777" w:rsidR="00FC28D3" w:rsidRDefault="00FC28D3" w:rsidP="00D002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4</w:t>
            </w:r>
          </w:p>
        </w:tc>
        <w:tc>
          <w:tcPr>
            <w:tcW w:w="563" w:type="pct"/>
          </w:tcPr>
          <w:p w14:paraId="555CBDFC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mil</w:t>
            </w:r>
          </w:p>
        </w:tc>
        <w:tc>
          <w:tcPr>
            <w:tcW w:w="823" w:type="pct"/>
          </w:tcPr>
          <w:p w14:paraId="02B85806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alalabad </w:t>
            </w:r>
          </w:p>
        </w:tc>
        <w:tc>
          <w:tcPr>
            <w:tcW w:w="388" w:type="pct"/>
          </w:tcPr>
          <w:p w14:paraId="7515A090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59BDB1F8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5D615906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7AA12487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385" w:type="pct"/>
          </w:tcPr>
          <w:p w14:paraId="130337B9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7D7D5E3D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4D95468A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72C00A0D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4C4E8078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113" w:type="pct"/>
          </w:tcPr>
          <w:p w14:paraId="7AA35D39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077DF1B2" w14:textId="77777777" w:rsidTr="00FC28D3">
        <w:trPr>
          <w:trHeight w:val="296"/>
        </w:trPr>
        <w:tc>
          <w:tcPr>
            <w:tcW w:w="268" w:type="pct"/>
          </w:tcPr>
          <w:p w14:paraId="6B9198CD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5</w:t>
            </w:r>
          </w:p>
        </w:tc>
        <w:tc>
          <w:tcPr>
            <w:tcW w:w="563" w:type="pct"/>
          </w:tcPr>
          <w:p w14:paraId="4B9FF399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hd Khalid</w:t>
            </w:r>
          </w:p>
        </w:tc>
        <w:tc>
          <w:tcPr>
            <w:tcW w:w="823" w:type="pct"/>
          </w:tcPr>
          <w:p w14:paraId="09EB1F30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ngarhar faram hada</w:t>
            </w:r>
          </w:p>
        </w:tc>
        <w:tc>
          <w:tcPr>
            <w:tcW w:w="388" w:type="pct"/>
          </w:tcPr>
          <w:p w14:paraId="1C1822AC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64F6D6BB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6C98B140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38D4E4FA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85" w:type="pct"/>
          </w:tcPr>
          <w:p w14:paraId="5A61270E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5C2434ED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740F5710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0B8C0165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151E277B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13" w:type="pct"/>
          </w:tcPr>
          <w:p w14:paraId="40DD5E78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F7B1ADC" w14:textId="77777777" w:rsidTr="00FC28D3">
        <w:trPr>
          <w:trHeight w:val="296"/>
        </w:trPr>
        <w:tc>
          <w:tcPr>
            <w:tcW w:w="268" w:type="pct"/>
          </w:tcPr>
          <w:p w14:paraId="05ADF3D0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6</w:t>
            </w:r>
          </w:p>
        </w:tc>
        <w:tc>
          <w:tcPr>
            <w:tcW w:w="563" w:type="pct"/>
          </w:tcPr>
          <w:p w14:paraId="7D6F243D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hd Mustafa</w:t>
            </w:r>
          </w:p>
        </w:tc>
        <w:tc>
          <w:tcPr>
            <w:tcW w:w="823" w:type="pct"/>
          </w:tcPr>
          <w:p w14:paraId="1E0ADF80" w14:textId="4E8E2830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222D04AC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341905CA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3EFFDEEA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85" w:type="pct"/>
          </w:tcPr>
          <w:p w14:paraId="79178A40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385" w:type="pct"/>
          </w:tcPr>
          <w:p w14:paraId="171FB1E3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35F81606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0971C5BD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6CBBAA2A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767C0A89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113" w:type="pct"/>
          </w:tcPr>
          <w:p w14:paraId="0FAD1E96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4CEAFE3" w14:textId="77777777" w:rsidTr="00FC28D3">
        <w:trPr>
          <w:trHeight w:val="296"/>
        </w:trPr>
        <w:tc>
          <w:tcPr>
            <w:tcW w:w="268" w:type="pct"/>
          </w:tcPr>
          <w:p w14:paraId="30C256DE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67</w:t>
            </w:r>
          </w:p>
        </w:tc>
        <w:tc>
          <w:tcPr>
            <w:tcW w:w="563" w:type="pct"/>
          </w:tcPr>
          <w:p w14:paraId="2A8B60AF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or Ullah</w:t>
            </w:r>
          </w:p>
        </w:tc>
        <w:tc>
          <w:tcPr>
            <w:tcW w:w="823" w:type="pct"/>
          </w:tcPr>
          <w:p w14:paraId="32329DE6" w14:textId="3EA89E84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5AE03D65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67A03869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08A1037E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240FA91B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07D72A5B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6480ABB7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37487056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710A5973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3516722F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39275402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AC46C94" w14:textId="77777777" w:rsidTr="00FC28D3">
        <w:trPr>
          <w:trHeight w:val="296"/>
        </w:trPr>
        <w:tc>
          <w:tcPr>
            <w:tcW w:w="268" w:type="pct"/>
          </w:tcPr>
          <w:p w14:paraId="17C748DC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3" w:type="pct"/>
          </w:tcPr>
          <w:p w14:paraId="5342E441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23" w:type="pct"/>
          </w:tcPr>
          <w:p w14:paraId="483B84A1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2E5BE75C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3" w:type="pct"/>
          </w:tcPr>
          <w:p w14:paraId="16C78A38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7" w:type="pct"/>
          </w:tcPr>
          <w:p w14:paraId="000E3900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5" w:type="pct"/>
          </w:tcPr>
          <w:p w14:paraId="3CAD6062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5" w:type="pct"/>
          </w:tcPr>
          <w:p w14:paraId="62576FF5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08" w:type="pct"/>
          </w:tcPr>
          <w:p w14:paraId="4F6F081C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6" w:type="pct"/>
          </w:tcPr>
          <w:p w14:paraId="7196E88B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" w:type="pct"/>
          </w:tcPr>
          <w:p w14:paraId="45641C8C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4" w:type="pct"/>
          </w:tcPr>
          <w:p w14:paraId="2CA81109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" w:type="pct"/>
          </w:tcPr>
          <w:p w14:paraId="46A24882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58DC417" w14:textId="77777777" w:rsidTr="00FC28D3">
        <w:trPr>
          <w:trHeight w:val="296"/>
        </w:trPr>
        <w:tc>
          <w:tcPr>
            <w:tcW w:w="268" w:type="pct"/>
          </w:tcPr>
          <w:p w14:paraId="783E652A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8</w:t>
            </w:r>
          </w:p>
        </w:tc>
        <w:tc>
          <w:tcPr>
            <w:tcW w:w="563" w:type="pct"/>
          </w:tcPr>
          <w:p w14:paraId="0CBBE3F6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halid</w:t>
            </w:r>
          </w:p>
        </w:tc>
        <w:tc>
          <w:tcPr>
            <w:tcW w:w="823" w:type="pct"/>
          </w:tcPr>
          <w:p w14:paraId="6CE9A146" w14:textId="65D60910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59DCE799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0AADCB73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4862BFB6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0F618728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85" w:type="pct"/>
          </w:tcPr>
          <w:p w14:paraId="2B8ABB6F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04456A1E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7604BDBD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2EEFE862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44B2C0A8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13" w:type="pct"/>
          </w:tcPr>
          <w:p w14:paraId="1895CAB2" w14:textId="77777777" w:rsidR="00FC28D3" w:rsidRDefault="00FC28D3" w:rsidP="00E87417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2713E914" w14:textId="77777777" w:rsidTr="00FC28D3">
        <w:trPr>
          <w:trHeight w:val="296"/>
        </w:trPr>
        <w:tc>
          <w:tcPr>
            <w:tcW w:w="268" w:type="pct"/>
          </w:tcPr>
          <w:p w14:paraId="6AA86D63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9</w:t>
            </w:r>
          </w:p>
        </w:tc>
        <w:tc>
          <w:tcPr>
            <w:tcW w:w="563" w:type="pct"/>
          </w:tcPr>
          <w:p w14:paraId="5A79504C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hd Ibraheem</w:t>
            </w:r>
          </w:p>
        </w:tc>
        <w:tc>
          <w:tcPr>
            <w:tcW w:w="823" w:type="pct"/>
          </w:tcPr>
          <w:p w14:paraId="550229AE" w14:textId="5F26A638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4F05EBF9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313AA1A6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31583040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1F3FE403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711B1BFB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380D64AB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74DBD0F4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2FEC22DE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11026CCD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2514B942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0C768D46" w14:textId="77777777" w:rsidTr="00FC28D3">
        <w:trPr>
          <w:trHeight w:val="296"/>
        </w:trPr>
        <w:tc>
          <w:tcPr>
            <w:tcW w:w="268" w:type="pct"/>
          </w:tcPr>
          <w:p w14:paraId="41E15E69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</w:t>
            </w:r>
          </w:p>
        </w:tc>
        <w:tc>
          <w:tcPr>
            <w:tcW w:w="563" w:type="pct"/>
          </w:tcPr>
          <w:p w14:paraId="7DEFBA2F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Iqra</w:t>
            </w:r>
          </w:p>
        </w:tc>
        <w:tc>
          <w:tcPr>
            <w:tcW w:w="823" w:type="pct"/>
          </w:tcPr>
          <w:p w14:paraId="0B424483" w14:textId="68C39266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084B027A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40AAAE3B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6EEAD1D7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41811F17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385" w:type="pct"/>
          </w:tcPr>
          <w:p w14:paraId="1192841C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3CE2D5FA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6537AD50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2400B992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4ADBD1E8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113" w:type="pct"/>
          </w:tcPr>
          <w:p w14:paraId="6E109023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64226475" w14:textId="77777777" w:rsidTr="00FC28D3">
        <w:trPr>
          <w:trHeight w:val="296"/>
        </w:trPr>
        <w:tc>
          <w:tcPr>
            <w:tcW w:w="268" w:type="pct"/>
          </w:tcPr>
          <w:p w14:paraId="3B1661F7" w14:textId="77777777" w:rsidR="00FC28D3" w:rsidRDefault="00FC28D3" w:rsidP="00421C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1</w:t>
            </w:r>
          </w:p>
        </w:tc>
        <w:tc>
          <w:tcPr>
            <w:tcW w:w="563" w:type="pct"/>
          </w:tcPr>
          <w:p w14:paraId="64B908A9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Saira</w:t>
            </w:r>
          </w:p>
        </w:tc>
        <w:tc>
          <w:tcPr>
            <w:tcW w:w="823" w:type="pct"/>
          </w:tcPr>
          <w:p w14:paraId="4CF957A3" w14:textId="31D44E03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14A3EFFE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703AACB3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16004F88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85" w:type="pct"/>
          </w:tcPr>
          <w:p w14:paraId="24F7DBAA" w14:textId="77777777" w:rsidR="00FC28D3" w:rsidRDefault="00FC28D3" w:rsidP="00FA58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385" w:type="pct"/>
          </w:tcPr>
          <w:p w14:paraId="53B2D8A1" w14:textId="77777777" w:rsidR="00FC28D3" w:rsidRDefault="00FC28D3" w:rsidP="00FA58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5</w:t>
            </w:r>
          </w:p>
        </w:tc>
        <w:tc>
          <w:tcPr>
            <w:tcW w:w="408" w:type="pct"/>
          </w:tcPr>
          <w:p w14:paraId="0F2D8A75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6125688B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7328859E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749AF887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113" w:type="pct"/>
          </w:tcPr>
          <w:p w14:paraId="783D563D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AB5BA45" w14:textId="77777777" w:rsidTr="00FC28D3">
        <w:trPr>
          <w:trHeight w:val="296"/>
        </w:trPr>
        <w:tc>
          <w:tcPr>
            <w:tcW w:w="268" w:type="pct"/>
          </w:tcPr>
          <w:p w14:paraId="1674D7EA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2</w:t>
            </w:r>
          </w:p>
        </w:tc>
        <w:tc>
          <w:tcPr>
            <w:tcW w:w="563" w:type="pct"/>
          </w:tcPr>
          <w:p w14:paraId="1B8BE5B5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hd anif</w:t>
            </w:r>
          </w:p>
        </w:tc>
        <w:tc>
          <w:tcPr>
            <w:tcW w:w="823" w:type="pct"/>
          </w:tcPr>
          <w:p w14:paraId="24FDE629" w14:textId="38C1A5B4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3B7379DA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58167A8F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71689C09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85" w:type="pct"/>
          </w:tcPr>
          <w:p w14:paraId="5536E82D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  <w:tc>
          <w:tcPr>
            <w:tcW w:w="385" w:type="pct"/>
          </w:tcPr>
          <w:p w14:paraId="3675D732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408" w:type="pct"/>
          </w:tcPr>
          <w:p w14:paraId="61CD72A0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21B35FAF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796A8434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065EB19C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  <w:tc>
          <w:tcPr>
            <w:tcW w:w="113" w:type="pct"/>
          </w:tcPr>
          <w:p w14:paraId="79D064BE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0C1C71B" w14:textId="77777777" w:rsidTr="00FC28D3">
        <w:trPr>
          <w:trHeight w:val="296"/>
        </w:trPr>
        <w:tc>
          <w:tcPr>
            <w:tcW w:w="268" w:type="pct"/>
          </w:tcPr>
          <w:p w14:paraId="38B7BC9D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3</w:t>
            </w:r>
          </w:p>
        </w:tc>
        <w:tc>
          <w:tcPr>
            <w:tcW w:w="563" w:type="pct"/>
          </w:tcPr>
          <w:p w14:paraId="7BCB9AD0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uhaib </w:t>
            </w:r>
          </w:p>
        </w:tc>
        <w:tc>
          <w:tcPr>
            <w:tcW w:w="823" w:type="pct"/>
          </w:tcPr>
          <w:p w14:paraId="7236F92C" w14:textId="77FEB158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4201FAFB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61063B89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4726D421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37A4DC44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385" w:type="pct"/>
          </w:tcPr>
          <w:p w14:paraId="4AA2F438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687FE82D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0DFAEC67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6E4BEE07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71F76EBD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113" w:type="pct"/>
          </w:tcPr>
          <w:p w14:paraId="3C602D97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3A727AF" w14:textId="77777777" w:rsidTr="00FC28D3">
        <w:trPr>
          <w:trHeight w:val="296"/>
        </w:trPr>
        <w:tc>
          <w:tcPr>
            <w:tcW w:w="268" w:type="pct"/>
          </w:tcPr>
          <w:p w14:paraId="35003B10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</w:t>
            </w:r>
          </w:p>
        </w:tc>
        <w:tc>
          <w:tcPr>
            <w:tcW w:w="563" w:type="pct"/>
          </w:tcPr>
          <w:p w14:paraId="64E6B000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dul Aziz</w:t>
            </w:r>
          </w:p>
        </w:tc>
        <w:tc>
          <w:tcPr>
            <w:tcW w:w="823" w:type="pct"/>
          </w:tcPr>
          <w:p w14:paraId="30716B07" w14:textId="00E67DB3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0A23C084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189D462F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649A3A13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85" w:type="pct"/>
          </w:tcPr>
          <w:p w14:paraId="0BB2C78E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385" w:type="pct"/>
          </w:tcPr>
          <w:p w14:paraId="649E49E2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08" w:type="pct"/>
          </w:tcPr>
          <w:p w14:paraId="27853EE4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3DCA77DC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1B651442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-</w:t>
            </w:r>
          </w:p>
        </w:tc>
        <w:tc>
          <w:tcPr>
            <w:tcW w:w="334" w:type="pct"/>
          </w:tcPr>
          <w:p w14:paraId="0FC6D995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113" w:type="pct"/>
          </w:tcPr>
          <w:p w14:paraId="5A95E60B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31841F3" w14:textId="77777777" w:rsidTr="00FC28D3">
        <w:trPr>
          <w:trHeight w:val="296"/>
        </w:trPr>
        <w:tc>
          <w:tcPr>
            <w:tcW w:w="268" w:type="pct"/>
          </w:tcPr>
          <w:p w14:paraId="7EAA4FCB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</w:t>
            </w:r>
          </w:p>
        </w:tc>
        <w:tc>
          <w:tcPr>
            <w:tcW w:w="563" w:type="pct"/>
          </w:tcPr>
          <w:p w14:paraId="66C41C2D" w14:textId="77777777" w:rsidR="00FC28D3" w:rsidRDefault="00FC28D3" w:rsidP="009277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Rashida</w:t>
            </w:r>
          </w:p>
        </w:tc>
        <w:tc>
          <w:tcPr>
            <w:tcW w:w="823" w:type="pct"/>
          </w:tcPr>
          <w:p w14:paraId="36CFB274" w14:textId="2570F1E7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58FDEAA0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201ED7D7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5A4B132B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0D2B3E14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4EF9367E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49AC6693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75E7F755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5F08613A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5F86D6E5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52EEED73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C9A84C3" w14:textId="77777777" w:rsidTr="00FC28D3">
        <w:trPr>
          <w:trHeight w:val="296"/>
        </w:trPr>
        <w:tc>
          <w:tcPr>
            <w:tcW w:w="268" w:type="pct"/>
          </w:tcPr>
          <w:p w14:paraId="44A6D3B4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6</w:t>
            </w:r>
          </w:p>
        </w:tc>
        <w:tc>
          <w:tcPr>
            <w:tcW w:w="563" w:type="pct"/>
          </w:tcPr>
          <w:p w14:paraId="4F1484B8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Sahiba</w:t>
            </w:r>
          </w:p>
        </w:tc>
        <w:tc>
          <w:tcPr>
            <w:tcW w:w="823" w:type="pct"/>
          </w:tcPr>
          <w:p w14:paraId="32ACFCE4" w14:textId="78FCF565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316E9324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7A0F9D86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441B0887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5C22FDC8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385" w:type="pct"/>
          </w:tcPr>
          <w:p w14:paraId="456EBA39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43EAEB02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26467E73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796DC9A1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03DD2D1D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13" w:type="pct"/>
          </w:tcPr>
          <w:p w14:paraId="57185C51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F15F064" w14:textId="77777777" w:rsidTr="00FC28D3">
        <w:trPr>
          <w:trHeight w:val="296"/>
        </w:trPr>
        <w:tc>
          <w:tcPr>
            <w:tcW w:w="268" w:type="pct"/>
          </w:tcPr>
          <w:p w14:paraId="2EE417EA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7</w:t>
            </w:r>
          </w:p>
        </w:tc>
        <w:tc>
          <w:tcPr>
            <w:tcW w:w="563" w:type="pct"/>
          </w:tcPr>
          <w:p w14:paraId="7F763522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dul Qaoum</w:t>
            </w:r>
          </w:p>
        </w:tc>
        <w:tc>
          <w:tcPr>
            <w:tcW w:w="823" w:type="pct"/>
          </w:tcPr>
          <w:p w14:paraId="05D35BB7" w14:textId="1B5F1E2A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18722392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6DCB5255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2C226CDC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3FB6EFA4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68143780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6AA209EE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6563E6E5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449DCD90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74E3D624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639B1232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6F6EE5EE" w14:textId="77777777" w:rsidTr="00FC28D3">
        <w:trPr>
          <w:trHeight w:val="296"/>
        </w:trPr>
        <w:tc>
          <w:tcPr>
            <w:tcW w:w="268" w:type="pct"/>
          </w:tcPr>
          <w:p w14:paraId="17B3F935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8</w:t>
            </w:r>
          </w:p>
        </w:tc>
        <w:tc>
          <w:tcPr>
            <w:tcW w:w="563" w:type="pct"/>
          </w:tcPr>
          <w:p w14:paraId="6E6C27AA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ah muhd</w:t>
            </w:r>
          </w:p>
        </w:tc>
        <w:tc>
          <w:tcPr>
            <w:tcW w:w="823" w:type="pct"/>
          </w:tcPr>
          <w:p w14:paraId="5061BF5C" w14:textId="2B14F3DF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50F719F7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32AC0800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0CBBB7BA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1884183D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1EA2A272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603EB16D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60297D69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32BD04AE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18695165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1B643C6D" w14:textId="77777777" w:rsidR="00FC28D3" w:rsidRDefault="00FC28D3" w:rsidP="00055EA6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AA197D8" w14:textId="77777777" w:rsidTr="00FC28D3">
        <w:trPr>
          <w:trHeight w:val="296"/>
        </w:trPr>
        <w:tc>
          <w:tcPr>
            <w:tcW w:w="268" w:type="pct"/>
          </w:tcPr>
          <w:p w14:paraId="0C77CE7B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</w:t>
            </w:r>
          </w:p>
        </w:tc>
        <w:tc>
          <w:tcPr>
            <w:tcW w:w="563" w:type="pct"/>
          </w:tcPr>
          <w:p w14:paraId="6B38F143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ul agha</w:t>
            </w:r>
          </w:p>
        </w:tc>
        <w:tc>
          <w:tcPr>
            <w:tcW w:w="823" w:type="pct"/>
          </w:tcPr>
          <w:p w14:paraId="368E097E" w14:textId="5DDC77D8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020EEC03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1180DC46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178F3137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6B5FD5E8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85" w:type="pct"/>
          </w:tcPr>
          <w:p w14:paraId="569E17B2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09FFEF98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3A974B39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592D9B9A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45B7513D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13" w:type="pct"/>
          </w:tcPr>
          <w:p w14:paraId="24B47963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01F84DF" w14:textId="77777777" w:rsidTr="00FC28D3">
        <w:trPr>
          <w:trHeight w:val="296"/>
        </w:trPr>
        <w:tc>
          <w:tcPr>
            <w:tcW w:w="268" w:type="pct"/>
          </w:tcPr>
          <w:p w14:paraId="644AFAE1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</w:t>
            </w:r>
          </w:p>
        </w:tc>
        <w:tc>
          <w:tcPr>
            <w:tcW w:w="563" w:type="pct"/>
          </w:tcPr>
          <w:p w14:paraId="2B877988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zbullah</w:t>
            </w:r>
          </w:p>
        </w:tc>
        <w:tc>
          <w:tcPr>
            <w:tcW w:w="823" w:type="pct"/>
          </w:tcPr>
          <w:p w14:paraId="5DA9320A" w14:textId="6DEE7E65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3EF198E7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5583A5A4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3676689C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7797EEF4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1AB6EF05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76FC4757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4749BB1B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729BE73A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620295E7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183DA63F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19C1243" w14:textId="77777777" w:rsidTr="00FC28D3">
        <w:trPr>
          <w:trHeight w:val="296"/>
        </w:trPr>
        <w:tc>
          <w:tcPr>
            <w:tcW w:w="268" w:type="pct"/>
          </w:tcPr>
          <w:p w14:paraId="24392B84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1</w:t>
            </w:r>
          </w:p>
        </w:tc>
        <w:tc>
          <w:tcPr>
            <w:tcW w:w="563" w:type="pct"/>
          </w:tcPr>
          <w:p w14:paraId="40472BE3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hd Atif</w:t>
            </w:r>
          </w:p>
        </w:tc>
        <w:tc>
          <w:tcPr>
            <w:tcW w:w="823" w:type="pct"/>
          </w:tcPr>
          <w:p w14:paraId="0853E3C5" w14:textId="7173DC3A" w:rsidR="00FC28D3" w:rsidRDefault="00FC28D3" w:rsidP="00AC30AD">
            <w:pPr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1555AEFF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1327297B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606F1A0A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2146E0FA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85" w:type="pct"/>
          </w:tcPr>
          <w:p w14:paraId="3731AD83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07DA5A80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5ECEA728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38EF8E63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5936322C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13" w:type="pct"/>
          </w:tcPr>
          <w:p w14:paraId="0F2FA365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6626EA68" w14:textId="77777777" w:rsidTr="00FC28D3">
        <w:trPr>
          <w:trHeight w:val="296"/>
        </w:trPr>
        <w:tc>
          <w:tcPr>
            <w:tcW w:w="268" w:type="pct"/>
          </w:tcPr>
          <w:p w14:paraId="4B757380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2</w:t>
            </w:r>
          </w:p>
        </w:tc>
        <w:tc>
          <w:tcPr>
            <w:tcW w:w="563" w:type="pct"/>
          </w:tcPr>
          <w:p w14:paraId="73DCC333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hd Aziz</w:t>
            </w:r>
          </w:p>
        </w:tc>
        <w:tc>
          <w:tcPr>
            <w:tcW w:w="823" w:type="pct"/>
          </w:tcPr>
          <w:p w14:paraId="6FA090E4" w14:textId="04D4A0E0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7DE37F86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1BA02BE5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6AC0BF8A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7F80F8AE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85" w:type="pct"/>
          </w:tcPr>
          <w:p w14:paraId="11D12C77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20A39172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3E0F8F71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75FEB166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46E87D9B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13" w:type="pct"/>
          </w:tcPr>
          <w:p w14:paraId="60277E58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BF2D720" w14:textId="77777777" w:rsidTr="00FC28D3">
        <w:trPr>
          <w:trHeight w:val="296"/>
        </w:trPr>
        <w:tc>
          <w:tcPr>
            <w:tcW w:w="268" w:type="pct"/>
          </w:tcPr>
          <w:p w14:paraId="7DFB7BF5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3</w:t>
            </w:r>
          </w:p>
        </w:tc>
        <w:tc>
          <w:tcPr>
            <w:tcW w:w="563" w:type="pct"/>
          </w:tcPr>
          <w:p w14:paraId="33CF6096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heem</w:t>
            </w:r>
          </w:p>
        </w:tc>
        <w:tc>
          <w:tcPr>
            <w:tcW w:w="823" w:type="pct"/>
          </w:tcPr>
          <w:p w14:paraId="1E0AE7B1" w14:textId="6C2C51F7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2367236E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46C6FA4B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5A7CE616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0493C7D7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34664186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51EC70EB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76B4CCE5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1125721E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6497A55D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28AFD108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1FC5870" w14:textId="77777777" w:rsidTr="00FC28D3">
        <w:trPr>
          <w:trHeight w:val="296"/>
        </w:trPr>
        <w:tc>
          <w:tcPr>
            <w:tcW w:w="268" w:type="pct"/>
          </w:tcPr>
          <w:p w14:paraId="2E33E1CF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4</w:t>
            </w:r>
          </w:p>
        </w:tc>
        <w:tc>
          <w:tcPr>
            <w:tcW w:w="563" w:type="pct"/>
          </w:tcPr>
          <w:p w14:paraId="176A8D5B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jaz</w:t>
            </w:r>
          </w:p>
        </w:tc>
        <w:tc>
          <w:tcPr>
            <w:tcW w:w="823" w:type="pct"/>
          </w:tcPr>
          <w:p w14:paraId="1D496028" w14:textId="7B517174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22FAB021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0643B46A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6E6CF27D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649F9726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597682D1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328568FD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43197C50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43C2F110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28A6D126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22B26C95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3976FAA" w14:textId="77777777" w:rsidTr="00FC28D3">
        <w:trPr>
          <w:trHeight w:val="296"/>
        </w:trPr>
        <w:tc>
          <w:tcPr>
            <w:tcW w:w="268" w:type="pct"/>
          </w:tcPr>
          <w:p w14:paraId="38D97F07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</w:t>
            </w:r>
          </w:p>
        </w:tc>
        <w:tc>
          <w:tcPr>
            <w:tcW w:w="563" w:type="pct"/>
          </w:tcPr>
          <w:p w14:paraId="0AEB0E2E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ziz Ullah</w:t>
            </w:r>
          </w:p>
        </w:tc>
        <w:tc>
          <w:tcPr>
            <w:tcW w:w="823" w:type="pct"/>
          </w:tcPr>
          <w:p w14:paraId="6A04BDD2" w14:textId="7E7A71BD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52F30791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50761D31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5E4AC0A2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74CCECE7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74A942E4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1C78111A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4534D80E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1751611D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280748B7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3A7D4A48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88CB340" w14:textId="77777777" w:rsidTr="00FC28D3">
        <w:trPr>
          <w:trHeight w:val="296"/>
        </w:trPr>
        <w:tc>
          <w:tcPr>
            <w:tcW w:w="268" w:type="pct"/>
          </w:tcPr>
          <w:p w14:paraId="13A3BFDA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</w:t>
            </w:r>
          </w:p>
        </w:tc>
        <w:tc>
          <w:tcPr>
            <w:tcW w:w="563" w:type="pct"/>
          </w:tcPr>
          <w:p w14:paraId="0C03C1AD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wid</w:t>
            </w:r>
          </w:p>
        </w:tc>
        <w:tc>
          <w:tcPr>
            <w:tcW w:w="823" w:type="pct"/>
          </w:tcPr>
          <w:p w14:paraId="661798EB" w14:textId="3A6A5094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325263F6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1DD1A01F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0DF8913E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13E8B20C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61032483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509CB198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265605A9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4D23FE62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78E2D535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311A49C4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D6830C6" w14:textId="77777777" w:rsidTr="00FC28D3">
        <w:trPr>
          <w:trHeight w:val="296"/>
        </w:trPr>
        <w:tc>
          <w:tcPr>
            <w:tcW w:w="268" w:type="pct"/>
          </w:tcPr>
          <w:p w14:paraId="28C5904B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7</w:t>
            </w:r>
          </w:p>
        </w:tc>
        <w:tc>
          <w:tcPr>
            <w:tcW w:w="563" w:type="pct"/>
          </w:tcPr>
          <w:p w14:paraId="3E3D5241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hmed Muhd jan</w:t>
            </w:r>
          </w:p>
        </w:tc>
        <w:tc>
          <w:tcPr>
            <w:tcW w:w="823" w:type="pct"/>
          </w:tcPr>
          <w:p w14:paraId="2018BD8C" w14:textId="1BA20D6B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702C56A8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70057113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1BCFE475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117C2E67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385" w:type="pct"/>
          </w:tcPr>
          <w:p w14:paraId="640CED59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8" w:type="pct"/>
          </w:tcPr>
          <w:p w14:paraId="5EFA578E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44FDD5D3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5900E76D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12BB3065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3" w:type="pct"/>
          </w:tcPr>
          <w:p w14:paraId="323C4678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4C37E66" w14:textId="77777777" w:rsidTr="00FC28D3">
        <w:trPr>
          <w:trHeight w:val="296"/>
        </w:trPr>
        <w:tc>
          <w:tcPr>
            <w:tcW w:w="268" w:type="pct"/>
          </w:tcPr>
          <w:p w14:paraId="31240B33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</w:t>
            </w:r>
          </w:p>
        </w:tc>
        <w:tc>
          <w:tcPr>
            <w:tcW w:w="563" w:type="pct"/>
          </w:tcPr>
          <w:p w14:paraId="4ECE7340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hd Umar Umari</w:t>
            </w:r>
          </w:p>
        </w:tc>
        <w:tc>
          <w:tcPr>
            <w:tcW w:w="823" w:type="pct"/>
          </w:tcPr>
          <w:p w14:paraId="60838A70" w14:textId="32E97892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3162D310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3747E7A0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5C8DC4A8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45BE5193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385" w:type="pct"/>
          </w:tcPr>
          <w:p w14:paraId="314C4780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8" w:type="pct"/>
          </w:tcPr>
          <w:p w14:paraId="565FBDD5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32028765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26110090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754F6A1A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13" w:type="pct"/>
          </w:tcPr>
          <w:p w14:paraId="02A666D4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E713396" w14:textId="77777777" w:rsidTr="00FC28D3">
        <w:trPr>
          <w:trHeight w:val="296"/>
        </w:trPr>
        <w:tc>
          <w:tcPr>
            <w:tcW w:w="268" w:type="pct"/>
          </w:tcPr>
          <w:p w14:paraId="1AD4EF6B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9</w:t>
            </w:r>
          </w:p>
        </w:tc>
        <w:tc>
          <w:tcPr>
            <w:tcW w:w="563" w:type="pct"/>
          </w:tcPr>
          <w:p w14:paraId="75F1969D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rdar Agha</w:t>
            </w:r>
          </w:p>
        </w:tc>
        <w:tc>
          <w:tcPr>
            <w:tcW w:w="823" w:type="pct"/>
          </w:tcPr>
          <w:p w14:paraId="4067EE39" w14:textId="41C34371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6E2AD3E0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7C0F2A0A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6CCCB099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039FDE3D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271D78FE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30B76FE8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084CE3A3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08C59B37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1FE04CE6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7AF2C4B4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0DA18D01" w14:textId="77777777" w:rsidTr="00FC28D3">
        <w:trPr>
          <w:trHeight w:val="296"/>
        </w:trPr>
        <w:tc>
          <w:tcPr>
            <w:tcW w:w="268" w:type="pct"/>
          </w:tcPr>
          <w:p w14:paraId="67D4E79E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</w:t>
            </w:r>
          </w:p>
        </w:tc>
        <w:tc>
          <w:tcPr>
            <w:tcW w:w="563" w:type="pct"/>
          </w:tcPr>
          <w:p w14:paraId="6DC68857" w14:textId="77777777" w:rsidR="00FC28D3" w:rsidRDefault="00FC28D3" w:rsidP="002F5A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fi Ullah</w:t>
            </w:r>
          </w:p>
        </w:tc>
        <w:tc>
          <w:tcPr>
            <w:tcW w:w="823" w:type="pct"/>
          </w:tcPr>
          <w:p w14:paraId="08A24D98" w14:textId="7AFF2E0C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55876A8D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470F951D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3BD856F9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758D5556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4A0FBE00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58F8E648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5FA741A7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2E8E9A48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2FC1843D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2DFAE7F6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6B3C71FA" w14:textId="77777777" w:rsidTr="00FC28D3">
        <w:trPr>
          <w:trHeight w:val="296"/>
        </w:trPr>
        <w:tc>
          <w:tcPr>
            <w:tcW w:w="268" w:type="pct"/>
          </w:tcPr>
          <w:p w14:paraId="09AB2187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1</w:t>
            </w:r>
          </w:p>
        </w:tc>
        <w:tc>
          <w:tcPr>
            <w:tcW w:w="563" w:type="pct"/>
          </w:tcPr>
          <w:p w14:paraId="0531FA6F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fi Ullah</w:t>
            </w:r>
          </w:p>
        </w:tc>
        <w:tc>
          <w:tcPr>
            <w:tcW w:w="823" w:type="pct"/>
          </w:tcPr>
          <w:p w14:paraId="4EDEF98A" w14:textId="2A96870F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5B18158C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45FF83B6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766CAD83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424976F9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385" w:type="pct"/>
          </w:tcPr>
          <w:p w14:paraId="1765F604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8" w:type="pct"/>
          </w:tcPr>
          <w:p w14:paraId="3D9BBCD6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1AA83F3A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438E539C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462A62B6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13" w:type="pct"/>
          </w:tcPr>
          <w:p w14:paraId="6319AE31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02B6AA8B" w14:textId="77777777" w:rsidTr="00FC28D3">
        <w:trPr>
          <w:trHeight w:val="296"/>
        </w:trPr>
        <w:tc>
          <w:tcPr>
            <w:tcW w:w="268" w:type="pct"/>
          </w:tcPr>
          <w:p w14:paraId="08ED7E68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</w:t>
            </w:r>
          </w:p>
        </w:tc>
        <w:tc>
          <w:tcPr>
            <w:tcW w:w="563" w:type="pct"/>
          </w:tcPr>
          <w:p w14:paraId="1A17158E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hd jan</w:t>
            </w:r>
          </w:p>
        </w:tc>
        <w:tc>
          <w:tcPr>
            <w:tcW w:w="823" w:type="pct"/>
          </w:tcPr>
          <w:p w14:paraId="338C0083" w14:textId="6BC8184C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1CFC68ED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1A521395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59C5F98B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1B032F1A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385" w:type="pct"/>
          </w:tcPr>
          <w:p w14:paraId="6432B79C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08" w:type="pct"/>
          </w:tcPr>
          <w:p w14:paraId="08BABA3C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7E874C1C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277FD6D8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6E61DBEE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3" w:type="pct"/>
          </w:tcPr>
          <w:p w14:paraId="3B3F33E5" w14:textId="77777777" w:rsidR="00FC28D3" w:rsidRDefault="00FC28D3" w:rsidP="00AC30AD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933824F" w14:textId="77777777" w:rsidTr="00FC28D3">
        <w:trPr>
          <w:trHeight w:val="296"/>
        </w:trPr>
        <w:tc>
          <w:tcPr>
            <w:tcW w:w="268" w:type="pct"/>
          </w:tcPr>
          <w:p w14:paraId="34B93B83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</w:t>
            </w:r>
          </w:p>
        </w:tc>
        <w:tc>
          <w:tcPr>
            <w:tcW w:w="563" w:type="pct"/>
          </w:tcPr>
          <w:p w14:paraId="412CE017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ams u rehman</w:t>
            </w:r>
          </w:p>
        </w:tc>
        <w:tc>
          <w:tcPr>
            <w:tcW w:w="823" w:type="pct"/>
          </w:tcPr>
          <w:p w14:paraId="4ABB36A0" w14:textId="7659113E" w:rsidR="00FC28D3" w:rsidRDefault="00FC28D3" w:rsidP="00271BB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0B2B805B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1EE7C993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3D2CCDD1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7AE0945A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14A84133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15DA08C9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688FD6E4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7133DACB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6D5D8226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3756D4EE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164B21C" w14:textId="77777777" w:rsidTr="00FC28D3">
        <w:trPr>
          <w:trHeight w:val="296"/>
        </w:trPr>
        <w:tc>
          <w:tcPr>
            <w:tcW w:w="268" w:type="pct"/>
          </w:tcPr>
          <w:p w14:paraId="681ACDFD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</w:t>
            </w:r>
          </w:p>
        </w:tc>
        <w:tc>
          <w:tcPr>
            <w:tcW w:w="563" w:type="pct"/>
          </w:tcPr>
          <w:p w14:paraId="675D5313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mal khan</w:t>
            </w:r>
          </w:p>
        </w:tc>
        <w:tc>
          <w:tcPr>
            <w:tcW w:w="823" w:type="pct"/>
          </w:tcPr>
          <w:p w14:paraId="451A430B" w14:textId="51F77E9E" w:rsidR="00FC28D3" w:rsidRDefault="00FC28D3" w:rsidP="00271BB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1B8AC7C8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03" w:type="pct"/>
          </w:tcPr>
          <w:p w14:paraId="361EF26A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7" w:type="pct"/>
          </w:tcPr>
          <w:p w14:paraId="5C468D2B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19A2A176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85" w:type="pct"/>
          </w:tcPr>
          <w:p w14:paraId="0F18E27E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48B5BF35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56" w:type="pct"/>
          </w:tcPr>
          <w:p w14:paraId="7F75405F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77" w:type="pct"/>
          </w:tcPr>
          <w:p w14:paraId="503380D6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62E26330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2204134A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F95C665" w14:textId="77777777" w:rsidTr="00FC28D3">
        <w:trPr>
          <w:trHeight w:val="296"/>
        </w:trPr>
        <w:tc>
          <w:tcPr>
            <w:tcW w:w="268" w:type="pct"/>
          </w:tcPr>
          <w:p w14:paraId="5F11A6CD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</w:t>
            </w:r>
          </w:p>
        </w:tc>
        <w:tc>
          <w:tcPr>
            <w:tcW w:w="563" w:type="pct"/>
          </w:tcPr>
          <w:p w14:paraId="4338DD04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dul ahmed</w:t>
            </w:r>
          </w:p>
        </w:tc>
        <w:tc>
          <w:tcPr>
            <w:tcW w:w="823" w:type="pct"/>
          </w:tcPr>
          <w:p w14:paraId="12AD8880" w14:textId="1EC1606C" w:rsidR="00FC28D3" w:rsidRDefault="00FC28D3" w:rsidP="00271BB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265A5451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03" w:type="pct"/>
          </w:tcPr>
          <w:p w14:paraId="72617BA4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7" w:type="pct"/>
          </w:tcPr>
          <w:p w14:paraId="20D14914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17ED398B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02C54298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6498846D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56" w:type="pct"/>
          </w:tcPr>
          <w:p w14:paraId="4A1D472E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77" w:type="pct"/>
          </w:tcPr>
          <w:p w14:paraId="60408AAC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2714D5F5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3" w:type="pct"/>
          </w:tcPr>
          <w:p w14:paraId="6560D9F0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8B3C616" w14:textId="77777777" w:rsidTr="00FC28D3">
        <w:trPr>
          <w:trHeight w:val="296"/>
        </w:trPr>
        <w:tc>
          <w:tcPr>
            <w:tcW w:w="268" w:type="pct"/>
          </w:tcPr>
          <w:p w14:paraId="3FE8F459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6</w:t>
            </w:r>
          </w:p>
        </w:tc>
        <w:tc>
          <w:tcPr>
            <w:tcW w:w="563" w:type="pct"/>
          </w:tcPr>
          <w:p w14:paraId="66F2C422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kht ullah</w:t>
            </w:r>
          </w:p>
        </w:tc>
        <w:tc>
          <w:tcPr>
            <w:tcW w:w="823" w:type="pct"/>
          </w:tcPr>
          <w:p w14:paraId="6B191AD1" w14:textId="7B9CCDB9" w:rsidR="00FC28D3" w:rsidRDefault="00FC28D3" w:rsidP="00271BB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3D26B511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03" w:type="pct"/>
          </w:tcPr>
          <w:p w14:paraId="10FD31CF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7" w:type="pct"/>
          </w:tcPr>
          <w:p w14:paraId="5C6C8380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49FDB345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85" w:type="pct"/>
          </w:tcPr>
          <w:p w14:paraId="24D33BE1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56ACEA19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56" w:type="pct"/>
          </w:tcPr>
          <w:p w14:paraId="429DA63C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77" w:type="pct"/>
          </w:tcPr>
          <w:p w14:paraId="34FF2DE1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3C8FE1A9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76D0F0D3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5950DB1" w14:textId="77777777" w:rsidTr="00FC28D3">
        <w:trPr>
          <w:trHeight w:val="296"/>
        </w:trPr>
        <w:tc>
          <w:tcPr>
            <w:tcW w:w="268" w:type="pct"/>
          </w:tcPr>
          <w:p w14:paraId="33C32883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7</w:t>
            </w:r>
          </w:p>
        </w:tc>
        <w:tc>
          <w:tcPr>
            <w:tcW w:w="563" w:type="pct"/>
          </w:tcPr>
          <w:p w14:paraId="60F6005B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ihzada</w:t>
            </w:r>
          </w:p>
        </w:tc>
        <w:tc>
          <w:tcPr>
            <w:tcW w:w="823" w:type="pct"/>
          </w:tcPr>
          <w:p w14:paraId="23507EBA" w14:textId="498D1EC7" w:rsidR="00FC28D3" w:rsidRDefault="00FC28D3" w:rsidP="00271BB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621A646F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03" w:type="pct"/>
          </w:tcPr>
          <w:p w14:paraId="298BDF60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7" w:type="pct"/>
          </w:tcPr>
          <w:p w14:paraId="760532AC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4075F7A8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85" w:type="pct"/>
          </w:tcPr>
          <w:p w14:paraId="08AAB596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1804EEE5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56" w:type="pct"/>
          </w:tcPr>
          <w:p w14:paraId="104D91E6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77" w:type="pct"/>
          </w:tcPr>
          <w:p w14:paraId="0AE2DBB5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3C13563E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4CE057CC" w14:textId="77777777" w:rsidR="00FC28D3" w:rsidRDefault="00FC28D3" w:rsidP="00271BB8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A7309CD" w14:textId="77777777" w:rsidTr="00FC28D3">
        <w:trPr>
          <w:trHeight w:val="296"/>
        </w:trPr>
        <w:tc>
          <w:tcPr>
            <w:tcW w:w="268" w:type="pct"/>
          </w:tcPr>
          <w:p w14:paraId="523B1E4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</w:t>
            </w:r>
          </w:p>
        </w:tc>
        <w:tc>
          <w:tcPr>
            <w:tcW w:w="563" w:type="pct"/>
          </w:tcPr>
          <w:p w14:paraId="4106A2D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akir Khan</w:t>
            </w:r>
          </w:p>
        </w:tc>
        <w:tc>
          <w:tcPr>
            <w:tcW w:w="823" w:type="pct"/>
          </w:tcPr>
          <w:p w14:paraId="6936774B" w14:textId="45E299C6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698B5D8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03" w:type="pct"/>
          </w:tcPr>
          <w:p w14:paraId="2290B3E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7" w:type="pct"/>
          </w:tcPr>
          <w:p w14:paraId="2451876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66C4F50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85" w:type="pct"/>
          </w:tcPr>
          <w:p w14:paraId="2CF9E41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09B1181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56" w:type="pct"/>
          </w:tcPr>
          <w:p w14:paraId="69F4C40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77" w:type="pct"/>
          </w:tcPr>
          <w:p w14:paraId="6E110C7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1F174B5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5BB1AE2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7B07FEE" w14:textId="77777777" w:rsidTr="00FC28D3">
        <w:trPr>
          <w:trHeight w:val="296"/>
        </w:trPr>
        <w:tc>
          <w:tcPr>
            <w:tcW w:w="268" w:type="pct"/>
          </w:tcPr>
          <w:p w14:paraId="3A4BCC1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</w:p>
        </w:tc>
        <w:tc>
          <w:tcPr>
            <w:tcW w:w="563" w:type="pct"/>
          </w:tcPr>
          <w:p w14:paraId="08E0BD2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daqat</w:t>
            </w:r>
          </w:p>
        </w:tc>
        <w:tc>
          <w:tcPr>
            <w:tcW w:w="823" w:type="pct"/>
          </w:tcPr>
          <w:p w14:paraId="0217F1C0" w14:textId="213226D6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6BA215A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03" w:type="pct"/>
          </w:tcPr>
          <w:p w14:paraId="4425D61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7" w:type="pct"/>
          </w:tcPr>
          <w:p w14:paraId="7A938EF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09E08CA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85" w:type="pct"/>
          </w:tcPr>
          <w:p w14:paraId="06816E8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2E7A659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56" w:type="pct"/>
          </w:tcPr>
          <w:p w14:paraId="2899552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77" w:type="pct"/>
          </w:tcPr>
          <w:p w14:paraId="1D64DBE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4155679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0472EB1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27047950" w14:textId="77777777" w:rsidTr="00FC28D3">
        <w:trPr>
          <w:trHeight w:val="296"/>
        </w:trPr>
        <w:tc>
          <w:tcPr>
            <w:tcW w:w="268" w:type="pct"/>
          </w:tcPr>
          <w:p w14:paraId="5928B35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563" w:type="pct"/>
          </w:tcPr>
          <w:p w14:paraId="0975D1D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parkha</w:t>
            </w:r>
          </w:p>
        </w:tc>
        <w:tc>
          <w:tcPr>
            <w:tcW w:w="823" w:type="pct"/>
          </w:tcPr>
          <w:p w14:paraId="6A2218BF" w14:textId="1C08946B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391C51F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0E81773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17C7C7A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66426A5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385" w:type="pct"/>
          </w:tcPr>
          <w:p w14:paraId="1CF6794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369855D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0D20FA6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45334C8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5C0CEF8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113" w:type="pct"/>
          </w:tcPr>
          <w:p w14:paraId="774ED9B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277FB09A" w14:textId="77777777" w:rsidTr="00FC28D3">
        <w:trPr>
          <w:trHeight w:val="296"/>
        </w:trPr>
        <w:tc>
          <w:tcPr>
            <w:tcW w:w="268" w:type="pct"/>
          </w:tcPr>
          <w:p w14:paraId="71AEAE8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01</w:t>
            </w:r>
          </w:p>
        </w:tc>
        <w:tc>
          <w:tcPr>
            <w:tcW w:w="563" w:type="pct"/>
          </w:tcPr>
          <w:p w14:paraId="556A614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s Husna</w:t>
            </w:r>
          </w:p>
        </w:tc>
        <w:tc>
          <w:tcPr>
            <w:tcW w:w="823" w:type="pct"/>
          </w:tcPr>
          <w:p w14:paraId="74739F5E" w14:textId="10329AF3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12B5C29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61F64AC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409EC7A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265DF69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7DCA873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5DB1A92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03B2761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70680F3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631B9A4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34FB4B2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2E100DE" w14:textId="77777777" w:rsidTr="00FC28D3">
        <w:trPr>
          <w:trHeight w:val="296"/>
        </w:trPr>
        <w:tc>
          <w:tcPr>
            <w:tcW w:w="268" w:type="pct"/>
          </w:tcPr>
          <w:p w14:paraId="68A6C0B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2</w:t>
            </w:r>
          </w:p>
        </w:tc>
        <w:tc>
          <w:tcPr>
            <w:tcW w:w="563" w:type="pct"/>
          </w:tcPr>
          <w:p w14:paraId="603BEBD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diq Ullah</w:t>
            </w:r>
          </w:p>
        </w:tc>
        <w:tc>
          <w:tcPr>
            <w:tcW w:w="823" w:type="pct"/>
          </w:tcPr>
          <w:p w14:paraId="77B609D9" w14:textId="3C86634D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1DA4D3A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57577C7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524EA4D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2E15B99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127EDE7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2829E6B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6A8569C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1B38BD7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6AC8FF2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3BF075B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6F7B6B9C" w14:textId="77777777" w:rsidTr="00FC28D3">
        <w:trPr>
          <w:trHeight w:val="296"/>
        </w:trPr>
        <w:tc>
          <w:tcPr>
            <w:tcW w:w="268" w:type="pct"/>
          </w:tcPr>
          <w:p w14:paraId="5CEB032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3</w:t>
            </w:r>
          </w:p>
        </w:tc>
        <w:tc>
          <w:tcPr>
            <w:tcW w:w="563" w:type="pct"/>
          </w:tcPr>
          <w:p w14:paraId="3EE44249" w14:textId="77777777" w:rsidR="00FC28D3" w:rsidRDefault="00FC28D3" w:rsidP="008501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az Wali</w:t>
            </w:r>
          </w:p>
        </w:tc>
        <w:tc>
          <w:tcPr>
            <w:tcW w:w="823" w:type="pct"/>
          </w:tcPr>
          <w:p w14:paraId="1FCF2209" w14:textId="0A9C4C4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68596C1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-</w:t>
            </w:r>
          </w:p>
        </w:tc>
        <w:tc>
          <w:tcPr>
            <w:tcW w:w="303" w:type="pct"/>
          </w:tcPr>
          <w:p w14:paraId="499395E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3DE99A1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45C8B3B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385" w:type="pct"/>
          </w:tcPr>
          <w:p w14:paraId="3FA3C4D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08C2E63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38058BD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47D3819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1820463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3" w:type="pct"/>
          </w:tcPr>
          <w:p w14:paraId="29319DB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947895C" w14:textId="77777777" w:rsidTr="00FC28D3">
        <w:trPr>
          <w:trHeight w:val="296"/>
        </w:trPr>
        <w:tc>
          <w:tcPr>
            <w:tcW w:w="268" w:type="pct"/>
          </w:tcPr>
          <w:p w14:paraId="6CDC377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4</w:t>
            </w:r>
          </w:p>
        </w:tc>
        <w:tc>
          <w:tcPr>
            <w:tcW w:w="563" w:type="pct"/>
          </w:tcPr>
          <w:p w14:paraId="5749549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jazat</w:t>
            </w:r>
          </w:p>
        </w:tc>
        <w:tc>
          <w:tcPr>
            <w:tcW w:w="823" w:type="pct"/>
          </w:tcPr>
          <w:p w14:paraId="2AE7AE07" w14:textId="29270853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150C155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03" w:type="pct"/>
          </w:tcPr>
          <w:p w14:paraId="0B9B796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97" w:type="pct"/>
          </w:tcPr>
          <w:p w14:paraId="668E4E1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7C56E67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85" w:type="pct"/>
          </w:tcPr>
          <w:p w14:paraId="2CD3D40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5579A29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56" w:type="pct"/>
          </w:tcPr>
          <w:p w14:paraId="365FBF2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77" w:type="pct"/>
          </w:tcPr>
          <w:p w14:paraId="1235AA9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2FDD3D4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13" w:type="pct"/>
          </w:tcPr>
          <w:p w14:paraId="5584233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C99AEF5" w14:textId="77777777" w:rsidTr="00FC28D3">
        <w:trPr>
          <w:trHeight w:val="296"/>
        </w:trPr>
        <w:tc>
          <w:tcPr>
            <w:tcW w:w="268" w:type="pct"/>
          </w:tcPr>
          <w:p w14:paraId="586D77D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5</w:t>
            </w:r>
          </w:p>
        </w:tc>
        <w:tc>
          <w:tcPr>
            <w:tcW w:w="563" w:type="pct"/>
          </w:tcPr>
          <w:p w14:paraId="7A9B891C" w14:textId="77777777" w:rsidR="00FC28D3" w:rsidRDefault="00FC28D3" w:rsidP="00F56A1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sadiq Shah</w:t>
            </w:r>
          </w:p>
        </w:tc>
        <w:tc>
          <w:tcPr>
            <w:tcW w:w="823" w:type="pct"/>
          </w:tcPr>
          <w:p w14:paraId="4AFEC729" w14:textId="59772B65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2B2B3F0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03" w:type="pct"/>
          </w:tcPr>
          <w:p w14:paraId="351D757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97" w:type="pct"/>
          </w:tcPr>
          <w:p w14:paraId="4630171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3DF3BF4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85" w:type="pct"/>
          </w:tcPr>
          <w:p w14:paraId="4AFDD76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073DE86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56" w:type="pct"/>
          </w:tcPr>
          <w:p w14:paraId="6D0AA58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77" w:type="pct"/>
          </w:tcPr>
          <w:p w14:paraId="4C7CA5D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64F266A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42589D5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723C479" w14:textId="77777777" w:rsidTr="00FC28D3">
        <w:trPr>
          <w:trHeight w:val="296"/>
        </w:trPr>
        <w:tc>
          <w:tcPr>
            <w:tcW w:w="268" w:type="pct"/>
          </w:tcPr>
          <w:p w14:paraId="0ED9D35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</w:t>
            </w:r>
          </w:p>
        </w:tc>
        <w:tc>
          <w:tcPr>
            <w:tcW w:w="563" w:type="pct"/>
          </w:tcPr>
          <w:p w14:paraId="558E288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shukria</w:t>
            </w:r>
          </w:p>
        </w:tc>
        <w:tc>
          <w:tcPr>
            <w:tcW w:w="823" w:type="pct"/>
          </w:tcPr>
          <w:p w14:paraId="6E972FAE" w14:textId="4BC8BA53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390D0BA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03" w:type="pct"/>
          </w:tcPr>
          <w:p w14:paraId="4485508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297" w:type="pct"/>
          </w:tcPr>
          <w:p w14:paraId="496E0CE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1DF0C71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85" w:type="pct"/>
          </w:tcPr>
          <w:p w14:paraId="39119AE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7370BE4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56" w:type="pct"/>
          </w:tcPr>
          <w:p w14:paraId="4740774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77" w:type="pct"/>
          </w:tcPr>
          <w:p w14:paraId="0F2C650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352C00D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13" w:type="pct"/>
          </w:tcPr>
          <w:p w14:paraId="7429801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202E12D3" w14:textId="77777777" w:rsidTr="00FC28D3">
        <w:trPr>
          <w:trHeight w:val="296"/>
        </w:trPr>
        <w:tc>
          <w:tcPr>
            <w:tcW w:w="268" w:type="pct"/>
          </w:tcPr>
          <w:p w14:paraId="3235592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7</w:t>
            </w:r>
          </w:p>
        </w:tc>
        <w:tc>
          <w:tcPr>
            <w:tcW w:w="563" w:type="pct"/>
          </w:tcPr>
          <w:p w14:paraId="43AA2F7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erin</w:t>
            </w:r>
          </w:p>
        </w:tc>
        <w:tc>
          <w:tcPr>
            <w:tcW w:w="823" w:type="pct"/>
          </w:tcPr>
          <w:p w14:paraId="5E85E467" w14:textId="6EA0ECEC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51981C3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537F007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4A41753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4C3AFB0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0DBDF86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4BEFDA6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4B9B018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14967CE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6C4249C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46149F3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C043E63" w14:textId="77777777" w:rsidTr="00FC28D3">
        <w:trPr>
          <w:trHeight w:val="296"/>
        </w:trPr>
        <w:tc>
          <w:tcPr>
            <w:tcW w:w="268" w:type="pct"/>
          </w:tcPr>
          <w:p w14:paraId="2294E17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8</w:t>
            </w:r>
          </w:p>
        </w:tc>
        <w:tc>
          <w:tcPr>
            <w:tcW w:w="563" w:type="pct"/>
          </w:tcPr>
          <w:p w14:paraId="4499C67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Shafiqa</w:t>
            </w:r>
          </w:p>
        </w:tc>
        <w:tc>
          <w:tcPr>
            <w:tcW w:w="823" w:type="pct"/>
          </w:tcPr>
          <w:p w14:paraId="346C8EA4" w14:textId="2EAE13B8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43A907D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3" w:type="pct"/>
          </w:tcPr>
          <w:p w14:paraId="469E89E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4B1DA26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4AED60A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385" w:type="pct"/>
          </w:tcPr>
          <w:p w14:paraId="0FA1C8D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4CA21E8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027A96D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33F854A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58D428C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3" w:type="pct"/>
          </w:tcPr>
          <w:p w14:paraId="5E2DBEF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4B70693" w14:textId="77777777" w:rsidTr="00FC28D3">
        <w:trPr>
          <w:trHeight w:val="296"/>
        </w:trPr>
        <w:tc>
          <w:tcPr>
            <w:tcW w:w="268" w:type="pct"/>
          </w:tcPr>
          <w:p w14:paraId="69DA0CF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9</w:t>
            </w:r>
          </w:p>
        </w:tc>
        <w:tc>
          <w:tcPr>
            <w:tcW w:w="563" w:type="pct"/>
          </w:tcPr>
          <w:p w14:paraId="6D3057F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habbat</w:t>
            </w:r>
          </w:p>
        </w:tc>
        <w:tc>
          <w:tcPr>
            <w:tcW w:w="823" w:type="pct"/>
          </w:tcPr>
          <w:p w14:paraId="5CCC7A1D" w14:textId="6737489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2B759DD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03" w:type="pct"/>
          </w:tcPr>
          <w:p w14:paraId="5A357C9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297" w:type="pct"/>
          </w:tcPr>
          <w:p w14:paraId="50F8FF1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7B5E566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85" w:type="pct"/>
          </w:tcPr>
          <w:p w14:paraId="6D260A8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676EDE2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56" w:type="pct"/>
          </w:tcPr>
          <w:p w14:paraId="234D0A1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77" w:type="pct"/>
          </w:tcPr>
          <w:p w14:paraId="5D889CE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5CF7F22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2F11B0C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7647395" w14:textId="77777777" w:rsidTr="00FC28D3">
        <w:trPr>
          <w:trHeight w:val="296"/>
        </w:trPr>
        <w:tc>
          <w:tcPr>
            <w:tcW w:w="268" w:type="pct"/>
          </w:tcPr>
          <w:p w14:paraId="0C84182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0</w:t>
            </w:r>
          </w:p>
        </w:tc>
        <w:tc>
          <w:tcPr>
            <w:tcW w:w="563" w:type="pct"/>
          </w:tcPr>
          <w:p w14:paraId="429F9FC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Amina</w:t>
            </w:r>
          </w:p>
        </w:tc>
        <w:tc>
          <w:tcPr>
            <w:tcW w:w="823" w:type="pct"/>
          </w:tcPr>
          <w:p w14:paraId="413D3FF1" w14:textId="4EE8C563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65CACF3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03" w:type="pct"/>
          </w:tcPr>
          <w:p w14:paraId="307CBEB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7" w:type="pct"/>
          </w:tcPr>
          <w:p w14:paraId="3CAE03E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7AD83A9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544D6B6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08" w:type="pct"/>
          </w:tcPr>
          <w:p w14:paraId="391D5A0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56" w:type="pct"/>
          </w:tcPr>
          <w:p w14:paraId="3614A18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7" w:type="pct"/>
          </w:tcPr>
          <w:p w14:paraId="50868F9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553F66E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13" w:type="pct"/>
          </w:tcPr>
          <w:p w14:paraId="7C5A831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06682F4C" w14:textId="77777777" w:rsidTr="00FC28D3">
        <w:trPr>
          <w:trHeight w:val="296"/>
        </w:trPr>
        <w:tc>
          <w:tcPr>
            <w:tcW w:w="268" w:type="pct"/>
          </w:tcPr>
          <w:p w14:paraId="23B2EDC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1</w:t>
            </w:r>
          </w:p>
        </w:tc>
        <w:tc>
          <w:tcPr>
            <w:tcW w:w="563" w:type="pct"/>
          </w:tcPr>
          <w:p w14:paraId="2258AC2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Shabnam</w:t>
            </w:r>
          </w:p>
        </w:tc>
        <w:tc>
          <w:tcPr>
            <w:tcW w:w="823" w:type="pct"/>
          </w:tcPr>
          <w:p w14:paraId="23D7B0FB" w14:textId="52E93C75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24AD51B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03" w:type="pct"/>
          </w:tcPr>
          <w:p w14:paraId="2825C79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7" w:type="pct"/>
          </w:tcPr>
          <w:p w14:paraId="4C6665A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0F55F52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85" w:type="pct"/>
          </w:tcPr>
          <w:p w14:paraId="6FA9E7C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642E842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56" w:type="pct"/>
          </w:tcPr>
          <w:p w14:paraId="678FCC1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7" w:type="pct"/>
          </w:tcPr>
          <w:p w14:paraId="1296647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2E99846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13" w:type="pct"/>
          </w:tcPr>
          <w:p w14:paraId="5278FBF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EC48D96" w14:textId="77777777" w:rsidTr="00FC28D3">
        <w:trPr>
          <w:trHeight w:val="296"/>
        </w:trPr>
        <w:tc>
          <w:tcPr>
            <w:tcW w:w="268" w:type="pct"/>
          </w:tcPr>
          <w:p w14:paraId="65EB18E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</w:t>
            </w:r>
          </w:p>
        </w:tc>
        <w:tc>
          <w:tcPr>
            <w:tcW w:w="563" w:type="pct"/>
          </w:tcPr>
          <w:p w14:paraId="07281D4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nadia</w:t>
            </w:r>
          </w:p>
        </w:tc>
        <w:tc>
          <w:tcPr>
            <w:tcW w:w="823" w:type="pct"/>
          </w:tcPr>
          <w:p w14:paraId="51847F98" w14:textId="58C13802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631FDD2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-</w:t>
            </w:r>
          </w:p>
        </w:tc>
        <w:tc>
          <w:tcPr>
            <w:tcW w:w="303" w:type="pct"/>
          </w:tcPr>
          <w:p w14:paraId="587439C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97" w:type="pct"/>
          </w:tcPr>
          <w:p w14:paraId="7DDA210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85" w:type="pct"/>
          </w:tcPr>
          <w:p w14:paraId="3431BBD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  <w:tc>
          <w:tcPr>
            <w:tcW w:w="385" w:type="pct"/>
          </w:tcPr>
          <w:p w14:paraId="72FF3CA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408" w:type="pct"/>
          </w:tcPr>
          <w:p w14:paraId="44C5E86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56" w:type="pct"/>
          </w:tcPr>
          <w:p w14:paraId="77723B7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77" w:type="pct"/>
          </w:tcPr>
          <w:p w14:paraId="74613CD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4" w:type="pct"/>
          </w:tcPr>
          <w:p w14:paraId="51671B6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  <w:tc>
          <w:tcPr>
            <w:tcW w:w="113" w:type="pct"/>
          </w:tcPr>
          <w:p w14:paraId="7B942E6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0EDC3E2" w14:textId="77777777" w:rsidTr="00FC28D3">
        <w:trPr>
          <w:trHeight w:val="296"/>
        </w:trPr>
        <w:tc>
          <w:tcPr>
            <w:tcW w:w="268" w:type="pct"/>
          </w:tcPr>
          <w:p w14:paraId="5578BCF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3</w:t>
            </w:r>
          </w:p>
        </w:tc>
        <w:tc>
          <w:tcPr>
            <w:tcW w:w="563" w:type="pct"/>
          </w:tcPr>
          <w:p w14:paraId="13F6F56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amsre</w:t>
            </w:r>
          </w:p>
        </w:tc>
        <w:tc>
          <w:tcPr>
            <w:tcW w:w="823" w:type="pct"/>
          </w:tcPr>
          <w:p w14:paraId="48DF111C" w14:textId="078E86F6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30A042F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03" w:type="pct"/>
          </w:tcPr>
          <w:p w14:paraId="0F36489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297" w:type="pct"/>
          </w:tcPr>
          <w:p w14:paraId="308A8AB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4DF75BA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85" w:type="pct"/>
          </w:tcPr>
          <w:p w14:paraId="2582F33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2BB9B35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56" w:type="pct"/>
          </w:tcPr>
          <w:p w14:paraId="0E21DE1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77" w:type="pct"/>
          </w:tcPr>
          <w:p w14:paraId="44519E6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0A378A6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3" w:type="pct"/>
          </w:tcPr>
          <w:p w14:paraId="0FC62E6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F24DBE8" w14:textId="77777777" w:rsidTr="00FC28D3">
        <w:trPr>
          <w:trHeight w:val="296"/>
        </w:trPr>
        <w:tc>
          <w:tcPr>
            <w:tcW w:w="268" w:type="pct"/>
          </w:tcPr>
          <w:p w14:paraId="7C8098F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4</w:t>
            </w:r>
          </w:p>
        </w:tc>
        <w:tc>
          <w:tcPr>
            <w:tcW w:w="563" w:type="pct"/>
          </w:tcPr>
          <w:p w14:paraId="6C79B3E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qbal khan</w:t>
            </w:r>
          </w:p>
        </w:tc>
        <w:tc>
          <w:tcPr>
            <w:tcW w:w="823" w:type="pct"/>
          </w:tcPr>
          <w:p w14:paraId="0AF1498E" w14:textId="01DC43DE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659F93C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03" w:type="pct"/>
          </w:tcPr>
          <w:p w14:paraId="35F4B57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7" w:type="pct"/>
          </w:tcPr>
          <w:p w14:paraId="07E2B2A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1EEDA13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85" w:type="pct"/>
          </w:tcPr>
          <w:p w14:paraId="1D4F8DC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1000003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56" w:type="pct"/>
          </w:tcPr>
          <w:p w14:paraId="6B14F26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7" w:type="pct"/>
          </w:tcPr>
          <w:p w14:paraId="1DA5457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6867E36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113" w:type="pct"/>
          </w:tcPr>
          <w:p w14:paraId="748B4D6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07B10644" w14:textId="77777777" w:rsidTr="00FC28D3">
        <w:trPr>
          <w:trHeight w:val="296"/>
        </w:trPr>
        <w:tc>
          <w:tcPr>
            <w:tcW w:w="268" w:type="pct"/>
          </w:tcPr>
          <w:p w14:paraId="6415206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5</w:t>
            </w:r>
          </w:p>
        </w:tc>
        <w:tc>
          <w:tcPr>
            <w:tcW w:w="563" w:type="pct"/>
          </w:tcPr>
          <w:p w14:paraId="198825E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khudega</w:t>
            </w:r>
          </w:p>
        </w:tc>
        <w:tc>
          <w:tcPr>
            <w:tcW w:w="823" w:type="pct"/>
          </w:tcPr>
          <w:p w14:paraId="49B712BC" w14:textId="7A244D79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0F56994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03" w:type="pct"/>
          </w:tcPr>
          <w:p w14:paraId="0843109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297" w:type="pct"/>
          </w:tcPr>
          <w:p w14:paraId="0FE1060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46B09D0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85" w:type="pct"/>
          </w:tcPr>
          <w:p w14:paraId="0084B34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7DDEFBF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56" w:type="pct"/>
          </w:tcPr>
          <w:p w14:paraId="6E761E8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77" w:type="pct"/>
          </w:tcPr>
          <w:p w14:paraId="447D418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144701C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031CECB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40481878" w14:textId="77777777" w:rsidTr="00FC28D3">
        <w:trPr>
          <w:trHeight w:val="296"/>
        </w:trPr>
        <w:tc>
          <w:tcPr>
            <w:tcW w:w="268" w:type="pct"/>
          </w:tcPr>
          <w:p w14:paraId="2D4A088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6</w:t>
            </w:r>
          </w:p>
        </w:tc>
        <w:tc>
          <w:tcPr>
            <w:tcW w:w="563" w:type="pct"/>
          </w:tcPr>
          <w:p w14:paraId="0C35881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veed</w:t>
            </w:r>
          </w:p>
        </w:tc>
        <w:tc>
          <w:tcPr>
            <w:tcW w:w="823" w:type="pct"/>
          </w:tcPr>
          <w:p w14:paraId="41F1A786" w14:textId="5DBD1325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6EB4933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03" w:type="pct"/>
          </w:tcPr>
          <w:p w14:paraId="2080DFD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7" w:type="pct"/>
          </w:tcPr>
          <w:p w14:paraId="0B1888A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473E91E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85" w:type="pct"/>
          </w:tcPr>
          <w:p w14:paraId="4670501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08" w:type="pct"/>
          </w:tcPr>
          <w:p w14:paraId="5DBC6D6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56" w:type="pct"/>
          </w:tcPr>
          <w:p w14:paraId="20BDB80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7" w:type="pct"/>
          </w:tcPr>
          <w:p w14:paraId="2948989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6112A25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13" w:type="pct"/>
          </w:tcPr>
          <w:p w14:paraId="22EB848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1045055" w14:textId="77777777" w:rsidTr="00FC28D3">
        <w:trPr>
          <w:trHeight w:val="296"/>
        </w:trPr>
        <w:tc>
          <w:tcPr>
            <w:tcW w:w="268" w:type="pct"/>
          </w:tcPr>
          <w:p w14:paraId="28DF7CE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7</w:t>
            </w:r>
          </w:p>
        </w:tc>
        <w:tc>
          <w:tcPr>
            <w:tcW w:w="563" w:type="pct"/>
          </w:tcPr>
          <w:p w14:paraId="20C6699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id</w:t>
            </w:r>
          </w:p>
        </w:tc>
        <w:tc>
          <w:tcPr>
            <w:tcW w:w="823" w:type="pct"/>
          </w:tcPr>
          <w:p w14:paraId="36A579F5" w14:textId="39944A7C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054482D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03" w:type="pct"/>
          </w:tcPr>
          <w:p w14:paraId="305C865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297" w:type="pct"/>
          </w:tcPr>
          <w:p w14:paraId="68998FD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663010B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85" w:type="pct"/>
          </w:tcPr>
          <w:p w14:paraId="5CFDD54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08" w:type="pct"/>
          </w:tcPr>
          <w:p w14:paraId="10EC09B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56" w:type="pct"/>
          </w:tcPr>
          <w:p w14:paraId="4A3D942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77" w:type="pct"/>
          </w:tcPr>
          <w:p w14:paraId="3769CB3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70A5495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0FFBFC2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B393692" w14:textId="77777777" w:rsidTr="00FC28D3">
        <w:trPr>
          <w:trHeight w:val="296"/>
        </w:trPr>
        <w:tc>
          <w:tcPr>
            <w:tcW w:w="268" w:type="pct"/>
          </w:tcPr>
          <w:p w14:paraId="2D8ABE9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8</w:t>
            </w:r>
          </w:p>
        </w:tc>
        <w:tc>
          <w:tcPr>
            <w:tcW w:w="563" w:type="pct"/>
          </w:tcPr>
          <w:p w14:paraId="3EBFA94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hail</w:t>
            </w:r>
          </w:p>
        </w:tc>
        <w:tc>
          <w:tcPr>
            <w:tcW w:w="823" w:type="pct"/>
          </w:tcPr>
          <w:p w14:paraId="31E22DE1" w14:textId="08FA3AF0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4D06D1A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03" w:type="pct"/>
          </w:tcPr>
          <w:p w14:paraId="19A4CC8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7" w:type="pct"/>
          </w:tcPr>
          <w:p w14:paraId="6246417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3C4B1CF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85" w:type="pct"/>
          </w:tcPr>
          <w:p w14:paraId="28A337A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08" w:type="pct"/>
          </w:tcPr>
          <w:p w14:paraId="189AC82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56" w:type="pct"/>
          </w:tcPr>
          <w:p w14:paraId="04FE3D4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7" w:type="pct"/>
          </w:tcPr>
          <w:p w14:paraId="2881282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7DEE40D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13" w:type="pct"/>
          </w:tcPr>
          <w:p w14:paraId="3839C4A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EAFE2CE" w14:textId="77777777" w:rsidTr="00FC28D3">
        <w:trPr>
          <w:trHeight w:val="296"/>
        </w:trPr>
        <w:tc>
          <w:tcPr>
            <w:tcW w:w="268" w:type="pct"/>
          </w:tcPr>
          <w:p w14:paraId="7CEF4FF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9</w:t>
            </w:r>
          </w:p>
        </w:tc>
        <w:tc>
          <w:tcPr>
            <w:tcW w:w="563" w:type="pct"/>
          </w:tcPr>
          <w:p w14:paraId="03DB70C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or Muhd</w:t>
            </w:r>
          </w:p>
        </w:tc>
        <w:tc>
          <w:tcPr>
            <w:tcW w:w="823" w:type="pct"/>
          </w:tcPr>
          <w:p w14:paraId="094657BD" w14:textId="02B3AC09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6AA0B25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03" w:type="pct"/>
          </w:tcPr>
          <w:p w14:paraId="31E7AFA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297" w:type="pct"/>
          </w:tcPr>
          <w:p w14:paraId="204A0B3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539CC7E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85" w:type="pct"/>
          </w:tcPr>
          <w:p w14:paraId="40AE702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08" w:type="pct"/>
          </w:tcPr>
          <w:p w14:paraId="7F10F2E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56" w:type="pct"/>
          </w:tcPr>
          <w:p w14:paraId="4842D83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77" w:type="pct"/>
          </w:tcPr>
          <w:p w14:paraId="476C8EA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2AA9F8C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55BAEA0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231BE9E7" w14:textId="77777777" w:rsidTr="00FC28D3">
        <w:trPr>
          <w:trHeight w:val="296"/>
        </w:trPr>
        <w:tc>
          <w:tcPr>
            <w:tcW w:w="268" w:type="pct"/>
          </w:tcPr>
          <w:p w14:paraId="3C9CECC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  <w:tc>
          <w:tcPr>
            <w:tcW w:w="563" w:type="pct"/>
          </w:tcPr>
          <w:p w14:paraId="6B335B9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wajida</w:t>
            </w:r>
          </w:p>
        </w:tc>
        <w:tc>
          <w:tcPr>
            <w:tcW w:w="823" w:type="pct"/>
          </w:tcPr>
          <w:p w14:paraId="346EF195" w14:textId="41DB7424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1F36BD4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3" w:type="pct"/>
          </w:tcPr>
          <w:p w14:paraId="1208A9C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7" w:type="pct"/>
          </w:tcPr>
          <w:p w14:paraId="7165443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54F658B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385" w:type="pct"/>
          </w:tcPr>
          <w:p w14:paraId="09B6CFA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08" w:type="pct"/>
          </w:tcPr>
          <w:p w14:paraId="454A269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6" w:type="pct"/>
          </w:tcPr>
          <w:p w14:paraId="48B6792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" w:type="pct"/>
          </w:tcPr>
          <w:p w14:paraId="1B524C9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4" w:type="pct"/>
          </w:tcPr>
          <w:p w14:paraId="3F50457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13" w:type="pct"/>
          </w:tcPr>
          <w:p w14:paraId="0586E56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5C0E643" w14:textId="77777777" w:rsidTr="00FC28D3">
        <w:trPr>
          <w:trHeight w:val="296"/>
        </w:trPr>
        <w:tc>
          <w:tcPr>
            <w:tcW w:w="268" w:type="pct"/>
          </w:tcPr>
          <w:p w14:paraId="00E906F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1</w:t>
            </w:r>
          </w:p>
        </w:tc>
        <w:tc>
          <w:tcPr>
            <w:tcW w:w="563" w:type="pct"/>
          </w:tcPr>
          <w:p w14:paraId="06BC95C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bila momand</w:t>
            </w:r>
          </w:p>
        </w:tc>
        <w:tc>
          <w:tcPr>
            <w:tcW w:w="823" w:type="pct"/>
          </w:tcPr>
          <w:p w14:paraId="05593BE4" w14:textId="1B035CA1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4B5B42D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3" w:type="pct"/>
          </w:tcPr>
          <w:p w14:paraId="07207D0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7" w:type="pct"/>
          </w:tcPr>
          <w:p w14:paraId="046A216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85" w:type="pct"/>
          </w:tcPr>
          <w:p w14:paraId="769069C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  <w:tc>
          <w:tcPr>
            <w:tcW w:w="385" w:type="pct"/>
          </w:tcPr>
          <w:p w14:paraId="1D36A65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408" w:type="pct"/>
          </w:tcPr>
          <w:p w14:paraId="549880D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6" w:type="pct"/>
          </w:tcPr>
          <w:p w14:paraId="7994AAF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" w:type="pct"/>
          </w:tcPr>
          <w:p w14:paraId="5770FD7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4" w:type="pct"/>
          </w:tcPr>
          <w:p w14:paraId="24B959D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  <w:tc>
          <w:tcPr>
            <w:tcW w:w="113" w:type="pct"/>
          </w:tcPr>
          <w:p w14:paraId="75B82DC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0F6B6650" w14:textId="77777777" w:rsidTr="00FC28D3">
        <w:trPr>
          <w:trHeight w:val="296"/>
        </w:trPr>
        <w:tc>
          <w:tcPr>
            <w:tcW w:w="268" w:type="pct"/>
          </w:tcPr>
          <w:p w14:paraId="444E706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2</w:t>
            </w:r>
          </w:p>
        </w:tc>
        <w:tc>
          <w:tcPr>
            <w:tcW w:w="563" w:type="pct"/>
          </w:tcPr>
          <w:p w14:paraId="103A237D" w14:textId="77777777" w:rsidR="00FC28D3" w:rsidRDefault="00FC28D3" w:rsidP="005111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air namk</w:t>
            </w:r>
          </w:p>
        </w:tc>
        <w:tc>
          <w:tcPr>
            <w:tcW w:w="823" w:type="pct"/>
          </w:tcPr>
          <w:p w14:paraId="69ABE1A1" w14:textId="6B0544E8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01FBD76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03" w:type="pct"/>
          </w:tcPr>
          <w:p w14:paraId="35832BD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297" w:type="pct"/>
          </w:tcPr>
          <w:p w14:paraId="04358B0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15239E0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85" w:type="pct"/>
          </w:tcPr>
          <w:p w14:paraId="1272508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4687362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56" w:type="pct"/>
          </w:tcPr>
          <w:p w14:paraId="4C359FC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77" w:type="pct"/>
          </w:tcPr>
          <w:p w14:paraId="404084A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4" w:type="pct"/>
          </w:tcPr>
          <w:p w14:paraId="062E5E0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3BD9039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883B97A" w14:textId="77777777" w:rsidTr="00FC28D3">
        <w:trPr>
          <w:trHeight w:val="296"/>
        </w:trPr>
        <w:tc>
          <w:tcPr>
            <w:tcW w:w="268" w:type="pct"/>
          </w:tcPr>
          <w:p w14:paraId="2640D63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3</w:t>
            </w:r>
          </w:p>
        </w:tc>
        <w:tc>
          <w:tcPr>
            <w:tcW w:w="563" w:type="pct"/>
          </w:tcPr>
          <w:p w14:paraId="2066DCF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haila bb</w:t>
            </w:r>
          </w:p>
        </w:tc>
        <w:tc>
          <w:tcPr>
            <w:tcW w:w="823" w:type="pct"/>
          </w:tcPr>
          <w:p w14:paraId="403DC45F" w14:textId="44316FDE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1CA33BF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3" w:type="pct"/>
          </w:tcPr>
          <w:p w14:paraId="3D40493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7" w:type="pct"/>
          </w:tcPr>
          <w:p w14:paraId="6644F48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7E65D86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385" w:type="pct"/>
          </w:tcPr>
          <w:p w14:paraId="242CB15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408" w:type="pct"/>
          </w:tcPr>
          <w:p w14:paraId="619BB45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6" w:type="pct"/>
          </w:tcPr>
          <w:p w14:paraId="2D632D4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" w:type="pct"/>
          </w:tcPr>
          <w:p w14:paraId="50CBC57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4" w:type="pct"/>
          </w:tcPr>
          <w:p w14:paraId="34626E0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3" w:type="pct"/>
          </w:tcPr>
          <w:p w14:paraId="3F248EB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9D2419F" w14:textId="77777777" w:rsidTr="00FC28D3">
        <w:trPr>
          <w:trHeight w:val="296"/>
        </w:trPr>
        <w:tc>
          <w:tcPr>
            <w:tcW w:w="268" w:type="pct"/>
          </w:tcPr>
          <w:p w14:paraId="706F639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4</w:t>
            </w:r>
          </w:p>
        </w:tc>
        <w:tc>
          <w:tcPr>
            <w:tcW w:w="563" w:type="pct"/>
          </w:tcPr>
          <w:p w14:paraId="7C4CBC2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ifurrehman</w:t>
            </w:r>
          </w:p>
        </w:tc>
        <w:tc>
          <w:tcPr>
            <w:tcW w:w="823" w:type="pct"/>
          </w:tcPr>
          <w:p w14:paraId="590242E5" w14:textId="379D6D98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46CD376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03" w:type="pct"/>
          </w:tcPr>
          <w:p w14:paraId="49D2B5E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297" w:type="pct"/>
          </w:tcPr>
          <w:p w14:paraId="3398DF5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0ABDF67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85" w:type="pct"/>
          </w:tcPr>
          <w:p w14:paraId="34A3DFA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0DC7257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56" w:type="pct"/>
          </w:tcPr>
          <w:p w14:paraId="2BF60BD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77" w:type="pct"/>
          </w:tcPr>
          <w:p w14:paraId="19322D3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4" w:type="pct"/>
          </w:tcPr>
          <w:p w14:paraId="34FDBAE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3" w:type="pct"/>
          </w:tcPr>
          <w:p w14:paraId="04F8DA1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79746FDB" w14:textId="77777777" w:rsidTr="00FC28D3">
        <w:trPr>
          <w:trHeight w:val="296"/>
        </w:trPr>
        <w:tc>
          <w:tcPr>
            <w:tcW w:w="268" w:type="pct"/>
          </w:tcPr>
          <w:p w14:paraId="722C583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5</w:t>
            </w:r>
          </w:p>
        </w:tc>
        <w:tc>
          <w:tcPr>
            <w:tcW w:w="563" w:type="pct"/>
          </w:tcPr>
          <w:p w14:paraId="2A41F01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hd Iqbal</w:t>
            </w:r>
          </w:p>
        </w:tc>
        <w:tc>
          <w:tcPr>
            <w:tcW w:w="823" w:type="pct"/>
          </w:tcPr>
          <w:p w14:paraId="38820583" w14:textId="2D8220CF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6F1A499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03" w:type="pct"/>
          </w:tcPr>
          <w:p w14:paraId="5E85AE8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7" w:type="pct"/>
          </w:tcPr>
          <w:p w14:paraId="49860D6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36BCC20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385" w:type="pct"/>
          </w:tcPr>
          <w:p w14:paraId="026CFE7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08" w:type="pct"/>
          </w:tcPr>
          <w:p w14:paraId="2A6B906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56" w:type="pct"/>
          </w:tcPr>
          <w:p w14:paraId="7B8F591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7" w:type="pct"/>
          </w:tcPr>
          <w:p w14:paraId="455AD05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47F801A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113" w:type="pct"/>
          </w:tcPr>
          <w:p w14:paraId="106478A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237F1FBD" w14:textId="77777777" w:rsidTr="00FC28D3">
        <w:trPr>
          <w:trHeight w:val="296"/>
        </w:trPr>
        <w:tc>
          <w:tcPr>
            <w:tcW w:w="268" w:type="pct"/>
          </w:tcPr>
          <w:p w14:paraId="02F42DA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6</w:t>
            </w:r>
          </w:p>
        </w:tc>
        <w:tc>
          <w:tcPr>
            <w:tcW w:w="563" w:type="pct"/>
          </w:tcPr>
          <w:p w14:paraId="6C892F4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yarmal</w:t>
            </w:r>
          </w:p>
        </w:tc>
        <w:tc>
          <w:tcPr>
            <w:tcW w:w="823" w:type="pct"/>
          </w:tcPr>
          <w:p w14:paraId="77697E65" w14:textId="74316EB3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2522DC6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03" w:type="pct"/>
          </w:tcPr>
          <w:p w14:paraId="456D607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297" w:type="pct"/>
          </w:tcPr>
          <w:p w14:paraId="101A65F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5FC55E3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85" w:type="pct"/>
          </w:tcPr>
          <w:p w14:paraId="31BC160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17A617A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56" w:type="pct"/>
          </w:tcPr>
          <w:p w14:paraId="59E57CD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77" w:type="pct"/>
          </w:tcPr>
          <w:p w14:paraId="53F2250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0B838C3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3" w:type="pct"/>
          </w:tcPr>
          <w:p w14:paraId="50A6A11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6FEED21E" w14:textId="77777777" w:rsidTr="00FC28D3">
        <w:trPr>
          <w:trHeight w:val="296"/>
        </w:trPr>
        <w:tc>
          <w:tcPr>
            <w:tcW w:w="268" w:type="pct"/>
          </w:tcPr>
          <w:p w14:paraId="5EF15F7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7</w:t>
            </w:r>
          </w:p>
        </w:tc>
        <w:tc>
          <w:tcPr>
            <w:tcW w:w="563" w:type="pct"/>
          </w:tcPr>
          <w:p w14:paraId="6CE82ED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 Lubna</w:t>
            </w:r>
          </w:p>
        </w:tc>
        <w:tc>
          <w:tcPr>
            <w:tcW w:w="823" w:type="pct"/>
          </w:tcPr>
          <w:p w14:paraId="74B55DC8" w14:textId="2770D080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6CDBAD1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03" w:type="pct"/>
          </w:tcPr>
          <w:p w14:paraId="428CAA9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7" w:type="pct"/>
          </w:tcPr>
          <w:p w14:paraId="29785AB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093CD06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85" w:type="pct"/>
          </w:tcPr>
          <w:p w14:paraId="7D13186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08" w:type="pct"/>
          </w:tcPr>
          <w:p w14:paraId="609B978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56" w:type="pct"/>
          </w:tcPr>
          <w:p w14:paraId="4C11292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7" w:type="pct"/>
          </w:tcPr>
          <w:p w14:paraId="49639FF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0DFCC3C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13" w:type="pct"/>
          </w:tcPr>
          <w:p w14:paraId="34EFD5E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A919303" w14:textId="77777777" w:rsidTr="00FC28D3">
        <w:trPr>
          <w:trHeight w:val="296"/>
        </w:trPr>
        <w:tc>
          <w:tcPr>
            <w:tcW w:w="268" w:type="pct"/>
          </w:tcPr>
          <w:p w14:paraId="37FFADC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8</w:t>
            </w:r>
          </w:p>
        </w:tc>
        <w:tc>
          <w:tcPr>
            <w:tcW w:w="563" w:type="pct"/>
          </w:tcPr>
          <w:p w14:paraId="66B98B7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hir khan</w:t>
            </w:r>
          </w:p>
        </w:tc>
        <w:tc>
          <w:tcPr>
            <w:tcW w:w="823" w:type="pct"/>
          </w:tcPr>
          <w:p w14:paraId="6474F2E1" w14:textId="2DFB8190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759681B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03" w:type="pct"/>
          </w:tcPr>
          <w:p w14:paraId="29FB63D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7" w:type="pct"/>
          </w:tcPr>
          <w:p w14:paraId="2C31C31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0C16F61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85" w:type="pct"/>
          </w:tcPr>
          <w:p w14:paraId="67ECBAC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08" w:type="pct"/>
          </w:tcPr>
          <w:p w14:paraId="7FC67B5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56" w:type="pct"/>
          </w:tcPr>
          <w:p w14:paraId="7C76E65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7" w:type="pct"/>
          </w:tcPr>
          <w:p w14:paraId="7870605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0A2BD7E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13" w:type="pct"/>
          </w:tcPr>
          <w:p w14:paraId="4F0554C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6750B20A" w14:textId="77777777" w:rsidTr="00FC28D3">
        <w:trPr>
          <w:trHeight w:val="296"/>
        </w:trPr>
        <w:tc>
          <w:tcPr>
            <w:tcW w:w="268" w:type="pct"/>
          </w:tcPr>
          <w:p w14:paraId="5DC1893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9</w:t>
            </w:r>
          </w:p>
        </w:tc>
        <w:tc>
          <w:tcPr>
            <w:tcW w:w="563" w:type="pct"/>
          </w:tcPr>
          <w:p w14:paraId="64BA0CD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jeeb Ullah</w:t>
            </w:r>
          </w:p>
        </w:tc>
        <w:tc>
          <w:tcPr>
            <w:tcW w:w="823" w:type="pct"/>
          </w:tcPr>
          <w:p w14:paraId="1CC71BAD" w14:textId="24A63A98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1D7D6DA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03" w:type="pct"/>
          </w:tcPr>
          <w:p w14:paraId="6FE557A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297" w:type="pct"/>
          </w:tcPr>
          <w:p w14:paraId="4C61227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45735BD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85" w:type="pct"/>
          </w:tcPr>
          <w:p w14:paraId="7596F43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08" w:type="pct"/>
          </w:tcPr>
          <w:p w14:paraId="3B23A2C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56" w:type="pct"/>
          </w:tcPr>
          <w:p w14:paraId="6129243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377" w:type="pct"/>
          </w:tcPr>
          <w:p w14:paraId="025FC726" w14:textId="77777777" w:rsidR="00FC28D3" w:rsidRDefault="00FC28D3" w:rsidP="00E90B5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2F67BCD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13" w:type="pct"/>
          </w:tcPr>
          <w:p w14:paraId="39C5761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36958FF7" w14:textId="77777777" w:rsidTr="00FC28D3">
        <w:trPr>
          <w:trHeight w:val="296"/>
        </w:trPr>
        <w:tc>
          <w:tcPr>
            <w:tcW w:w="268" w:type="pct"/>
          </w:tcPr>
          <w:p w14:paraId="1DCB075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0</w:t>
            </w:r>
          </w:p>
        </w:tc>
        <w:tc>
          <w:tcPr>
            <w:tcW w:w="563" w:type="pct"/>
          </w:tcPr>
          <w:p w14:paraId="10E683E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leem Ullah</w:t>
            </w:r>
          </w:p>
        </w:tc>
        <w:tc>
          <w:tcPr>
            <w:tcW w:w="823" w:type="pct"/>
          </w:tcPr>
          <w:p w14:paraId="3A161F82" w14:textId="1822A56C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7DC392A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03" w:type="pct"/>
          </w:tcPr>
          <w:p w14:paraId="52DE9F2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7" w:type="pct"/>
          </w:tcPr>
          <w:p w14:paraId="418CB73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4E5EAD1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85" w:type="pct"/>
          </w:tcPr>
          <w:p w14:paraId="21228CC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08" w:type="pct"/>
          </w:tcPr>
          <w:p w14:paraId="458007E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56" w:type="pct"/>
          </w:tcPr>
          <w:p w14:paraId="5BBB558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7" w:type="pct"/>
          </w:tcPr>
          <w:p w14:paraId="3CCCC92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174D9DF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13" w:type="pct"/>
          </w:tcPr>
          <w:p w14:paraId="17B2849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7FBF9EB" w14:textId="77777777" w:rsidTr="00FC28D3">
        <w:trPr>
          <w:trHeight w:val="296"/>
        </w:trPr>
        <w:tc>
          <w:tcPr>
            <w:tcW w:w="268" w:type="pct"/>
          </w:tcPr>
          <w:p w14:paraId="22C0BAE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1</w:t>
            </w:r>
          </w:p>
        </w:tc>
        <w:tc>
          <w:tcPr>
            <w:tcW w:w="563" w:type="pct"/>
          </w:tcPr>
          <w:p w14:paraId="56CF881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eem Ullah</w:t>
            </w:r>
          </w:p>
        </w:tc>
        <w:tc>
          <w:tcPr>
            <w:tcW w:w="823" w:type="pct"/>
          </w:tcPr>
          <w:p w14:paraId="2E12D3DB" w14:textId="0430EFAA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2356325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03" w:type="pct"/>
          </w:tcPr>
          <w:p w14:paraId="3CD59C1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7" w:type="pct"/>
          </w:tcPr>
          <w:p w14:paraId="69D183C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25B870C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5" w:type="pct"/>
          </w:tcPr>
          <w:p w14:paraId="2FCC8C0B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08" w:type="pct"/>
          </w:tcPr>
          <w:p w14:paraId="5525497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56" w:type="pct"/>
          </w:tcPr>
          <w:p w14:paraId="1280B21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7" w:type="pct"/>
          </w:tcPr>
          <w:p w14:paraId="6E3D4EA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4100751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13" w:type="pct"/>
          </w:tcPr>
          <w:p w14:paraId="4999451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24A70933" w14:textId="77777777" w:rsidTr="00FC28D3">
        <w:trPr>
          <w:trHeight w:val="296"/>
        </w:trPr>
        <w:tc>
          <w:tcPr>
            <w:tcW w:w="268" w:type="pct"/>
          </w:tcPr>
          <w:p w14:paraId="38AF643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2</w:t>
            </w:r>
          </w:p>
        </w:tc>
        <w:tc>
          <w:tcPr>
            <w:tcW w:w="563" w:type="pct"/>
          </w:tcPr>
          <w:p w14:paraId="3BA3920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zadeen</w:t>
            </w:r>
          </w:p>
        </w:tc>
        <w:tc>
          <w:tcPr>
            <w:tcW w:w="823" w:type="pct"/>
          </w:tcPr>
          <w:p w14:paraId="5FA0CE99" w14:textId="6466EE8C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3722A94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03" w:type="pct"/>
          </w:tcPr>
          <w:p w14:paraId="47C4357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7" w:type="pct"/>
          </w:tcPr>
          <w:p w14:paraId="4D443D6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4DF42EB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85" w:type="pct"/>
          </w:tcPr>
          <w:p w14:paraId="2BB2342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08" w:type="pct"/>
          </w:tcPr>
          <w:p w14:paraId="6E884D3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56" w:type="pct"/>
          </w:tcPr>
          <w:p w14:paraId="7E06C03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7" w:type="pct"/>
          </w:tcPr>
          <w:p w14:paraId="6408253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2787995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13" w:type="pct"/>
          </w:tcPr>
          <w:p w14:paraId="1812CF4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69D685D" w14:textId="77777777" w:rsidTr="00FC28D3">
        <w:trPr>
          <w:trHeight w:val="296"/>
        </w:trPr>
        <w:tc>
          <w:tcPr>
            <w:tcW w:w="268" w:type="pct"/>
          </w:tcPr>
          <w:p w14:paraId="3718AFA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3</w:t>
            </w:r>
          </w:p>
        </w:tc>
        <w:tc>
          <w:tcPr>
            <w:tcW w:w="563" w:type="pct"/>
          </w:tcPr>
          <w:p w14:paraId="4917C0D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ahzad</w:t>
            </w:r>
          </w:p>
        </w:tc>
        <w:tc>
          <w:tcPr>
            <w:tcW w:w="823" w:type="pct"/>
          </w:tcPr>
          <w:p w14:paraId="4D5E171C" w14:textId="5BDA6DFD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2DA95E6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03" w:type="pct"/>
          </w:tcPr>
          <w:p w14:paraId="55971EA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97" w:type="pct"/>
          </w:tcPr>
          <w:p w14:paraId="217F13C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85" w:type="pct"/>
          </w:tcPr>
          <w:p w14:paraId="23278F5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85" w:type="pct"/>
          </w:tcPr>
          <w:p w14:paraId="3FB2DDB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08" w:type="pct"/>
          </w:tcPr>
          <w:p w14:paraId="4BF0788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56" w:type="pct"/>
          </w:tcPr>
          <w:p w14:paraId="634D35C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377" w:type="pct"/>
          </w:tcPr>
          <w:p w14:paraId="2414DF7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34" w:type="pct"/>
          </w:tcPr>
          <w:p w14:paraId="4FCEDA8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13" w:type="pct"/>
          </w:tcPr>
          <w:p w14:paraId="4DA38E7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6198895B" w14:textId="77777777" w:rsidTr="00FC28D3">
        <w:trPr>
          <w:trHeight w:val="296"/>
        </w:trPr>
        <w:tc>
          <w:tcPr>
            <w:tcW w:w="268" w:type="pct"/>
          </w:tcPr>
          <w:p w14:paraId="2FB9784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3" w:type="pct"/>
          </w:tcPr>
          <w:p w14:paraId="7948E481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23" w:type="pct"/>
          </w:tcPr>
          <w:p w14:paraId="6AB02F4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0412178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3" w:type="pct"/>
          </w:tcPr>
          <w:p w14:paraId="451E398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7" w:type="pct"/>
          </w:tcPr>
          <w:p w14:paraId="339146C2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5" w:type="pct"/>
          </w:tcPr>
          <w:p w14:paraId="67545717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5" w:type="pct"/>
          </w:tcPr>
          <w:p w14:paraId="299E0CA9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08" w:type="pct"/>
          </w:tcPr>
          <w:p w14:paraId="2F587A2D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6" w:type="pct"/>
          </w:tcPr>
          <w:p w14:paraId="7053CE7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" w:type="pct"/>
          </w:tcPr>
          <w:p w14:paraId="5A2474F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4" w:type="pct"/>
          </w:tcPr>
          <w:p w14:paraId="43A7D10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" w:type="pct"/>
          </w:tcPr>
          <w:p w14:paraId="180A638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5E50A762" w14:textId="77777777" w:rsidTr="00FC28D3">
        <w:trPr>
          <w:trHeight w:val="296"/>
        </w:trPr>
        <w:tc>
          <w:tcPr>
            <w:tcW w:w="268" w:type="pct"/>
          </w:tcPr>
          <w:p w14:paraId="33DA500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3" w:type="pct"/>
          </w:tcPr>
          <w:p w14:paraId="593E2DC8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23" w:type="pct"/>
          </w:tcPr>
          <w:p w14:paraId="64D56B6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8" w:type="pct"/>
          </w:tcPr>
          <w:p w14:paraId="6A86A636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3" w:type="pct"/>
          </w:tcPr>
          <w:p w14:paraId="4AA34440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7" w:type="pct"/>
          </w:tcPr>
          <w:p w14:paraId="747E34E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5" w:type="pct"/>
          </w:tcPr>
          <w:p w14:paraId="28C039BE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5" w:type="pct"/>
          </w:tcPr>
          <w:p w14:paraId="7173EDEF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08" w:type="pct"/>
          </w:tcPr>
          <w:p w14:paraId="077BE7B5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6" w:type="pct"/>
          </w:tcPr>
          <w:p w14:paraId="3774C43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" w:type="pct"/>
          </w:tcPr>
          <w:p w14:paraId="1598A4C3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4" w:type="pct"/>
          </w:tcPr>
          <w:p w14:paraId="1BF58F74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" w:type="pct"/>
          </w:tcPr>
          <w:p w14:paraId="368D1AFA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  <w:tr w:rsidR="00FC28D3" w14:paraId="1DC91ECB" w14:textId="77777777" w:rsidTr="00FC28D3">
        <w:trPr>
          <w:trHeight w:val="296"/>
        </w:trPr>
        <w:tc>
          <w:tcPr>
            <w:tcW w:w="268" w:type="pct"/>
          </w:tcPr>
          <w:p w14:paraId="57324E24" w14:textId="77777777" w:rsidR="00FC28D3" w:rsidRPr="00FC28D3" w:rsidRDefault="00FC28D3" w:rsidP="00B04C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84" w:type="pct"/>
            <w:gridSpan w:val="10"/>
          </w:tcPr>
          <w:p w14:paraId="64D91B6D" w14:textId="3310A985" w:rsidR="00FC28D3" w:rsidRPr="00FC28D3" w:rsidRDefault="00FC28D3" w:rsidP="00B04C2A">
            <w:pPr>
              <w:jc w:val="center"/>
              <w:rPr>
                <w:b/>
                <w:bCs/>
                <w:sz w:val="20"/>
                <w:szCs w:val="20"/>
              </w:rPr>
            </w:pPr>
            <w:r w:rsidRPr="00FC28D3">
              <w:rPr>
                <w:b/>
                <w:bCs/>
                <w:sz w:val="20"/>
                <w:szCs w:val="20"/>
              </w:rPr>
              <w:t xml:space="preserve">TOTAL KIDS </w:t>
            </w:r>
          </w:p>
        </w:tc>
        <w:tc>
          <w:tcPr>
            <w:tcW w:w="334" w:type="pct"/>
          </w:tcPr>
          <w:p w14:paraId="77FE1CB4" w14:textId="1D57139F" w:rsidR="00FC28D3" w:rsidRPr="00FC28D3" w:rsidRDefault="00FC28D3" w:rsidP="00B04C2A">
            <w:pPr>
              <w:jc w:val="center"/>
              <w:rPr>
                <w:b/>
                <w:bCs/>
                <w:sz w:val="20"/>
                <w:szCs w:val="20"/>
              </w:rPr>
            </w:pPr>
            <w:r w:rsidRPr="00FC28D3">
              <w:rPr>
                <w:b/>
                <w:bCs/>
                <w:sz w:val="20"/>
                <w:szCs w:val="20"/>
              </w:rPr>
              <w:t>5185</w:t>
            </w:r>
          </w:p>
        </w:tc>
        <w:tc>
          <w:tcPr>
            <w:tcW w:w="113" w:type="pct"/>
          </w:tcPr>
          <w:p w14:paraId="6AA02C1C" w14:textId="77777777" w:rsidR="00FC28D3" w:rsidRDefault="00FC28D3" w:rsidP="00B04C2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07BC620B" w14:textId="77777777" w:rsidR="00DD3D1D" w:rsidRPr="00DD3D1D" w:rsidRDefault="00DD3D1D" w:rsidP="00FC28D3">
      <w:pPr>
        <w:rPr>
          <w:sz w:val="20"/>
          <w:szCs w:val="20"/>
        </w:rPr>
      </w:pPr>
    </w:p>
    <w:sectPr w:rsidR="00DD3D1D" w:rsidRPr="00DD3D1D" w:rsidSect="00CD7B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F1A86" w14:textId="77777777" w:rsidR="00A57D15" w:rsidRDefault="00A57D15" w:rsidP="00271BB8">
      <w:pPr>
        <w:spacing w:after="0" w:line="240" w:lineRule="auto"/>
      </w:pPr>
      <w:r>
        <w:separator/>
      </w:r>
    </w:p>
  </w:endnote>
  <w:endnote w:type="continuationSeparator" w:id="0">
    <w:p w14:paraId="09C8130F" w14:textId="77777777" w:rsidR="00A57D15" w:rsidRDefault="00A57D15" w:rsidP="00271B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81F14" w14:textId="77777777" w:rsidR="00A57D15" w:rsidRDefault="00A57D15" w:rsidP="00271BB8">
      <w:pPr>
        <w:spacing w:after="0" w:line="240" w:lineRule="auto"/>
      </w:pPr>
      <w:r>
        <w:separator/>
      </w:r>
    </w:p>
  </w:footnote>
  <w:footnote w:type="continuationSeparator" w:id="0">
    <w:p w14:paraId="4877E43C" w14:textId="77777777" w:rsidR="00A57D15" w:rsidRDefault="00A57D15" w:rsidP="00271BB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LI0NTO0MDUyMzBS0lEKTi0uzszPAykwrAUAuyAzfSwAAAA="/>
  </w:docVars>
  <w:rsids>
    <w:rsidRoot w:val="00DD3D1D"/>
    <w:rsid w:val="00001409"/>
    <w:rsid w:val="00002778"/>
    <w:rsid w:val="00003C33"/>
    <w:rsid w:val="00004991"/>
    <w:rsid w:val="0001140E"/>
    <w:rsid w:val="00024C75"/>
    <w:rsid w:val="00045639"/>
    <w:rsid w:val="00055EA6"/>
    <w:rsid w:val="00076FA6"/>
    <w:rsid w:val="00096175"/>
    <w:rsid w:val="000A0ABB"/>
    <w:rsid w:val="000A14D3"/>
    <w:rsid w:val="000A14E5"/>
    <w:rsid w:val="000A307D"/>
    <w:rsid w:val="000B1113"/>
    <w:rsid w:val="000D4682"/>
    <w:rsid w:val="000E1778"/>
    <w:rsid w:val="000E6F7F"/>
    <w:rsid w:val="000F72C5"/>
    <w:rsid w:val="00115DDF"/>
    <w:rsid w:val="001270A4"/>
    <w:rsid w:val="00153034"/>
    <w:rsid w:val="00163DDF"/>
    <w:rsid w:val="0016604C"/>
    <w:rsid w:val="00166222"/>
    <w:rsid w:val="00172582"/>
    <w:rsid w:val="00173C48"/>
    <w:rsid w:val="00183004"/>
    <w:rsid w:val="00184551"/>
    <w:rsid w:val="00193E0B"/>
    <w:rsid w:val="001B3101"/>
    <w:rsid w:val="001B585B"/>
    <w:rsid w:val="001D27B0"/>
    <w:rsid w:val="001D7A16"/>
    <w:rsid w:val="001E0148"/>
    <w:rsid w:val="00215A60"/>
    <w:rsid w:val="00221998"/>
    <w:rsid w:val="00223FE8"/>
    <w:rsid w:val="0023732E"/>
    <w:rsid w:val="00242D1D"/>
    <w:rsid w:val="00243010"/>
    <w:rsid w:val="00246853"/>
    <w:rsid w:val="00252030"/>
    <w:rsid w:val="00266892"/>
    <w:rsid w:val="00271BB8"/>
    <w:rsid w:val="0027607F"/>
    <w:rsid w:val="00292F6A"/>
    <w:rsid w:val="002A0EAB"/>
    <w:rsid w:val="002B7FC9"/>
    <w:rsid w:val="002E00AD"/>
    <w:rsid w:val="002E1E49"/>
    <w:rsid w:val="002E6A85"/>
    <w:rsid w:val="002F01A8"/>
    <w:rsid w:val="002F5A37"/>
    <w:rsid w:val="00303A8F"/>
    <w:rsid w:val="003050C3"/>
    <w:rsid w:val="00330139"/>
    <w:rsid w:val="00351EE5"/>
    <w:rsid w:val="00365ED6"/>
    <w:rsid w:val="003772FD"/>
    <w:rsid w:val="00384B4A"/>
    <w:rsid w:val="00387DDA"/>
    <w:rsid w:val="0039100A"/>
    <w:rsid w:val="00394633"/>
    <w:rsid w:val="003A4574"/>
    <w:rsid w:val="003A657B"/>
    <w:rsid w:val="003B002C"/>
    <w:rsid w:val="003B05BF"/>
    <w:rsid w:val="003B4FB4"/>
    <w:rsid w:val="003C2B6B"/>
    <w:rsid w:val="003C7E21"/>
    <w:rsid w:val="003E4199"/>
    <w:rsid w:val="003F6449"/>
    <w:rsid w:val="00410250"/>
    <w:rsid w:val="00420A20"/>
    <w:rsid w:val="00421C05"/>
    <w:rsid w:val="0042305A"/>
    <w:rsid w:val="00444B16"/>
    <w:rsid w:val="0046233B"/>
    <w:rsid w:val="004718F9"/>
    <w:rsid w:val="0047767C"/>
    <w:rsid w:val="00497E48"/>
    <w:rsid w:val="004A2168"/>
    <w:rsid w:val="004B2E6D"/>
    <w:rsid w:val="004B7331"/>
    <w:rsid w:val="004C0BCC"/>
    <w:rsid w:val="004D1BA4"/>
    <w:rsid w:val="004D72E3"/>
    <w:rsid w:val="004E6507"/>
    <w:rsid w:val="004F226A"/>
    <w:rsid w:val="004F29F1"/>
    <w:rsid w:val="004F6547"/>
    <w:rsid w:val="005108FA"/>
    <w:rsid w:val="00511199"/>
    <w:rsid w:val="00525642"/>
    <w:rsid w:val="005269E8"/>
    <w:rsid w:val="00540550"/>
    <w:rsid w:val="005479F5"/>
    <w:rsid w:val="005656F0"/>
    <w:rsid w:val="005826B9"/>
    <w:rsid w:val="00587A17"/>
    <w:rsid w:val="005A346A"/>
    <w:rsid w:val="005A75A4"/>
    <w:rsid w:val="005C32F4"/>
    <w:rsid w:val="005D5651"/>
    <w:rsid w:val="005D614A"/>
    <w:rsid w:val="005E5BA0"/>
    <w:rsid w:val="005F710E"/>
    <w:rsid w:val="00602121"/>
    <w:rsid w:val="00607709"/>
    <w:rsid w:val="00610490"/>
    <w:rsid w:val="006200C7"/>
    <w:rsid w:val="00630BCC"/>
    <w:rsid w:val="0063496A"/>
    <w:rsid w:val="00647FB6"/>
    <w:rsid w:val="0066207E"/>
    <w:rsid w:val="006642DB"/>
    <w:rsid w:val="00666074"/>
    <w:rsid w:val="00667C18"/>
    <w:rsid w:val="0067359F"/>
    <w:rsid w:val="00676277"/>
    <w:rsid w:val="00676CB2"/>
    <w:rsid w:val="00677EF9"/>
    <w:rsid w:val="00686ADB"/>
    <w:rsid w:val="00697EB2"/>
    <w:rsid w:val="006A10F3"/>
    <w:rsid w:val="006A4F85"/>
    <w:rsid w:val="006B0871"/>
    <w:rsid w:val="006B2D4E"/>
    <w:rsid w:val="006B4C7A"/>
    <w:rsid w:val="006C07F1"/>
    <w:rsid w:val="006C12C3"/>
    <w:rsid w:val="006C7CD8"/>
    <w:rsid w:val="006D2C88"/>
    <w:rsid w:val="006D3F61"/>
    <w:rsid w:val="006F125A"/>
    <w:rsid w:val="00702092"/>
    <w:rsid w:val="00711193"/>
    <w:rsid w:val="00712C73"/>
    <w:rsid w:val="0071452C"/>
    <w:rsid w:val="00727111"/>
    <w:rsid w:val="00731289"/>
    <w:rsid w:val="00737C40"/>
    <w:rsid w:val="00745FFA"/>
    <w:rsid w:val="00753FC3"/>
    <w:rsid w:val="00772884"/>
    <w:rsid w:val="007740CF"/>
    <w:rsid w:val="0077608A"/>
    <w:rsid w:val="00783B38"/>
    <w:rsid w:val="00791B9A"/>
    <w:rsid w:val="00791E6D"/>
    <w:rsid w:val="007A0D6F"/>
    <w:rsid w:val="007A74D9"/>
    <w:rsid w:val="007B46F2"/>
    <w:rsid w:val="007C0AA0"/>
    <w:rsid w:val="007C0B03"/>
    <w:rsid w:val="007C217E"/>
    <w:rsid w:val="007E192E"/>
    <w:rsid w:val="008223EC"/>
    <w:rsid w:val="00825146"/>
    <w:rsid w:val="00841467"/>
    <w:rsid w:val="0085015F"/>
    <w:rsid w:val="00850611"/>
    <w:rsid w:val="008529F6"/>
    <w:rsid w:val="00857E00"/>
    <w:rsid w:val="008823FB"/>
    <w:rsid w:val="008838F2"/>
    <w:rsid w:val="00891CB8"/>
    <w:rsid w:val="008A4074"/>
    <w:rsid w:val="008B6135"/>
    <w:rsid w:val="008D1180"/>
    <w:rsid w:val="008E6C59"/>
    <w:rsid w:val="008E6D06"/>
    <w:rsid w:val="008E721B"/>
    <w:rsid w:val="008F3974"/>
    <w:rsid w:val="008F47B7"/>
    <w:rsid w:val="008F5FE4"/>
    <w:rsid w:val="008F7CA1"/>
    <w:rsid w:val="00924283"/>
    <w:rsid w:val="00927721"/>
    <w:rsid w:val="00932DA4"/>
    <w:rsid w:val="009334C0"/>
    <w:rsid w:val="00937358"/>
    <w:rsid w:val="0094754D"/>
    <w:rsid w:val="00992133"/>
    <w:rsid w:val="009B0AEE"/>
    <w:rsid w:val="009C1778"/>
    <w:rsid w:val="009C5FFD"/>
    <w:rsid w:val="009D55C5"/>
    <w:rsid w:val="009F5DE9"/>
    <w:rsid w:val="00A0291A"/>
    <w:rsid w:val="00A06D52"/>
    <w:rsid w:val="00A17D3B"/>
    <w:rsid w:val="00A24ACA"/>
    <w:rsid w:val="00A52097"/>
    <w:rsid w:val="00A53178"/>
    <w:rsid w:val="00A53648"/>
    <w:rsid w:val="00A56610"/>
    <w:rsid w:val="00A57D15"/>
    <w:rsid w:val="00A618C5"/>
    <w:rsid w:val="00A65A4A"/>
    <w:rsid w:val="00A676ED"/>
    <w:rsid w:val="00A7467C"/>
    <w:rsid w:val="00A755F3"/>
    <w:rsid w:val="00A95B3D"/>
    <w:rsid w:val="00AB2D48"/>
    <w:rsid w:val="00AC1F8E"/>
    <w:rsid w:val="00AC30AD"/>
    <w:rsid w:val="00AC3ADC"/>
    <w:rsid w:val="00AD06DF"/>
    <w:rsid w:val="00AD5D08"/>
    <w:rsid w:val="00AF3F4E"/>
    <w:rsid w:val="00B03068"/>
    <w:rsid w:val="00B04C2A"/>
    <w:rsid w:val="00B1586B"/>
    <w:rsid w:val="00B272F4"/>
    <w:rsid w:val="00B3012A"/>
    <w:rsid w:val="00B3468B"/>
    <w:rsid w:val="00B42EDF"/>
    <w:rsid w:val="00B50740"/>
    <w:rsid w:val="00B57D9E"/>
    <w:rsid w:val="00B62F99"/>
    <w:rsid w:val="00B64476"/>
    <w:rsid w:val="00B67336"/>
    <w:rsid w:val="00B704DD"/>
    <w:rsid w:val="00B7057E"/>
    <w:rsid w:val="00B956A1"/>
    <w:rsid w:val="00BA144E"/>
    <w:rsid w:val="00BB041B"/>
    <w:rsid w:val="00BB3933"/>
    <w:rsid w:val="00BC03A7"/>
    <w:rsid w:val="00BC595C"/>
    <w:rsid w:val="00BE05F6"/>
    <w:rsid w:val="00BF334A"/>
    <w:rsid w:val="00BF4902"/>
    <w:rsid w:val="00C004DD"/>
    <w:rsid w:val="00C271B3"/>
    <w:rsid w:val="00C379D5"/>
    <w:rsid w:val="00C42524"/>
    <w:rsid w:val="00C440D6"/>
    <w:rsid w:val="00C4658A"/>
    <w:rsid w:val="00C52E0C"/>
    <w:rsid w:val="00C54C1D"/>
    <w:rsid w:val="00C62511"/>
    <w:rsid w:val="00C631E2"/>
    <w:rsid w:val="00C66CBB"/>
    <w:rsid w:val="00C82D52"/>
    <w:rsid w:val="00C862D1"/>
    <w:rsid w:val="00CA0E83"/>
    <w:rsid w:val="00CA1736"/>
    <w:rsid w:val="00CA2A7F"/>
    <w:rsid w:val="00CA5413"/>
    <w:rsid w:val="00CB2812"/>
    <w:rsid w:val="00CB763D"/>
    <w:rsid w:val="00CD7BEA"/>
    <w:rsid w:val="00CE1871"/>
    <w:rsid w:val="00CE2425"/>
    <w:rsid w:val="00CE4D49"/>
    <w:rsid w:val="00CF56CC"/>
    <w:rsid w:val="00D00276"/>
    <w:rsid w:val="00D02E0C"/>
    <w:rsid w:val="00D11027"/>
    <w:rsid w:val="00D15C84"/>
    <w:rsid w:val="00D519BA"/>
    <w:rsid w:val="00D52970"/>
    <w:rsid w:val="00D62235"/>
    <w:rsid w:val="00D71ED1"/>
    <w:rsid w:val="00D814C8"/>
    <w:rsid w:val="00D90EC4"/>
    <w:rsid w:val="00DD0F94"/>
    <w:rsid w:val="00DD3D1D"/>
    <w:rsid w:val="00DE57E2"/>
    <w:rsid w:val="00DE7986"/>
    <w:rsid w:val="00DF621F"/>
    <w:rsid w:val="00E16983"/>
    <w:rsid w:val="00E21598"/>
    <w:rsid w:val="00E22923"/>
    <w:rsid w:val="00E56DD8"/>
    <w:rsid w:val="00E609F2"/>
    <w:rsid w:val="00E64A50"/>
    <w:rsid w:val="00E72CA2"/>
    <w:rsid w:val="00E75C5A"/>
    <w:rsid w:val="00E80F50"/>
    <w:rsid w:val="00E85A69"/>
    <w:rsid w:val="00E87417"/>
    <w:rsid w:val="00E90B5A"/>
    <w:rsid w:val="00EA3ECF"/>
    <w:rsid w:val="00EA6C2F"/>
    <w:rsid w:val="00EA6FF3"/>
    <w:rsid w:val="00EC02C6"/>
    <w:rsid w:val="00EC0971"/>
    <w:rsid w:val="00EC3F68"/>
    <w:rsid w:val="00ED3E51"/>
    <w:rsid w:val="00F0347C"/>
    <w:rsid w:val="00F36ACD"/>
    <w:rsid w:val="00F522EC"/>
    <w:rsid w:val="00F53A18"/>
    <w:rsid w:val="00F53DE9"/>
    <w:rsid w:val="00F56A18"/>
    <w:rsid w:val="00F60163"/>
    <w:rsid w:val="00F65DBA"/>
    <w:rsid w:val="00F67C3D"/>
    <w:rsid w:val="00F71D70"/>
    <w:rsid w:val="00F74192"/>
    <w:rsid w:val="00F802FB"/>
    <w:rsid w:val="00F90AC8"/>
    <w:rsid w:val="00FA2B55"/>
    <w:rsid w:val="00FA58E2"/>
    <w:rsid w:val="00FC0E3D"/>
    <w:rsid w:val="00FC28D3"/>
    <w:rsid w:val="00FC47E6"/>
    <w:rsid w:val="00FC4EB8"/>
    <w:rsid w:val="00FD0AAE"/>
    <w:rsid w:val="00FD4867"/>
    <w:rsid w:val="00FE5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FDBB7"/>
  <w15:docId w15:val="{F6B7240A-85DE-465F-8024-045E940BF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7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3D1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">
    <w:name w:val="Light Shading"/>
    <w:basedOn w:val="TableNormal"/>
    <w:uiPriority w:val="60"/>
    <w:rsid w:val="00FD0AA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271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BB8"/>
  </w:style>
  <w:style w:type="paragraph" w:styleId="Footer">
    <w:name w:val="footer"/>
    <w:basedOn w:val="Normal"/>
    <w:link w:val="FooterChar"/>
    <w:uiPriority w:val="99"/>
    <w:unhideWhenUsed/>
    <w:rsid w:val="00271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B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7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6</Pages>
  <Words>964</Words>
  <Characters>549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uhmmad Asif Riaz</cp:lastModifiedBy>
  <cp:revision>246</cp:revision>
  <dcterms:created xsi:type="dcterms:W3CDTF">2021-11-30T09:38:00Z</dcterms:created>
  <dcterms:modified xsi:type="dcterms:W3CDTF">2022-02-23T18:12:00Z</dcterms:modified>
</cp:coreProperties>
</file>